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3369C" w14:textId="77777777" w:rsidR="000C4745" w:rsidRPr="00A72689" w:rsidRDefault="000C4745" w:rsidP="000C4745">
      <w:pPr>
        <w:spacing w:after="240" w:line="240" w:lineRule="auto"/>
        <w:jc w:val="right"/>
        <w:rPr>
          <w:sz w:val="28"/>
          <w:szCs w:val="28"/>
          <w:lang w:val="uk-UA"/>
        </w:rPr>
      </w:pPr>
      <w:r w:rsidRPr="00A72689">
        <w:rPr>
          <w:sz w:val="28"/>
          <w:szCs w:val="28"/>
          <w:lang w:val="uk-UA"/>
        </w:rPr>
        <w:t>ПРОЄКТ</w:t>
      </w:r>
    </w:p>
    <w:p w14:paraId="6162C255" w14:textId="087BFD1E" w:rsidR="000C4745" w:rsidRPr="00A72689" w:rsidRDefault="000C4745" w:rsidP="000C4745">
      <w:pPr>
        <w:spacing w:after="240" w:line="240" w:lineRule="auto"/>
        <w:rPr>
          <w:sz w:val="28"/>
          <w:szCs w:val="28"/>
          <w:lang w:val="uk-UA"/>
        </w:rPr>
      </w:pPr>
      <w:r w:rsidRPr="00A72689">
        <w:rPr>
          <w:sz w:val="28"/>
          <w:szCs w:val="28"/>
          <w:lang w:val="uk-UA"/>
        </w:rPr>
        <w:t xml:space="preserve">Програма предметного тесту з </w:t>
      </w:r>
      <w:r w:rsidR="00C3273F" w:rsidRPr="00A72689">
        <w:rPr>
          <w:sz w:val="28"/>
          <w:szCs w:val="28"/>
          <w:lang w:val="uk-UA"/>
        </w:rPr>
        <w:t>інформаційних технологій</w:t>
      </w:r>
      <w:r w:rsidRPr="00A72689">
        <w:rPr>
          <w:sz w:val="28"/>
          <w:szCs w:val="28"/>
          <w:lang w:val="uk-UA"/>
        </w:rPr>
        <w:t xml:space="preserve"> єдиного фахового вступного випробування для вступу на навчання для здобуття ступеня </w:t>
      </w:r>
      <w:r w:rsidR="00C3273F" w:rsidRPr="00A72689">
        <w:rPr>
          <w:sz w:val="28"/>
          <w:szCs w:val="28"/>
          <w:lang w:val="uk-UA"/>
        </w:rPr>
        <w:t>магістр</w:t>
      </w:r>
      <w:r w:rsidR="0080622A">
        <w:rPr>
          <w:sz w:val="28"/>
          <w:szCs w:val="28"/>
          <w:lang w:val="uk-UA"/>
        </w:rPr>
        <w:t xml:space="preserve"> на основі НРК 6, НРК 7</w:t>
      </w:r>
    </w:p>
    <w:p w14:paraId="24C6118B" w14:textId="77777777" w:rsidR="000C4745" w:rsidRPr="0080622A" w:rsidRDefault="000C4745" w:rsidP="000C4745">
      <w:pPr>
        <w:spacing w:after="240" w:line="240" w:lineRule="auto"/>
        <w:rPr>
          <w:b/>
          <w:sz w:val="28"/>
          <w:szCs w:val="28"/>
          <w:lang w:val="uk-UA"/>
        </w:rPr>
      </w:pPr>
      <w:r w:rsidRPr="0080622A">
        <w:rPr>
          <w:b/>
          <w:sz w:val="28"/>
          <w:szCs w:val="28"/>
          <w:lang w:val="uk-UA"/>
        </w:rPr>
        <w:t xml:space="preserve"> УЗАГАЛЬНЕНА СТРУКТУРА ПРЕДМЕТНОГО ТЕСТУ</w:t>
      </w:r>
    </w:p>
    <w:p w14:paraId="5CC0F57D" w14:textId="77777777" w:rsidR="000C4745" w:rsidRPr="0080622A" w:rsidRDefault="000C4745" w:rsidP="000C4745">
      <w:pPr>
        <w:spacing w:after="240" w:line="240" w:lineRule="auto"/>
        <w:rPr>
          <w:b/>
          <w:sz w:val="28"/>
          <w:szCs w:val="28"/>
          <w:lang w:val="uk-UA"/>
        </w:rPr>
      </w:pPr>
      <w:r w:rsidRPr="0080622A">
        <w:rPr>
          <w:b/>
          <w:sz w:val="28"/>
          <w:szCs w:val="28"/>
          <w:lang w:val="uk-UA"/>
        </w:rPr>
        <w:t xml:space="preserve"> </w:t>
      </w:r>
    </w:p>
    <w:tbl>
      <w:tblPr>
        <w:tblW w:w="9739" w:type="dxa"/>
        <w:tblInd w:w="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26"/>
        <w:gridCol w:w="6237"/>
        <w:gridCol w:w="2976"/>
      </w:tblGrid>
      <w:tr w:rsidR="005D4CBF" w:rsidRPr="0080622A" w14:paraId="360E71FE" w14:textId="77777777" w:rsidTr="00A72689">
        <w:trPr>
          <w:trHeight w:val="479"/>
        </w:trPr>
        <w:tc>
          <w:tcPr>
            <w:tcW w:w="5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1CC8F1" w14:textId="77777777" w:rsidR="000B3BD1" w:rsidRPr="0080622A" w:rsidRDefault="000B3BD1" w:rsidP="00A72689">
            <w:pPr>
              <w:spacing w:before="0" w:line="240" w:lineRule="auto"/>
              <w:ind w:left="-120"/>
              <w:rPr>
                <w:sz w:val="28"/>
                <w:szCs w:val="28"/>
                <w:lang w:val="uk-UA"/>
              </w:rPr>
            </w:pPr>
            <w:bookmarkStart w:id="0" w:name="_Hlk159835806"/>
            <w:r w:rsidRPr="0080622A">
              <w:rPr>
                <w:sz w:val="28"/>
                <w:szCs w:val="28"/>
                <w:lang w:val="uk-UA"/>
              </w:rPr>
              <w:t>№</w:t>
            </w:r>
          </w:p>
          <w:p w14:paraId="2E558551" w14:textId="77777777" w:rsidR="000B3BD1" w:rsidRPr="0080622A" w:rsidRDefault="000B3BD1" w:rsidP="00A72689">
            <w:pPr>
              <w:spacing w:before="0" w:line="240" w:lineRule="auto"/>
              <w:rPr>
                <w:b/>
                <w:sz w:val="28"/>
                <w:szCs w:val="28"/>
                <w:lang w:val="uk-UA"/>
              </w:rPr>
            </w:pPr>
            <w:r w:rsidRPr="0080622A">
              <w:rPr>
                <w:sz w:val="28"/>
                <w:szCs w:val="28"/>
                <w:lang w:val="uk-UA"/>
              </w:rPr>
              <w:t>з/п</w:t>
            </w:r>
          </w:p>
        </w:tc>
        <w:tc>
          <w:tcPr>
            <w:tcW w:w="62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1E83E02" w14:textId="77777777" w:rsidR="000B3BD1" w:rsidRPr="0080622A" w:rsidRDefault="000B3BD1" w:rsidP="00A72689">
            <w:pPr>
              <w:spacing w:before="0" w:line="240" w:lineRule="auto"/>
              <w:rPr>
                <w:b/>
                <w:sz w:val="28"/>
                <w:szCs w:val="28"/>
                <w:lang w:val="uk-UA"/>
              </w:rPr>
            </w:pPr>
            <w:r w:rsidRPr="0080622A">
              <w:rPr>
                <w:b/>
                <w:sz w:val="28"/>
                <w:szCs w:val="28"/>
                <w:lang w:val="uk-UA"/>
              </w:rPr>
              <w:t>Найменування розділу</w:t>
            </w:r>
          </w:p>
        </w:tc>
        <w:tc>
          <w:tcPr>
            <w:tcW w:w="2976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59F9470" w14:textId="77777777" w:rsidR="000B3BD1" w:rsidRPr="0080622A" w:rsidRDefault="000B3BD1" w:rsidP="00A72689">
            <w:pPr>
              <w:spacing w:before="0" w:line="240" w:lineRule="auto"/>
              <w:rPr>
                <w:b/>
                <w:sz w:val="28"/>
                <w:szCs w:val="28"/>
                <w:lang w:val="uk-UA"/>
              </w:rPr>
            </w:pPr>
            <w:r w:rsidRPr="0080622A">
              <w:rPr>
                <w:b/>
                <w:sz w:val="28"/>
                <w:szCs w:val="28"/>
                <w:lang w:val="uk-UA"/>
              </w:rPr>
              <w:t>Питома вага розділу, %</w:t>
            </w:r>
          </w:p>
        </w:tc>
      </w:tr>
      <w:tr w:rsidR="005D4CBF" w:rsidRPr="0080622A" w14:paraId="3FD70B72" w14:textId="77777777" w:rsidTr="00A72689">
        <w:trPr>
          <w:trHeight w:hRule="exact" w:val="660"/>
        </w:trPr>
        <w:tc>
          <w:tcPr>
            <w:tcW w:w="526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37E6ED" w14:textId="77777777" w:rsidR="000B3BD1" w:rsidRPr="0080622A" w:rsidRDefault="000B3BD1" w:rsidP="00A72689">
            <w:pPr>
              <w:pStyle w:val="a3"/>
              <w:numPr>
                <w:ilvl w:val="0"/>
                <w:numId w:val="1"/>
              </w:numPr>
              <w:spacing w:before="0" w:line="240" w:lineRule="auto"/>
              <w:ind w:left="0" w:firstLine="0"/>
              <w:jc w:val="left"/>
              <w:rPr>
                <w:sz w:val="28"/>
                <w:szCs w:val="28"/>
                <w:lang w:val="uk-UA"/>
              </w:rPr>
            </w:pPr>
          </w:p>
        </w:tc>
        <w:tc>
          <w:tcPr>
            <w:tcW w:w="6237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2A30123" w14:textId="77777777" w:rsidR="000B3BD1" w:rsidRPr="0080622A" w:rsidRDefault="000B3BD1" w:rsidP="00A72689">
            <w:pPr>
              <w:spacing w:before="0" w:line="240" w:lineRule="auto"/>
              <w:jc w:val="left"/>
              <w:rPr>
                <w:b/>
                <w:bCs/>
                <w:sz w:val="26"/>
                <w:szCs w:val="26"/>
                <w:lang w:val="uk-UA"/>
              </w:rPr>
            </w:pPr>
            <w:r w:rsidRPr="0080622A">
              <w:rPr>
                <w:b/>
                <w:bCs/>
                <w:sz w:val="26"/>
                <w:szCs w:val="26"/>
                <w:lang w:val="uk-UA"/>
              </w:rPr>
              <w:t>АЛГОРИТМИ ТА ОБЧИСЛЮВАЛЬНА СКЛАДНІСТЬ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26FA342" w14:textId="77777777" w:rsidR="000B3BD1" w:rsidRPr="0080622A" w:rsidRDefault="000B3BD1" w:rsidP="00A72689">
            <w:pPr>
              <w:spacing w:before="0" w:line="240" w:lineRule="auto"/>
              <w:rPr>
                <w:b/>
                <w:bCs/>
                <w:sz w:val="28"/>
                <w:szCs w:val="28"/>
                <w:lang w:val="uk-UA"/>
              </w:rPr>
            </w:pPr>
            <w:r w:rsidRPr="0080622A">
              <w:rPr>
                <w:b/>
                <w:bCs/>
                <w:sz w:val="28"/>
                <w:szCs w:val="28"/>
                <w:lang w:val="uk-UA"/>
              </w:rPr>
              <w:t>10</w:t>
            </w:r>
          </w:p>
        </w:tc>
      </w:tr>
      <w:tr w:rsidR="005D4CBF" w:rsidRPr="0080622A" w14:paraId="2AFCA60B" w14:textId="77777777" w:rsidTr="00A72689">
        <w:trPr>
          <w:trHeight w:hRule="exact" w:val="340"/>
        </w:trPr>
        <w:tc>
          <w:tcPr>
            <w:tcW w:w="526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DEE09E" w14:textId="77777777" w:rsidR="000B3BD1" w:rsidRPr="0080622A" w:rsidRDefault="000B3BD1" w:rsidP="00A72689">
            <w:pPr>
              <w:pStyle w:val="a3"/>
              <w:numPr>
                <w:ilvl w:val="0"/>
                <w:numId w:val="1"/>
              </w:numPr>
              <w:spacing w:before="0" w:line="240" w:lineRule="auto"/>
              <w:ind w:left="0" w:firstLine="0"/>
              <w:jc w:val="left"/>
              <w:rPr>
                <w:sz w:val="28"/>
                <w:szCs w:val="28"/>
                <w:lang w:val="uk-UA"/>
              </w:rPr>
            </w:pPr>
          </w:p>
        </w:tc>
        <w:tc>
          <w:tcPr>
            <w:tcW w:w="6237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C5BDCD2" w14:textId="77777777" w:rsidR="000B3BD1" w:rsidRPr="0080622A" w:rsidRDefault="000B3BD1" w:rsidP="00A72689">
            <w:pPr>
              <w:spacing w:before="0" w:line="240" w:lineRule="auto"/>
              <w:jc w:val="left"/>
              <w:rPr>
                <w:b/>
                <w:bCs/>
                <w:sz w:val="26"/>
                <w:szCs w:val="26"/>
                <w:lang w:val="uk-UA"/>
              </w:rPr>
            </w:pPr>
            <w:r w:rsidRPr="0080622A">
              <w:rPr>
                <w:b/>
                <w:bCs/>
                <w:sz w:val="26"/>
                <w:szCs w:val="26"/>
                <w:lang w:val="uk-UA"/>
              </w:rPr>
              <w:t>АРХІТЕКТУРА ОБЧИСЛЮВАЛЬНИХ СИСТЕМ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B3352CE" w14:textId="77777777" w:rsidR="000B3BD1" w:rsidRPr="0080622A" w:rsidRDefault="000B3BD1" w:rsidP="00A72689">
            <w:pPr>
              <w:spacing w:before="0" w:line="240" w:lineRule="auto"/>
              <w:rPr>
                <w:b/>
                <w:bCs/>
                <w:sz w:val="28"/>
                <w:szCs w:val="28"/>
                <w:lang w:val="uk-UA"/>
              </w:rPr>
            </w:pPr>
            <w:r w:rsidRPr="0080622A">
              <w:rPr>
                <w:b/>
                <w:bCs/>
                <w:sz w:val="28"/>
                <w:szCs w:val="28"/>
                <w:lang w:val="uk-UA"/>
              </w:rPr>
              <w:t>9</w:t>
            </w:r>
          </w:p>
        </w:tc>
      </w:tr>
      <w:tr w:rsidR="005D4CBF" w:rsidRPr="0080622A" w14:paraId="7107FF4D" w14:textId="77777777" w:rsidTr="00A72689">
        <w:trPr>
          <w:trHeight w:hRule="exact" w:val="362"/>
        </w:trPr>
        <w:tc>
          <w:tcPr>
            <w:tcW w:w="526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7ABB8E" w14:textId="77777777" w:rsidR="000B3BD1" w:rsidRPr="0080622A" w:rsidRDefault="000B3BD1" w:rsidP="00A72689">
            <w:pPr>
              <w:pStyle w:val="a3"/>
              <w:numPr>
                <w:ilvl w:val="0"/>
                <w:numId w:val="1"/>
              </w:numPr>
              <w:spacing w:before="0" w:line="240" w:lineRule="auto"/>
              <w:ind w:left="0" w:firstLine="0"/>
              <w:jc w:val="left"/>
              <w:rPr>
                <w:sz w:val="28"/>
                <w:szCs w:val="28"/>
                <w:lang w:val="uk-UA"/>
              </w:rPr>
            </w:pPr>
          </w:p>
        </w:tc>
        <w:tc>
          <w:tcPr>
            <w:tcW w:w="6237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479FBF8" w14:textId="77777777" w:rsidR="000B3BD1" w:rsidRPr="0080622A" w:rsidRDefault="000B3BD1" w:rsidP="00A72689">
            <w:pPr>
              <w:spacing w:before="0" w:line="240" w:lineRule="auto"/>
              <w:jc w:val="left"/>
              <w:rPr>
                <w:b/>
                <w:bCs/>
                <w:sz w:val="26"/>
                <w:szCs w:val="26"/>
                <w:lang w:val="uk-UA"/>
              </w:rPr>
            </w:pPr>
            <w:r w:rsidRPr="0080622A">
              <w:rPr>
                <w:b/>
                <w:bCs/>
                <w:sz w:val="26"/>
                <w:szCs w:val="26"/>
                <w:lang w:val="uk-UA"/>
              </w:rPr>
              <w:t>БАЗИ ТА СХОВИЩА ДАНИХ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6C43A93" w14:textId="77777777" w:rsidR="000B3BD1" w:rsidRPr="0080622A" w:rsidRDefault="000B3BD1" w:rsidP="00A72689">
            <w:pPr>
              <w:spacing w:before="0" w:line="240" w:lineRule="auto"/>
              <w:rPr>
                <w:b/>
                <w:bCs/>
                <w:sz w:val="28"/>
                <w:szCs w:val="28"/>
                <w:lang w:val="uk-UA"/>
              </w:rPr>
            </w:pPr>
            <w:r w:rsidRPr="0080622A">
              <w:rPr>
                <w:b/>
                <w:bCs/>
                <w:sz w:val="28"/>
                <w:szCs w:val="28"/>
                <w:lang w:val="uk-UA"/>
              </w:rPr>
              <w:t>12</w:t>
            </w:r>
          </w:p>
        </w:tc>
      </w:tr>
      <w:tr w:rsidR="005D4CBF" w:rsidRPr="0080622A" w14:paraId="0ADDB2C4" w14:textId="77777777" w:rsidTr="00A72689">
        <w:trPr>
          <w:trHeight w:hRule="exact" w:val="632"/>
        </w:trPr>
        <w:tc>
          <w:tcPr>
            <w:tcW w:w="526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DA2E5F" w14:textId="77777777" w:rsidR="000B3BD1" w:rsidRPr="0080622A" w:rsidRDefault="000B3BD1" w:rsidP="00A72689">
            <w:pPr>
              <w:pStyle w:val="a3"/>
              <w:numPr>
                <w:ilvl w:val="0"/>
                <w:numId w:val="1"/>
              </w:numPr>
              <w:spacing w:before="0" w:line="240" w:lineRule="auto"/>
              <w:ind w:left="0" w:firstLine="0"/>
              <w:jc w:val="left"/>
              <w:rPr>
                <w:sz w:val="28"/>
                <w:szCs w:val="28"/>
                <w:lang w:val="uk-UA"/>
              </w:rPr>
            </w:pPr>
          </w:p>
        </w:tc>
        <w:tc>
          <w:tcPr>
            <w:tcW w:w="6237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F31E706" w14:textId="2C0A0BC4" w:rsidR="000B3BD1" w:rsidRPr="0080622A" w:rsidRDefault="000B3BD1" w:rsidP="00A72689">
            <w:pPr>
              <w:spacing w:before="0" w:line="240" w:lineRule="auto"/>
              <w:jc w:val="left"/>
              <w:rPr>
                <w:b/>
                <w:bCs/>
                <w:sz w:val="26"/>
                <w:szCs w:val="26"/>
                <w:lang w:val="uk-UA"/>
              </w:rPr>
            </w:pPr>
            <w:r w:rsidRPr="0080622A">
              <w:rPr>
                <w:b/>
                <w:bCs/>
                <w:sz w:val="26"/>
                <w:szCs w:val="26"/>
                <w:lang w:val="uk-UA"/>
              </w:rPr>
              <w:t xml:space="preserve">ІНЖЕНЕРІЯ СИСТЕМ </w:t>
            </w:r>
            <w:r w:rsidR="00A72689" w:rsidRPr="0080622A">
              <w:rPr>
                <w:b/>
                <w:bCs/>
                <w:sz w:val="26"/>
                <w:szCs w:val="26"/>
                <w:lang w:val="uk-UA"/>
              </w:rPr>
              <w:t>І</w:t>
            </w:r>
            <w:r w:rsidRPr="0080622A">
              <w:rPr>
                <w:b/>
                <w:bCs/>
                <w:sz w:val="26"/>
                <w:szCs w:val="26"/>
                <w:lang w:val="uk-UA"/>
              </w:rPr>
              <w:t xml:space="preserve"> ПРОГРАМНОГО ЗАБЕЗПЕЧЕННЯ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78BC54" w14:textId="77777777" w:rsidR="000B3BD1" w:rsidRPr="0080622A" w:rsidRDefault="000B3BD1" w:rsidP="00A72689">
            <w:pPr>
              <w:spacing w:before="0" w:line="240" w:lineRule="auto"/>
              <w:rPr>
                <w:b/>
                <w:bCs/>
                <w:sz w:val="28"/>
                <w:szCs w:val="28"/>
                <w:lang w:val="uk-UA"/>
              </w:rPr>
            </w:pPr>
            <w:r w:rsidRPr="0080622A">
              <w:rPr>
                <w:b/>
                <w:bCs/>
                <w:sz w:val="28"/>
                <w:szCs w:val="28"/>
                <w:lang w:val="uk-UA"/>
              </w:rPr>
              <w:t>12</w:t>
            </w:r>
          </w:p>
        </w:tc>
      </w:tr>
      <w:tr w:rsidR="005D4CBF" w:rsidRPr="0080622A" w14:paraId="269AE2A2" w14:textId="77777777" w:rsidTr="00A72689">
        <w:trPr>
          <w:trHeight w:hRule="exact" w:val="340"/>
        </w:trPr>
        <w:tc>
          <w:tcPr>
            <w:tcW w:w="526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1FD148" w14:textId="77777777" w:rsidR="000B3BD1" w:rsidRPr="0080622A" w:rsidRDefault="000B3BD1" w:rsidP="00A72689">
            <w:pPr>
              <w:pStyle w:val="a3"/>
              <w:numPr>
                <w:ilvl w:val="0"/>
                <w:numId w:val="1"/>
              </w:numPr>
              <w:spacing w:before="0" w:line="240" w:lineRule="auto"/>
              <w:ind w:left="0" w:firstLine="0"/>
              <w:jc w:val="left"/>
              <w:rPr>
                <w:sz w:val="28"/>
                <w:szCs w:val="28"/>
                <w:lang w:val="uk-UA"/>
              </w:rPr>
            </w:pPr>
          </w:p>
        </w:tc>
        <w:tc>
          <w:tcPr>
            <w:tcW w:w="6237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DACAD52" w14:textId="77777777" w:rsidR="000B3BD1" w:rsidRPr="0080622A" w:rsidRDefault="000B3BD1" w:rsidP="00A72689">
            <w:pPr>
              <w:spacing w:before="0" w:line="240" w:lineRule="auto"/>
              <w:jc w:val="left"/>
              <w:rPr>
                <w:b/>
                <w:bCs/>
                <w:sz w:val="26"/>
                <w:szCs w:val="26"/>
                <w:lang w:val="uk-UA"/>
              </w:rPr>
            </w:pPr>
            <w:r w:rsidRPr="0080622A">
              <w:rPr>
                <w:b/>
                <w:bCs/>
                <w:sz w:val="26"/>
                <w:szCs w:val="26"/>
                <w:lang w:val="uk-UA"/>
              </w:rPr>
              <w:t>КІБЕРБЕЗПЕКА ТА ЗАХИСТ ІНФОРМАЦІЇ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481E780" w14:textId="77777777" w:rsidR="000B3BD1" w:rsidRPr="0080622A" w:rsidRDefault="000B3BD1" w:rsidP="00A72689">
            <w:pPr>
              <w:spacing w:before="0" w:line="240" w:lineRule="auto"/>
              <w:rPr>
                <w:b/>
                <w:bCs/>
                <w:sz w:val="28"/>
                <w:szCs w:val="28"/>
                <w:lang w:val="uk-UA"/>
              </w:rPr>
            </w:pPr>
            <w:r w:rsidRPr="0080622A">
              <w:rPr>
                <w:b/>
                <w:bCs/>
                <w:sz w:val="28"/>
                <w:szCs w:val="28"/>
                <w:lang w:val="uk-UA"/>
              </w:rPr>
              <w:t>9</w:t>
            </w:r>
          </w:p>
        </w:tc>
      </w:tr>
      <w:tr w:rsidR="005D4CBF" w:rsidRPr="0080622A" w14:paraId="75015E70" w14:textId="77777777" w:rsidTr="00A72689">
        <w:trPr>
          <w:trHeight w:hRule="exact" w:val="340"/>
        </w:trPr>
        <w:tc>
          <w:tcPr>
            <w:tcW w:w="526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F51F1F" w14:textId="77777777" w:rsidR="000B3BD1" w:rsidRPr="0080622A" w:rsidRDefault="000B3BD1" w:rsidP="00A72689">
            <w:pPr>
              <w:pStyle w:val="a3"/>
              <w:numPr>
                <w:ilvl w:val="0"/>
                <w:numId w:val="1"/>
              </w:numPr>
              <w:spacing w:before="0" w:line="240" w:lineRule="auto"/>
              <w:ind w:left="0" w:firstLine="0"/>
              <w:jc w:val="left"/>
              <w:rPr>
                <w:sz w:val="28"/>
                <w:szCs w:val="28"/>
                <w:lang w:val="uk-UA"/>
              </w:rPr>
            </w:pPr>
          </w:p>
        </w:tc>
        <w:tc>
          <w:tcPr>
            <w:tcW w:w="6237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CB79991" w14:textId="77777777" w:rsidR="000B3BD1" w:rsidRPr="0080622A" w:rsidRDefault="000B3BD1" w:rsidP="00A72689">
            <w:pPr>
              <w:spacing w:before="0" w:line="240" w:lineRule="auto"/>
              <w:jc w:val="left"/>
              <w:rPr>
                <w:b/>
                <w:bCs/>
                <w:sz w:val="26"/>
                <w:szCs w:val="26"/>
                <w:lang w:val="uk-UA"/>
              </w:rPr>
            </w:pPr>
            <w:r w:rsidRPr="0080622A">
              <w:rPr>
                <w:b/>
                <w:bCs/>
                <w:sz w:val="26"/>
                <w:szCs w:val="26"/>
                <w:lang w:val="uk-UA"/>
              </w:rPr>
              <w:t xml:space="preserve">МАТЕМАТИКА В ІТ   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A8B1715" w14:textId="77777777" w:rsidR="000B3BD1" w:rsidRPr="0080622A" w:rsidRDefault="000B3BD1" w:rsidP="00A72689">
            <w:pPr>
              <w:spacing w:before="0" w:line="240" w:lineRule="auto"/>
              <w:rPr>
                <w:b/>
                <w:bCs/>
                <w:sz w:val="28"/>
                <w:szCs w:val="28"/>
                <w:lang w:val="uk-UA"/>
              </w:rPr>
            </w:pPr>
            <w:r w:rsidRPr="0080622A">
              <w:rPr>
                <w:b/>
                <w:bCs/>
                <w:sz w:val="28"/>
                <w:szCs w:val="28"/>
                <w:lang w:val="uk-UA"/>
              </w:rPr>
              <w:t>12</w:t>
            </w:r>
          </w:p>
        </w:tc>
      </w:tr>
      <w:tr w:rsidR="005D4CBF" w:rsidRPr="0080622A" w14:paraId="4A68731D" w14:textId="77777777" w:rsidTr="00A72689">
        <w:trPr>
          <w:trHeight w:hRule="exact" w:val="340"/>
        </w:trPr>
        <w:tc>
          <w:tcPr>
            <w:tcW w:w="526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90D869" w14:textId="77777777" w:rsidR="000B3BD1" w:rsidRPr="0080622A" w:rsidRDefault="000B3BD1" w:rsidP="00A72689">
            <w:pPr>
              <w:pStyle w:val="a3"/>
              <w:numPr>
                <w:ilvl w:val="0"/>
                <w:numId w:val="1"/>
              </w:numPr>
              <w:spacing w:before="0" w:line="240" w:lineRule="auto"/>
              <w:ind w:left="0" w:firstLine="0"/>
              <w:jc w:val="left"/>
              <w:rPr>
                <w:sz w:val="28"/>
                <w:szCs w:val="28"/>
                <w:lang w:val="uk-UA"/>
              </w:rPr>
            </w:pPr>
          </w:p>
        </w:tc>
        <w:tc>
          <w:tcPr>
            <w:tcW w:w="6237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FCB195F" w14:textId="77777777" w:rsidR="000B3BD1" w:rsidRPr="0080622A" w:rsidRDefault="000B3BD1" w:rsidP="00A72689">
            <w:pPr>
              <w:spacing w:before="0" w:line="240" w:lineRule="auto"/>
              <w:jc w:val="left"/>
              <w:rPr>
                <w:b/>
                <w:bCs/>
                <w:sz w:val="26"/>
                <w:szCs w:val="26"/>
                <w:lang w:val="uk-UA"/>
              </w:rPr>
            </w:pPr>
            <w:r w:rsidRPr="0080622A">
              <w:rPr>
                <w:b/>
                <w:bCs/>
                <w:sz w:val="26"/>
                <w:szCs w:val="26"/>
                <w:lang w:val="uk-UA"/>
              </w:rPr>
              <w:t>МЕРЕЖІ ТА ОБМІН ДАНИМИ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993A91" w14:textId="77777777" w:rsidR="000B3BD1" w:rsidRPr="0080622A" w:rsidRDefault="000B3BD1" w:rsidP="00A72689">
            <w:pPr>
              <w:spacing w:before="0" w:line="240" w:lineRule="auto"/>
              <w:rPr>
                <w:b/>
                <w:bCs/>
                <w:sz w:val="28"/>
                <w:szCs w:val="28"/>
                <w:lang w:val="uk-UA"/>
              </w:rPr>
            </w:pPr>
            <w:r w:rsidRPr="0080622A">
              <w:rPr>
                <w:b/>
                <w:bCs/>
                <w:sz w:val="28"/>
                <w:szCs w:val="28"/>
                <w:lang w:val="uk-UA"/>
              </w:rPr>
              <w:t>9</w:t>
            </w:r>
          </w:p>
        </w:tc>
      </w:tr>
      <w:tr w:rsidR="005D4CBF" w:rsidRPr="0080622A" w14:paraId="2A423D56" w14:textId="77777777" w:rsidTr="00A72689">
        <w:trPr>
          <w:trHeight w:hRule="exact" w:val="340"/>
        </w:trPr>
        <w:tc>
          <w:tcPr>
            <w:tcW w:w="526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150058" w14:textId="77777777" w:rsidR="000B3BD1" w:rsidRPr="0080622A" w:rsidRDefault="000B3BD1" w:rsidP="00A72689">
            <w:pPr>
              <w:pStyle w:val="a3"/>
              <w:numPr>
                <w:ilvl w:val="0"/>
                <w:numId w:val="1"/>
              </w:numPr>
              <w:spacing w:before="0" w:line="240" w:lineRule="auto"/>
              <w:ind w:left="0" w:firstLine="0"/>
              <w:jc w:val="left"/>
              <w:rPr>
                <w:sz w:val="28"/>
                <w:szCs w:val="28"/>
                <w:lang w:val="uk-UA"/>
              </w:rPr>
            </w:pPr>
          </w:p>
        </w:tc>
        <w:tc>
          <w:tcPr>
            <w:tcW w:w="6237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4BAFD85" w14:textId="77777777" w:rsidR="000B3BD1" w:rsidRPr="0080622A" w:rsidRDefault="000B3BD1" w:rsidP="00A72689">
            <w:pPr>
              <w:spacing w:before="0" w:line="240" w:lineRule="auto"/>
              <w:jc w:val="left"/>
              <w:rPr>
                <w:b/>
                <w:bCs/>
                <w:sz w:val="26"/>
                <w:szCs w:val="26"/>
                <w:lang w:val="uk-UA"/>
              </w:rPr>
            </w:pPr>
            <w:r w:rsidRPr="0080622A">
              <w:rPr>
                <w:b/>
                <w:bCs/>
                <w:sz w:val="26"/>
                <w:szCs w:val="26"/>
                <w:lang w:val="uk-UA"/>
              </w:rPr>
              <w:t>ОПЕРАЦІЙНІ СИСТЕМИ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49CB115" w14:textId="77777777" w:rsidR="000B3BD1" w:rsidRPr="0080622A" w:rsidRDefault="000B3BD1" w:rsidP="00A72689">
            <w:pPr>
              <w:spacing w:before="0" w:line="240" w:lineRule="auto"/>
              <w:rPr>
                <w:b/>
                <w:bCs/>
                <w:sz w:val="28"/>
                <w:szCs w:val="28"/>
                <w:lang w:val="uk-UA"/>
              </w:rPr>
            </w:pPr>
            <w:r w:rsidRPr="0080622A">
              <w:rPr>
                <w:b/>
                <w:bCs/>
                <w:sz w:val="28"/>
                <w:szCs w:val="28"/>
                <w:lang w:val="uk-UA"/>
              </w:rPr>
              <w:t>9</w:t>
            </w:r>
          </w:p>
        </w:tc>
      </w:tr>
      <w:tr w:rsidR="005D4CBF" w:rsidRPr="0080622A" w14:paraId="1D4F1422" w14:textId="77777777" w:rsidTr="00A72689">
        <w:trPr>
          <w:trHeight w:hRule="exact" w:val="340"/>
        </w:trPr>
        <w:tc>
          <w:tcPr>
            <w:tcW w:w="526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37C364" w14:textId="77777777" w:rsidR="000B3BD1" w:rsidRPr="0080622A" w:rsidRDefault="000B3BD1" w:rsidP="00A72689">
            <w:pPr>
              <w:pStyle w:val="a3"/>
              <w:numPr>
                <w:ilvl w:val="0"/>
                <w:numId w:val="1"/>
              </w:numPr>
              <w:spacing w:before="0" w:line="240" w:lineRule="auto"/>
              <w:ind w:left="0" w:firstLine="0"/>
              <w:jc w:val="left"/>
              <w:rPr>
                <w:sz w:val="28"/>
                <w:szCs w:val="28"/>
                <w:lang w:val="uk-UA"/>
              </w:rPr>
            </w:pPr>
          </w:p>
        </w:tc>
        <w:tc>
          <w:tcPr>
            <w:tcW w:w="6237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84FA12D" w14:textId="77777777" w:rsidR="000B3BD1" w:rsidRPr="0080622A" w:rsidRDefault="000B3BD1" w:rsidP="00A72689">
            <w:pPr>
              <w:spacing w:before="0" w:line="240" w:lineRule="auto"/>
              <w:jc w:val="left"/>
              <w:rPr>
                <w:b/>
                <w:bCs/>
                <w:sz w:val="26"/>
                <w:szCs w:val="26"/>
                <w:lang w:val="uk-UA"/>
              </w:rPr>
            </w:pPr>
            <w:r w:rsidRPr="0080622A">
              <w:rPr>
                <w:b/>
                <w:bCs/>
                <w:sz w:val="26"/>
                <w:szCs w:val="26"/>
                <w:lang w:val="uk-UA"/>
              </w:rPr>
              <w:t>ОСНОВИ МОВ ПРОГРАМУВАННЯ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1E730FD" w14:textId="77777777" w:rsidR="000B3BD1" w:rsidRPr="0080622A" w:rsidRDefault="000B3BD1" w:rsidP="00A72689">
            <w:pPr>
              <w:spacing w:before="0" w:line="240" w:lineRule="auto"/>
              <w:rPr>
                <w:b/>
                <w:bCs/>
                <w:sz w:val="28"/>
                <w:szCs w:val="28"/>
                <w:lang w:val="uk-UA"/>
              </w:rPr>
            </w:pPr>
            <w:r w:rsidRPr="0080622A">
              <w:rPr>
                <w:b/>
                <w:bCs/>
                <w:sz w:val="28"/>
                <w:szCs w:val="28"/>
                <w:lang w:val="uk-UA"/>
              </w:rPr>
              <w:t>9</w:t>
            </w:r>
          </w:p>
        </w:tc>
      </w:tr>
      <w:tr w:rsidR="005D4CBF" w:rsidRPr="0080622A" w14:paraId="152384E9" w14:textId="77777777" w:rsidTr="00A72689">
        <w:trPr>
          <w:trHeight w:hRule="exact" w:val="340"/>
        </w:trPr>
        <w:tc>
          <w:tcPr>
            <w:tcW w:w="526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C414FF" w14:textId="77777777" w:rsidR="000B3BD1" w:rsidRPr="0080622A" w:rsidRDefault="000B3BD1" w:rsidP="00A72689">
            <w:pPr>
              <w:pStyle w:val="a3"/>
              <w:numPr>
                <w:ilvl w:val="0"/>
                <w:numId w:val="1"/>
              </w:numPr>
              <w:spacing w:before="0" w:line="240" w:lineRule="auto"/>
              <w:ind w:left="0" w:firstLine="0"/>
              <w:jc w:val="left"/>
              <w:rPr>
                <w:sz w:val="28"/>
                <w:szCs w:val="28"/>
                <w:lang w:val="uk-UA"/>
              </w:rPr>
            </w:pPr>
          </w:p>
        </w:tc>
        <w:tc>
          <w:tcPr>
            <w:tcW w:w="6237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6677C4" w14:textId="77777777" w:rsidR="000B3BD1" w:rsidRPr="0080622A" w:rsidRDefault="000B3BD1" w:rsidP="00A72689">
            <w:pPr>
              <w:spacing w:before="0" w:line="240" w:lineRule="auto"/>
              <w:jc w:val="left"/>
              <w:rPr>
                <w:b/>
                <w:bCs/>
                <w:sz w:val="26"/>
                <w:szCs w:val="26"/>
                <w:lang w:val="uk-UA"/>
              </w:rPr>
            </w:pPr>
            <w:r w:rsidRPr="0080622A">
              <w:rPr>
                <w:b/>
                <w:bCs/>
                <w:sz w:val="26"/>
                <w:szCs w:val="26"/>
                <w:lang w:val="uk-UA"/>
              </w:rPr>
              <w:t>ШТУЧНИЙ ІНТЕЛЕКТ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40D813C" w14:textId="77777777" w:rsidR="000B3BD1" w:rsidRPr="0080622A" w:rsidRDefault="000B3BD1" w:rsidP="00A72689">
            <w:pPr>
              <w:spacing w:before="0" w:line="240" w:lineRule="auto"/>
              <w:rPr>
                <w:b/>
                <w:bCs/>
                <w:sz w:val="28"/>
                <w:szCs w:val="28"/>
                <w:lang w:val="uk-UA"/>
              </w:rPr>
            </w:pPr>
            <w:r w:rsidRPr="0080622A">
              <w:rPr>
                <w:b/>
                <w:bCs/>
                <w:sz w:val="28"/>
                <w:szCs w:val="28"/>
                <w:lang w:val="uk-UA"/>
              </w:rPr>
              <w:t>9</w:t>
            </w:r>
          </w:p>
        </w:tc>
      </w:tr>
      <w:bookmarkEnd w:id="0"/>
    </w:tbl>
    <w:p w14:paraId="6165C6C0" w14:textId="0DA54854" w:rsidR="00C3273F" w:rsidRPr="0080622A" w:rsidRDefault="00C3273F">
      <w:pPr>
        <w:spacing w:before="0" w:after="160" w:line="259" w:lineRule="auto"/>
        <w:jc w:val="left"/>
        <w:rPr>
          <w:sz w:val="28"/>
          <w:szCs w:val="28"/>
          <w:lang w:val="uk-UA"/>
        </w:rPr>
      </w:pPr>
    </w:p>
    <w:p w14:paraId="08B2E2EF" w14:textId="77777777" w:rsidR="000B3BD1" w:rsidRPr="0080622A" w:rsidRDefault="000B3BD1" w:rsidP="0080622A">
      <w:pPr>
        <w:spacing w:before="0" w:after="160" w:line="259" w:lineRule="auto"/>
        <w:jc w:val="both"/>
        <w:rPr>
          <w:sz w:val="28"/>
          <w:szCs w:val="28"/>
          <w:lang w:val="uk-UA"/>
        </w:rPr>
      </w:pPr>
      <w:r w:rsidRPr="0080622A">
        <w:rPr>
          <w:sz w:val="28"/>
          <w:szCs w:val="28"/>
          <w:lang w:val="uk-UA"/>
        </w:rPr>
        <w:t>Когнітивні рівні охоплення:</w:t>
      </w:r>
    </w:p>
    <w:p w14:paraId="51B898E8" w14:textId="77777777" w:rsidR="000B3BD1" w:rsidRPr="0080622A" w:rsidRDefault="000B3BD1" w:rsidP="0080622A">
      <w:pPr>
        <w:spacing w:before="0" w:after="160" w:line="259" w:lineRule="auto"/>
        <w:jc w:val="both"/>
        <w:rPr>
          <w:sz w:val="28"/>
          <w:szCs w:val="28"/>
          <w:lang w:val="uk-UA"/>
        </w:rPr>
      </w:pPr>
      <w:r w:rsidRPr="0080622A">
        <w:rPr>
          <w:sz w:val="28"/>
          <w:szCs w:val="28"/>
          <w:lang w:val="uk-UA"/>
        </w:rPr>
        <w:t>Рівень А. Необхідний кваліфікаційний рівень «Знання».</w:t>
      </w:r>
    </w:p>
    <w:p w14:paraId="31CECAF5" w14:textId="77777777" w:rsidR="000B3BD1" w:rsidRPr="0080622A" w:rsidRDefault="000B3BD1" w:rsidP="0080622A">
      <w:pPr>
        <w:spacing w:before="0" w:after="160" w:line="259" w:lineRule="auto"/>
        <w:jc w:val="both"/>
        <w:rPr>
          <w:sz w:val="28"/>
          <w:szCs w:val="28"/>
          <w:lang w:val="uk-UA"/>
        </w:rPr>
      </w:pPr>
      <w:r w:rsidRPr="0080622A">
        <w:rPr>
          <w:sz w:val="28"/>
          <w:szCs w:val="28"/>
          <w:lang w:val="uk-UA"/>
        </w:rPr>
        <w:t>Рівень В. Необхідний кваліфікаційний рівень «Знання», «Розуміння».</w:t>
      </w:r>
    </w:p>
    <w:p w14:paraId="654CE833" w14:textId="2077DADA" w:rsidR="000B3BD1" w:rsidRPr="0080622A" w:rsidRDefault="000B3BD1" w:rsidP="0080622A">
      <w:pPr>
        <w:spacing w:before="0" w:after="160" w:line="259" w:lineRule="auto"/>
        <w:jc w:val="both"/>
        <w:rPr>
          <w:sz w:val="28"/>
          <w:szCs w:val="28"/>
          <w:lang w:val="uk-UA"/>
        </w:rPr>
      </w:pPr>
      <w:r w:rsidRPr="0080622A">
        <w:rPr>
          <w:sz w:val="28"/>
          <w:szCs w:val="28"/>
          <w:lang w:val="uk-UA"/>
        </w:rPr>
        <w:t>Рівень</w:t>
      </w:r>
      <w:r w:rsidR="0080622A">
        <w:rPr>
          <w:sz w:val="28"/>
          <w:szCs w:val="28"/>
          <w:lang w:val="uk-UA"/>
        </w:rPr>
        <w:t> </w:t>
      </w:r>
      <w:r w:rsidRPr="0080622A">
        <w:rPr>
          <w:sz w:val="28"/>
          <w:szCs w:val="28"/>
          <w:lang w:val="uk-UA"/>
        </w:rPr>
        <w:t>С.</w:t>
      </w:r>
      <w:r w:rsidR="0080622A">
        <w:rPr>
          <w:sz w:val="28"/>
          <w:szCs w:val="28"/>
          <w:lang w:val="uk-UA"/>
        </w:rPr>
        <w:t> </w:t>
      </w:r>
      <w:r w:rsidRPr="0080622A">
        <w:rPr>
          <w:sz w:val="28"/>
          <w:szCs w:val="28"/>
          <w:lang w:val="uk-UA"/>
        </w:rPr>
        <w:t>Необхідний кваліфікаційний рівень «Знання», «Розуміння», «Застосування».</w:t>
      </w:r>
    </w:p>
    <w:p w14:paraId="1E26F8E5" w14:textId="03F4C8E6" w:rsidR="00FA6C7A" w:rsidRPr="0080622A" w:rsidRDefault="000B3BD1" w:rsidP="0080622A">
      <w:pPr>
        <w:spacing w:before="0" w:after="160" w:line="259" w:lineRule="auto"/>
        <w:jc w:val="both"/>
        <w:rPr>
          <w:sz w:val="28"/>
          <w:szCs w:val="28"/>
          <w:lang w:val="uk-UA"/>
        </w:rPr>
      </w:pPr>
      <w:r w:rsidRPr="0080622A">
        <w:rPr>
          <w:sz w:val="28"/>
          <w:szCs w:val="28"/>
          <w:lang w:val="uk-UA"/>
        </w:rPr>
        <w:t>Рівень</w:t>
      </w:r>
      <w:r w:rsidR="0080622A">
        <w:rPr>
          <w:sz w:val="28"/>
          <w:szCs w:val="28"/>
          <w:lang w:val="uk-UA"/>
        </w:rPr>
        <w:t> </w:t>
      </w:r>
      <w:r w:rsidRPr="0080622A">
        <w:rPr>
          <w:sz w:val="28"/>
          <w:szCs w:val="28"/>
          <w:lang w:val="uk-UA"/>
        </w:rPr>
        <w:t>D.</w:t>
      </w:r>
      <w:r w:rsidR="0080622A">
        <w:rPr>
          <w:sz w:val="28"/>
          <w:szCs w:val="28"/>
          <w:lang w:val="uk-UA"/>
        </w:rPr>
        <w:t> </w:t>
      </w:r>
      <w:r w:rsidRPr="0080622A">
        <w:rPr>
          <w:sz w:val="28"/>
          <w:szCs w:val="28"/>
          <w:lang w:val="uk-UA"/>
        </w:rPr>
        <w:t>Необхідний кваліфікаційний рівень «Знання», «Розуміння», «Застосування» та «Аналіз»/</w:t>
      </w:r>
      <w:r w:rsidR="009C1018" w:rsidRPr="0080622A">
        <w:rPr>
          <w:sz w:val="28"/>
          <w:szCs w:val="28"/>
          <w:lang w:val="uk-UA"/>
        </w:rPr>
        <w:t>«</w:t>
      </w:r>
      <w:r w:rsidRPr="0080622A">
        <w:rPr>
          <w:sz w:val="28"/>
          <w:szCs w:val="28"/>
          <w:lang w:val="uk-UA"/>
        </w:rPr>
        <w:t>Синтез»/</w:t>
      </w:r>
      <w:r w:rsidR="009C1018" w:rsidRPr="0080622A">
        <w:rPr>
          <w:sz w:val="28"/>
          <w:szCs w:val="28"/>
          <w:lang w:val="uk-UA"/>
        </w:rPr>
        <w:t>«</w:t>
      </w:r>
      <w:r w:rsidRPr="0080622A">
        <w:rPr>
          <w:sz w:val="28"/>
          <w:szCs w:val="28"/>
          <w:lang w:val="uk-UA"/>
        </w:rPr>
        <w:t>Оцінка</w:t>
      </w:r>
      <w:r w:rsidR="009C1018" w:rsidRPr="0080622A">
        <w:rPr>
          <w:sz w:val="28"/>
          <w:szCs w:val="28"/>
          <w:lang w:val="uk-UA"/>
        </w:rPr>
        <w:t>»</w:t>
      </w:r>
      <w:r w:rsidRPr="0080622A">
        <w:rPr>
          <w:sz w:val="28"/>
          <w:szCs w:val="28"/>
          <w:lang w:val="uk-UA"/>
        </w:rPr>
        <w:t>.</w:t>
      </w:r>
    </w:p>
    <w:p w14:paraId="621A3D06" w14:textId="77777777" w:rsidR="000B3BD1" w:rsidRPr="00A72689" w:rsidRDefault="000B3BD1">
      <w:pPr>
        <w:spacing w:before="0" w:after="160" w:line="259" w:lineRule="auto"/>
        <w:jc w:val="left"/>
        <w:rPr>
          <w:sz w:val="28"/>
          <w:szCs w:val="28"/>
          <w:lang w:val="uk-UA"/>
        </w:rPr>
      </w:pPr>
      <w:r w:rsidRPr="00A72689">
        <w:rPr>
          <w:sz w:val="28"/>
          <w:szCs w:val="28"/>
          <w:lang w:val="uk-UA"/>
        </w:rPr>
        <w:br w:type="page"/>
      </w:r>
    </w:p>
    <w:p w14:paraId="27C63F23" w14:textId="6AA1F3FE" w:rsidR="00C3273F" w:rsidRPr="00A72689" w:rsidRDefault="00C3273F" w:rsidP="00C3273F">
      <w:pPr>
        <w:spacing w:after="240" w:line="240" w:lineRule="auto"/>
        <w:rPr>
          <w:sz w:val="28"/>
          <w:szCs w:val="28"/>
          <w:lang w:val="uk-UA"/>
        </w:rPr>
      </w:pPr>
      <w:r w:rsidRPr="00A72689">
        <w:rPr>
          <w:sz w:val="28"/>
          <w:szCs w:val="28"/>
          <w:lang w:val="uk-UA"/>
        </w:rPr>
        <w:lastRenderedPageBreak/>
        <w:t>ДЕТАЛІЗОВАНА СТРУКТУРА ПРЕДМЕТНОГО ТЕСТУ</w:t>
      </w:r>
    </w:p>
    <w:tbl>
      <w:tblPr>
        <w:tblW w:w="9255" w:type="dxa"/>
        <w:tblInd w:w="-24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185"/>
        <w:gridCol w:w="5385"/>
        <w:gridCol w:w="1410"/>
        <w:gridCol w:w="1275"/>
      </w:tblGrid>
      <w:tr w:rsidR="005D4CBF" w:rsidRPr="005D4CBF" w14:paraId="5268A015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70E2D3" w14:textId="77777777" w:rsidR="00C3273F" w:rsidRPr="005D4CBF" w:rsidRDefault="00C3273F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№,</w:t>
            </w:r>
          </w:p>
          <w:p w14:paraId="34BAB2F0" w14:textId="77777777" w:rsidR="00C3273F" w:rsidRPr="005D4CBF" w:rsidRDefault="00C3273F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з/п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6F6572" w14:textId="77777777" w:rsidR="00C3273F" w:rsidRPr="005D4CBF" w:rsidRDefault="00C3273F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Тема та її зміст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93B276" w14:textId="77777777" w:rsidR="00C3273F" w:rsidRPr="005D4CBF" w:rsidRDefault="00C3273F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Питома вага, %</w:t>
            </w: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23002" w14:textId="77777777" w:rsidR="00C3273F" w:rsidRPr="005D4CBF" w:rsidRDefault="00C3273F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Рівень</w:t>
            </w:r>
          </w:p>
        </w:tc>
      </w:tr>
      <w:tr w:rsidR="005D4CBF" w:rsidRPr="005D4CBF" w14:paraId="666A6BB4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0A7E0D" w14:textId="3A3A5766" w:rsidR="00C3273F" w:rsidRPr="005D4CBF" w:rsidRDefault="00C3273F" w:rsidP="00EC4281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1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92ADB0" w14:textId="419A3DBB" w:rsidR="00C3273F" w:rsidRPr="005D4CBF" w:rsidRDefault="00C3273F" w:rsidP="00EC4281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АЛГОРИТМИ ТА ОБЧИСЛЮВАЛЬНА СКЛАДНІСТЬ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E013E" w14:textId="21E646FB" w:rsidR="00C3273F" w:rsidRPr="005D4CBF" w:rsidRDefault="000B3BD1" w:rsidP="00EC4281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10</w:t>
            </w: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228C3A" w14:textId="77777777" w:rsidR="00C3273F" w:rsidRPr="005D4CBF" w:rsidRDefault="00C3273F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4BB66A0B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450BB0" w14:textId="6B37A889" w:rsidR="00C3273F" w:rsidRPr="005D4CBF" w:rsidRDefault="00C3273F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1.1.</w:t>
            </w:r>
          </w:p>
        </w:tc>
        <w:tc>
          <w:tcPr>
            <w:tcW w:w="53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DE4AC3" w14:textId="49A500F6" w:rsidR="00C3273F" w:rsidRPr="005D4CBF" w:rsidRDefault="006D0A71" w:rsidP="00A72689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Основ</w:t>
            </w:r>
            <w:r w:rsidR="00A72689" w:rsidRPr="005D4CBF">
              <w:rPr>
                <w:b/>
                <w:bCs/>
                <w:lang w:val="uk-UA"/>
              </w:rPr>
              <w:t>и</w:t>
            </w:r>
            <w:r w:rsidRPr="005D4CBF">
              <w:rPr>
                <w:b/>
                <w:bCs/>
                <w:lang w:val="uk-UA"/>
              </w:rPr>
              <w:t xml:space="preserve"> структури даних і алгоритми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E6DD01" w14:textId="77777777" w:rsidR="00C3273F" w:rsidRPr="005D4CBF" w:rsidRDefault="00C3273F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B931C0" w14:textId="77777777" w:rsidR="00C3273F" w:rsidRPr="005D4CBF" w:rsidRDefault="00C3273F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71701F44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01B0C4" w14:textId="6A609FAE" w:rsidR="00C3273F" w:rsidRPr="005D4CBF" w:rsidRDefault="00CB2F57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1.1.1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72872" w14:textId="7EB356C1" w:rsidR="00C3273F" w:rsidRPr="005D4CBF" w:rsidRDefault="00C3273F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Поняття алгоритму. Визначення його ча</w:t>
            </w:r>
            <w:r w:rsidR="00A72689" w:rsidRPr="005D4CBF">
              <w:rPr>
                <w:lang w:val="uk-UA"/>
              </w:rPr>
              <w:t>сової та просторової складності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75DB3" w14:textId="3D318893" w:rsidR="00C3273F" w:rsidRPr="005D4CBF" w:rsidRDefault="00C3273F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A29662" w14:textId="30514C17" w:rsidR="00C3273F" w:rsidRPr="005D4CBF" w:rsidRDefault="00CB2F57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78B4C050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8DB67" w14:textId="112A32F8" w:rsidR="00C3273F" w:rsidRPr="005D4CBF" w:rsidRDefault="00CB2F57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1.1.2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C18A3" w14:textId="77777777" w:rsidR="00C3273F" w:rsidRPr="005D4CBF" w:rsidRDefault="00C3273F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Поняття абстрактного типу даних.</w:t>
            </w:r>
          </w:p>
          <w:p w14:paraId="7FD5DC86" w14:textId="47B1B5E3" w:rsidR="00CB2F57" w:rsidRPr="005D4CBF" w:rsidRDefault="00CB2F57" w:rsidP="00A72689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Стандартні абстрактні типи даних: стеки, списки, вектори, словники, множини, </w:t>
            </w:r>
            <w:proofErr w:type="spellStart"/>
            <w:r w:rsidRPr="005D4CBF">
              <w:rPr>
                <w:lang w:val="uk-UA"/>
              </w:rPr>
              <w:t>мультимножи</w:t>
            </w:r>
            <w:r w:rsidR="00A72689" w:rsidRPr="005D4CBF">
              <w:rPr>
                <w:lang w:val="uk-UA"/>
              </w:rPr>
              <w:t>ни</w:t>
            </w:r>
            <w:proofErr w:type="spellEnd"/>
            <w:r w:rsidR="00A72689" w:rsidRPr="005D4CBF">
              <w:rPr>
                <w:lang w:val="uk-UA"/>
              </w:rPr>
              <w:t>, черги, черги з пріоритетами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7A0647" w14:textId="77777777" w:rsidR="00C3273F" w:rsidRPr="005D4CBF" w:rsidRDefault="00C3273F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4FA689" w14:textId="39E0DC48" w:rsidR="00C3273F" w:rsidRPr="005D4CBF" w:rsidRDefault="00CB2F57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112C6738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DEB8D3" w14:textId="4E43BE35" w:rsidR="00C3273F" w:rsidRPr="005D4CBF" w:rsidRDefault="00CB2F57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1.1.3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0BEAF4" w14:textId="77777777" w:rsidR="00C3273F" w:rsidRPr="005D4CBF" w:rsidRDefault="00CB2F57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Кортежі, множини, словники, одно- та </w:t>
            </w:r>
            <w:proofErr w:type="spellStart"/>
            <w:r w:rsidRPr="005D4CBF">
              <w:rPr>
                <w:lang w:val="uk-UA"/>
              </w:rPr>
              <w:t>двозв'язні</w:t>
            </w:r>
            <w:proofErr w:type="spellEnd"/>
            <w:r w:rsidRPr="005D4CBF">
              <w:rPr>
                <w:lang w:val="uk-UA"/>
              </w:rPr>
              <w:t xml:space="preserve"> списки.</w:t>
            </w:r>
          </w:p>
          <w:p w14:paraId="136567DF" w14:textId="781BA66D" w:rsidR="00CB2F57" w:rsidRPr="005D4CBF" w:rsidRDefault="00CB2F57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Реалізація абстрактних типів даних з </w:t>
            </w:r>
            <w:r w:rsidR="00A72689" w:rsidRPr="005D4CBF">
              <w:rPr>
                <w:lang w:val="uk-UA"/>
              </w:rPr>
              <w:t>оцінюванням складності операцій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4E9B2C" w14:textId="77777777" w:rsidR="00C3273F" w:rsidRPr="005D4CBF" w:rsidRDefault="00C3273F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A3B390" w14:textId="026F8C67" w:rsidR="00C3273F" w:rsidRPr="005D4CBF" w:rsidRDefault="00CB2F57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69C9ECBA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72D6D7" w14:textId="575E943F" w:rsidR="00C3273F" w:rsidRPr="005D4CBF" w:rsidRDefault="00CB2F57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1.1.4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A8F3FB" w14:textId="0C8989E3" w:rsidR="00C3273F" w:rsidRPr="005D4CBF" w:rsidRDefault="00CB2F57" w:rsidP="00A72689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Базові алгоритми та їх складність: пошук, сортування (прості сортування видаленням, вставками, обмінами та удосконалені сортування </w:t>
            </w:r>
            <w:r w:rsidR="00A72689" w:rsidRPr="005D4CBF">
              <w:rPr>
                <w:lang w:val="uk-UA"/>
              </w:rPr>
              <w:t>деревом</w:t>
            </w:r>
            <w:r w:rsidRPr="005D4CBF">
              <w:rPr>
                <w:lang w:val="uk-UA"/>
              </w:rPr>
              <w:t>, сорт</w:t>
            </w:r>
            <w:r w:rsidR="00A72689" w:rsidRPr="005D4CBF">
              <w:rPr>
                <w:lang w:val="uk-UA"/>
              </w:rPr>
              <w:t xml:space="preserve">ування </w:t>
            </w:r>
            <w:proofErr w:type="spellStart"/>
            <w:r w:rsidR="00A72689" w:rsidRPr="005D4CBF">
              <w:rPr>
                <w:lang w:val="uk-UA"/>
              </w:rPr>
              <w:t>Шела</w:t>
            </w:r>
            <w:proofErr w:type="spellEnd"/>
            <w:r w:rsidR="00A72689" w:rsidRPr="005D4CBF">
              <w:rPr>
                <w:lang w:val="uk-UA"/>
              </w:rPr>
              <w:t>, швидке сортування)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A4EA62" w14:textId="77777777" w:rsidR="00C3273F" w:rsidRPr="005D4CBF" w:rsidRDefault="00C3273F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C0715D" w14:textId="0C6A0185" w:rsidR="00C3273F" w:rsidRPr="005D4CBF" w:rsidRDefault="00CB2F57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4B64449B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243C0" w14:textId="256225CA" w:rsidR="00CB2F57" w:rsidRPr="005D4CBF" w:rsidRDefault="00CB2F57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1.1.5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7E0859" w14:textId="0571C456" w:rsidR="00CB2F57" w:rsidRPr="005D4CBF" w:rsidRDefault="00CB2F57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Алгоритми на графах та їх складність: пошук в ширину і глибину; пошук зв'язних компонентів; побудова кістякового дерева; побудова найкоротших шляхів з виділеної вершини; побудова найкоро</w:t>
            </w:r>
            <w:r w:rsidR="00A72689" w:rsidRPr="005D4CBF">
              <w:rPr>
                <w:lang w:val="uk-UA"/>
              </w:rPr>
              <w:t>тших шляхів між двома вершинами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1311E0" w14:textId="77777777" w:rsidR="00CB2F57" w:rsidRPr="005D4CBF" w:rsidRDefault="00CB2F57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A1AC84" w14:textId="59C90457" w:rsidR="00CB2F57" w:rsidRPr="005D4CBF" w:rsidRDefault="00CB2F57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2F11BB88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801C35" w14:textId="6FAA2359" w:rsidR="00CB2F57" w:rsidRPr="005D4CBF" w:rsidRDefault="00CB2F57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1.2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C6D838" w14:textId="0942ABC5" w:rsidR="00CB2F57" w:rsidRPr="005D4CBF" w:rsidRDefault="006D0A71" w:rsidP="00A72689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Стратегії розроб</w:t>
            </w:r>
            <w:r w:rsidR="00A72689" w:rsidRPr="005D4CBF">
              <w:rPr>
                <w:b/>
                <w:bCs/>
                <w:lang w:val="uk-UA"/>
              </w:rPr>
              <w:t>лення</w:t>
            </w:r>
            <w:r w:rsidRPr="005D4CBF">
              <w:rPr>
                <w:b/>
                <w:bCs/>
                <w:lang w:val="uk-UA"/>
              </w:rPr>
              <w:t xml:space="preserve"> алгоритмів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61DAAD" w14:textId="77777777" w:rsidR="00CB2F57" w:rsidRPr="005D4CBF" w:rsidRDefault="00CB2F57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0EDBC4" w14:textId="77777777" w:rsidR="00CB2F57" w:rsidRPr="005D4CBF" w:rsidRDefault="00CB2F57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5AF1A020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3996B" w14:textId="3C872642" w:rsidR="00CB2F57" w:rsidRPr="005D4CBF" w:rsidRDefault="00916850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1.2.1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61D8F7" w14:textId="2CBCB34C" w:rsidR="00916850" w:rsidRPr="005D4CBF" w:rsidRDefault="00916850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Стратегія </w:t>
            </w:r>
            <w:r w:rsidR="00A72689" w:rsidRPr="005D4CBF">
              <w:rPr>
                <w:lang w:val="uk-UA"/>
              </w:rPr>
              <w:t>«</w:t>
            </w:r>
            <w:r w:rsidRPr="005D4CBF">
              <w:rPr>
                <w:lang w:val="uk-UA"/>
              </w:rPr>
              <w:t>зменшуй та володарюй</w:t>
            </w:r>
            <w:r w:rsidR="00A72689" w:rsidRPr="005D4CBF">
              <w:rPr>
                <w:lang w:val="uk-UA"/>
              </w:rPr>
              <w:t>»</w:t>
            </w:r>
            <w:r w:rsidRPr="005D4CBF">
              <w:rPr>
                <w:lang w:val="uk-UA"/>
              </w:rPr>
              <w:t xml:space="preserve"> та приклади застосування.</w:t>
            </w:r>
          </w:p>
          <w:p w14:paraId="6FCD47DB" w14:textId="22D92F39" w:rsidR="00916850" w:rsidRPr="005D4CBF" w:rsidRDefault="00916850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Стратегія </w:t>
            </w:r>
            <w:r w:rsidR="00A72689" w:rsidRPr="005D4CBF">
              <w:rPr>
                <w:lang w:val="uk-UA"/>
              </w:rPr>
              <w:t>«</w:t>
            </w:r>
            <w:r w:rsidRPr="005D4CBF">
              <w:rPr>
                <w:lang w:val="uk-UA"/>
              </w:rPr>
              <w:t>розділ</w:t>
            </w:r>
            <w:r w:rsidR="00A72689" w:rsidRPr="005D4CBF">
              <w:rPr>
                <w:lang w:val="uk-UA"/>
              </w:rPr>
              <w:t>я</w:t>
            </w:r>
            <w:r w:rsidRPr="005D4CBF">
              <w:rPr>
                <w:lang w:val="uk-UA"/>
              </w:rPr>
              <w:t>й та володарюй</w:t>
            </w:r>
            <w:r w:rsidR="00A72689" w:rsidRPr="005D4CBF">
              <w:rPr>
                <w:lang w:val="uk-UA"/>
              </w:rPr>
              <w:t>»</w:t>
            </w:r>
            <w:r w:rsidRPr="005D4CBF">
              <w:rPr>
                <w:lang w:val="uk-UA"/>
              </w:rPr>
              <w:t xml:space="preserve"> та приклади застосування. </w:t>
            </w:r>
          </w:p>
          <w:p w14:paraId="314A8B61" w14:textId="77777777" w:rsidR="00916850" w:rsidRPr="005D4CBF" w:rsidRDefault="00916850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Стратегія балансування та приклади застосування.</w:t>
            </w:r>
          </w:p>
          <w:p w14:paraId="13D1D498" w14:textId="77777777" w:rsidR="00916850" w:rsidRPr="005D4CBF" w:rsidRDefault="00916850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Динамічне програмування та приклади застосування.</w:t>
            </w:r>
          </w:p>
          <w:p w14:paraId="0F7176F7" w14:textId="531D0C07" w:rsidR="00CB2F57" w:rsidRPr="005D4CBF" w:rsidRDefault="00A72689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Оцінювання</w:t>
            </w:r>
            <w:r w:rsidR="00916850" w:rsidRPr="005D4CBF">
              <w:rPr>
                <w:lang w:val="uk-UA"/>
              </w:rPr>
              <w:t xml:space="preserve"> </w:t>
            </w:r>
            <w:r w:rsidRPr="005D4CBF">
              <w:rPr>
                <w:lang w:val="uk-UA"/>
              </w:rPr>
              <w:t>складності алгоритму під час застосування кожної стратегії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ED9416" w14:textId="77777777" w:rsidR="00CB2F57" w:rsidRPr="005D4CBF" w:rsidRDefault="00CB2F57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56C5DE" w14:textId="27D3824E" w:rsidR="00CB2F57" w:rsidRPr="005D4CBF" w:rsidRDefault="00916850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1D6887CD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856352" w14:textId="7224CE8F" w:rsidR="00CB2F57" w:rsidRPr="005D4CBF" w:rsidRDefault="00916850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1.3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403A19" w14:textId="551538F9" w:rsidR="00CB2F57" w:rsidRPr="005D4CBF" w:rsidRDefault="006D0A71" w:rsidP="00EC4281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Моделі обчислень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01ADEB" w14:textId="77777777" w:rsidR="00CB2F57" w:rsidRPr="005D4CBF" w:rsidRDefault="00CB2F57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79EC3B" w14:textId="77777777" w:rsidR="00CB2F57" w:rsidRPr="005D4CBF" w:rsidRDefault="00CB2F57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1596BBF4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BC5416" w14:textId="091531B9" w:rsidR="00916850" w:rsidRPr="005D4CBF" w:rsidRDefault="00916850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1.3.1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28903" w14:textId="263867CD" w:rsidR="00916850" w:rsidRPr="005D4CBF" w:rsidRDefault="00916850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Імперативний та деклара</w:t>
            </w:r>
            <w:r w:rsidR="00A72689" w:rsidRPr="005D4CBF">
              <w:rPr>
                <w:lang w:val="uk-UA"/>
              </w:rPr>
              <w:t>тивний підходи до програмування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7F1AB3" w14:textId="77777777" w:rsidR="00916850" w:rsidRPr="005D4CBF" w:rsidRDefault="00916850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2FFA00" w14:textId="63A339C6" w:rsidR="00916850" w:rsidRPr="005D4CBF" w:rsidRDefault="00916850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572B5E9D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69EF78" w14:textId="0D213DBB" w:rsidR="00916850" w:rsidRPr="005D4CBF" w:rsidRDefault="00916850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1.3.2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14855D" w14:textId="6B4F7865" w:rsidR="00916850" w:rsidRPr="005D4CBF" w:rsidRDefault="00916850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Розв'язні, </w:t>
            </w:r>
            <w:proofErr w:type="spellStart"/>
            <w:r w:rsidRPr="005D4CBF">
              <w:rPr>
                <w:lang w:val="uk-UA"/>
              </w:rPr>
              <w:t>напіврозв'язні</w:t>
            </w:r>
            <w:proofErr w:type="spellEnd"/>
            <w:r w:rsidRPr="005D4CBF">
              <w:rPr>
                <w:lang w:val="uk-UA"/>
              </w:rPr>
              <w:t xml:space="preserve"> та нерозв'</w:t>
            </w:r>
            <w:r w:rsidR="00A72689" w:rsidRPr="005D4CBF">
              <w:rPr>
                <w:lang w:val="uk-UA"/>
              </w:rPr>
              <w:t>язні проблеми. Проблема зупинки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4D3886" w14:textId="77777777" w:rsidR="00916850" w:rsidRPr="005D4CBF" w:rsidRDefault="00916850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7E2A58" w14:textId="07EC432A" w:rsidR="00916850" w:rsidRPr="005D4CBF" w:rsidRDefault="00916850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21F7641B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89DF8" w14:textId="09E07ADC" w:rsidR="00916850" w:rsidRPr="005D4CBF" w:rsidRDefault="004B0F80" w:rsidP="00EC4281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2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6118B2" w14:textId="022C7DD1" w:rsidR="00916850" w:rsidRPr="005D4CBF" w:rsidRDefault="004B0F80" w:rsidP="00EC4281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АРХІТЕКТУРА ОБЧИСЛЮВАЛЬНИХ СИСТЕМ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FD4A32" w14:textId="3C53DF8A" w:rsidR="00916850" w:rsidRPr="005D4CBF" w:rsidRDefault="00A013A6" w:rsidP="00EC4281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9</w:t>
            </w: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14185C" w14:textId="77777777" w:rsidR="00916850" w:rsidRPr="005D4CBF" w:rsidRDefault="00916850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3E875795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2890DD" w14:textId="12119733" w:rsidR="00916850" w:rsidRPr="005D4CBF" w:rsidRDefault="004B0F80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2.1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4A553C" w14:textId="14B608DB" w:rsidR="00916850" w:rsidRPr="005D4CBF" w:rsidRDefault="00A72689" w:rsidP="00EC4281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Функції бінарної логіки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B4CEAB" w14:textId="78B37743" w:rsidR="00916850" w:rsidRPr="005D4CBF" w:rsidRDefault="00916850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6930F0" w14:textId="4EB6DD69" w:rsidR="00916850" w:rsidRPr="005D4CBF" w:rsidRDefault="004B0F80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015EA14C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D555A1" w14:textId="06801575" w:rsidR="00916850" w:rsidRPr="005D4CBF" w:rsidRDefault="004B0F80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2.2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42B99C" w14:textId="1F33C973" w:rsidR="00916850" w:rsidRPr="005D4CBF" w:rsidRDefault="004B0F80" w:rsidP="00EC4281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Представлення даних на рівні машин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D77164" w14:textId="17F34625" w:rsidR="00916850" w:rsidRPr="005D4CBF" w:rsidRDefault="00916850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25BA08" w14:textId="056EAA85" w:rsidR="00916850" w:rsidRPr="005D4CBF" w:rsidRDefault="00916850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793CDC67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818280" w14:textId="2434A842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lastRenderedPageBreak/>
              <w:t>2.2.1.</w:t>
            </w:r>
          </w:p>
        </w:tc>
        <w:tc>
          <w:tcPr>
            <w:tcW w:w="53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B782F88" w14:textId="781F641E" w:rsidR="00067105" w:rsidRPr="005D4CBF" w:rsidRDefault="00A72689" w:rsidP="00A72689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Системи числення, двійкове, </w:t>
            </w:r>
            <w:proofErr w:type="spellStart"/>
            <w:r w:rsidRPr="005D4CBF">
              <w:rPr>
                <w:lang w:val="uk-UA"/>
              </w:rPr>
              <w:t>вісімкове</w:t>
            </w:r>
            <w:proofErr w:type="spellEnd"/>
            <w:r w:rsidR="00067105" w:rsidRPr="005D4CBF">
              <w:rPr>
                <w:lang w:val="uk-UA"/>
              </w:rPr>
              <w:t xml:space="preserve">, </w:t>
            </w:r>
            <w:proofErr w:type="spellStart"/>
            <w:r w:rsidRPr="005D4CBF">
              <w:rPr>
                <w:lang w:val="uk-UA"/>
              </w:rPr>
              <w:t>шістнадцядкове</w:t>
            </w:r>
            <w:proofErr w:type="spellEnd"/>
            <w:r w:rsidRPr="005D4CBF">
              <w:rPr>
                <w:lang w:val="uk-UA"/>
              </w:rPr>
              <w:t xml:space="preserve"> </w:t>
            </w:r>
            <w:r w:rsidR="00067105" w:rsidRPr="005D4CBF">
              <w:rPr>
                <w:lang w:val="uk-UA"/>
              </w:rPr>
              <w:t xml:space="preserve"> числення. Представлення чисел у </w:t>
            </w:r>
            <w:proofErr w:type="spellStart"/>
            <w:r w:rsidR="00067105" w:rsidRPr="005D4CBF">
              <w:rPr>
                <w:lang w:val="uk-UA"/>
              </w:rPr>
              <w:t>цілочисельному</w:t>
            </w:r>
            <w:proofErr w:type="spellEnd"/>
            <w:r w:rsidR="00067105" w:rsidRPr="005D4CBF">
              <w:rPr>
                <w:lang w:val="uk-UA"/>
              </w:rPr>
              <w:t xml:space="preserve"> форматі та форматі із п</w:t>
            </w:r>
            <w:r w:rsidRPr="005D4CBF">
              <w:rPr>
                <w:lang w:val="uk-UA"/>
              </w:rPr>
              <w:t xml:space="preserve">лаваючою комою. </w:t>
            </w:r>
            <w:proofErr w:type="spellStart"/>
            <w:r w:rsidRPr="005D4CBF">
              <w:rPr>
                <w:lang w:val="uk-UA"/>
              </w:rPr>
              <w:t>Доповнювальний</w:t>
            </w:r>
            <w:proofErr w:type="spellEnd"/>
            <w:r w:rsidRPr="005D4CBF">
              <w:rPr>
                <w:lang w:val="uk-UA"/>
              </w:rPr>
              <w:t xml:space="preserve"> код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C455BE" w14:textId="77777777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1A0BA0" w14:textId="6B6EB86B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3D8F4B81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088B16" w14:textId="6ADA0418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2.2.2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CCC9300" w14:textId="22916043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Основні арифметичні операції над </w:t>
            </w:r>
            <w:proofErr w:type="spellStart"/>
            <w:r w:rsidRPr="005D4CBF">
              <w:rPr>
                <w:lang w:val="uk-UA"/>
              </w:rPr>
              <w:t>цілочисельними</w:t>
            </w:r>
            <w:proofErr w:type="spellEnd"/>
            <w:r w:rsidRPr="005D4CBF">
              <w:rPr>
                <w:lang w:val="uk-UA"/>
              </w:rPr>
              <w:t xml:space="preserve"> двійковими числами. Формат чисел з плаваючою комою, переваги та недоліки, основні ариф</w:t>
            </w:r>
            <w:r w:rsidR="00A72689" w:rsidRPr="005D4CBF">
              <w:rPr>
                <w:lang w:val="uk-UA"/>
              </w:rPr>
              <w:t>метичні операції та їх проблеми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302FD5" w14:textId="77777777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A7C723" w14:textId="11A5D397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663E0151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DED8B6" w14:textId="17DCDE77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2.3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2C6AD9" w14:textId="0542ECFC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Пристрої введення-виведення. Поняття шини комп'ютера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0BF189" w14:textId="6AD6B635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3DBB10" w14:textId="3966C8A2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А</w:t>
            </w:r>
          </w:p>
        </w:tc>
      </w:tr>
      <w:tr w:rsidR="005D4CBF" w:rsidRPr="005D4CBF" w14:paraId="368B23B2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A8F6ED" w14:textId="6258B28E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2.4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15DAA9" w14:textId="62B36AA9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Функціональна організація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724E4C" w14:textId="4A18F502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2AFB2" w14:textId="77777777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7FA13DB9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7324E9" w14:textId="1B91C196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2.4.1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BDB54" w14:textId="2FE3B9FF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Структура комп'ютера, класична архітектура фон </w:t>
            </w:r>
            <w:proofErr w:type="spellStart"/>
            <w:r w:rsidRPr="005D4CBF">
              <w:rPr>
                <w:lang w:val="uk-UA"/>
              </w:rPr>
              <w:t>Неймана</w:t>
            </w:r>
            <w:proofErr w:type="spellEnd"/>
            <w:r w:rsidRPr="005D4CBF">
              <w:rPr>
                <w:lang w:val="uk-UA"/>
              </w:rPr>
              <w:t>. Види пам'яті: кеш-пам'ять, оперативна пам'ять, зовнішня пам'ять. CPU, GPU. Периферійні пристрої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FA19CE" w14:textId="77777777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BCCA14" w14:textId="51124306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А</w:t>
            </w:r>
          </w:p>
        </w:tc>
      </w:tr>
      <w:tr w:rsidR="005D4CBF" w:rsidRPr="005D4CBF" w14:paraId="7286F81A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0D7CFE" w14:textId="47C4DC69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3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80F405" w14:textId="63FCC2E2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 xml:space="preserve">БАЗИ ТА СХОВИЩА ДАНИХ 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1E0BD3" w14:textId="6E2660A4" w:rsidR="00067105" w:rsidRPr="005D4CBF" w:rsidRDefault="009A44A4" w:rsidP="00EC4281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12</w:t>
            </w: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B89DB6" w14:textId="77777777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2089384E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DD5F5E" w14:textId="079FD85D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>3.1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A09ADA" w14:textId="7ABA692C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Ключі та нормалізація даних: основні нормальні форми (1NF, 2NF, 3NF, BCNF, 4NF)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6160DC" w14:textId="77777777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D8C39" w14:textId="2A37831F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С</w:t>
            </w:r>
          </w:p>
        </w:tc>
      </w:tr>
      <w:tr w:rsidR="005D4CBF" w:rsidRPr="005D4CBF" w14:paraId="211BBC13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0CA67E" w14:textId="1A3C1BA3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>3.2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5BE93F" w14:textId="6F9D11C0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Основні концепції систем баз даних: модель даних; мова запитів; транзакція; ACID-властивості транзакції, індексування; резервне копію</w:t>
            </w:r>
            <w:r w:rsidR="00A72689" w:rsidRPr="005D4CBF">
              <w:rPr>
                <w:b/>
                <w:bCs/>
                <w:lang w:val="uk-UA"/>
              </w:rPr>
              <w:t xml:space="preserve">вання та відновлення; </w:t>
            </w:r>
            <w:proofErr w:type="spellStart"/>
            <w:r w:rsidR="00A72689" w:rsidRPr="005D4CBF">
              <w:rPr>
                <w:b/>
                <w:bCs/>
                <w:lang w:val="uk-UA"/>
              </w:rPr>
              <w:t>розподіле</w:t>
            </w:r>
            <w:r w:rsidRPr="005D4CBF">
              <w:rPr>
                <w:b/>
                <w:bCs/>
                <w:lang w:val="uk-UA"/>
              </w:rPr>
              <w:t>ність</w:t>
            </w:r>
            <w:proofErr w:type="spellEnd"/>
            <w:r w:rsidRPr="005D4CBF">
              <w:rPr>
                <w:b/>
                <w:bCs/>
                <w:lang w:val="uk-UA"/>
              </w:rPr>
              <w:t xml:space="preserve"> та реплікація даних; безпека даних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0FD594" w14:textId="77777777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815160" w14:textId="1FF99951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0F981BE5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5F94C1" w14:textId="0EFD0A5E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>3.3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DA77AC" w14:textId="0001699C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Моделювання даних: створення моделі даних для інформаційної системи; концептуальна, логічна, фізична моделі даних; ER-модель; нотації ER-моделей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2DC6DF" w14:textId="77777777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331422" w14:textId="457B83CE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С</w:t>
            </w:r>
          </w:p>
        </w:tc>
      </w:tr>
      <w:tr w:rsidR="005D4CBF" w:rsidRPr="005D4CBF" w14:paraId="52A41132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965EC7" w14:textId="1C837CEF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>3.4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BED042" w14:textId="741F24F0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Реляційні бази даних: особливості організації та зберігання даних у реляційних баз</w:t>
            </w:r>
            <w:r w:rsidR="00A72689" w:rsidRPr="005D4CBF">
              <w:rPr>
                <w:b/>
                <w:bCs/>
                <w:lang w:val="uk-UA"/>
              </w:rPr>
              <w:t>ах</w:t>
            </w:r>
            <w:r w:rsidRPr="005D4CBF">
              <w:rPr>
                <w:b/>
                <w:bCs/>
                <w:lang w:val="uk-UA"/>
              </w:rPr>
              <w:t xml:space="preserve"> даних; основні характеристики реляційних баз даних; DBMS (</w:t>
            </w:r>
            <w:proofErr w:type="spellStart"/>
            <w:r w:rsidRPr="005D4CBF">
              <w:rPr>
                <w:b/>
                <w:bCs/>
                <w:lang w:val="uk-UA"/>
              </w:rPr>
              <w:t>Database</w:t>
            </w:r>
            <w:proofErr w:type="spellEnd"/>
            <w:r w:rsidRPr="005D4CBF">
              <w:rPr>
                <w:b/>
                <w:bCs/>
                <w:lang w:val="uk-UA"/>
              </w:rPr>
              <w:t xml:space="preserve"> </w:t>
            </w:r>
            <w:proofErr w:type="spellStart"/>
            <w:r w:rsidRPr="005D4CBF">
              <w:rPr>
                <w:b/>
                <w:bCs/>
                <w:lang w:val="uk-UA"/>
              </w:rPr>
              <w:t>Management</w:t>
            </w:r>
            <w:proofErr w:type="spellEnd"/>
            <w:r w:rsidRPr="005D4CBF">
              <w:rPr>
                <w:b/>
                <w:bCs/>
                <w:lang w:val="uk-UA"/>
              </w:rPr>
              <w:t xml:space="preserve"> </w:t>
            </w:r>
            <w:proofErr w:type="spellStart"/>
            <w:r w:rsidRPr="005D4CBF">
              <w:rPr>
                <w:b/>
                <w:bCs/>
                <w:lang w:val="uk-UA"/>
              </w:rPr>
              <w:t>System</w:t>
            </w:r>
            <w:proofErr w:type="spellEnd"/>
            <w:r w:rsidRPr="005D4CBF">
              <w:rPr>
                <w:b/>
                <w:bCs/>
                <w:lang w:val="uk-UA"/>
              </w:rPr>
              <w:t>)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485742" w14:textId="77777777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484C4D" w14:textId="2E7C4556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11365AB1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615F59" w14:textId="7B5CACEB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>3.5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93BEB6" w14:textId="079FB1BB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Побудова запиту: мови SQL (</w:t>
            </w:r>
            <w:proofErr w:type="spellStart"/>
            <w:r w:rsidRPr="005D4CBF">
              <w:rPr>
                <w:b/>
                <w:bCs/>
                <w:lang w:val="uk-UA"/>
              </w:rPr>
              <w:t>structured</w:t>
            </w:r>
            <w:proofErr w:type="spellEnd"/>
            <w:r w:rsidRPr="005D4CBF">
              <w:rPr>
                <w:b/>
                <w:bCs/>
                <w:lang w:val="uk-UA"/>
              </w:rPr>
              <w:t xml:space="preserve"> </w:t>
            </w:r>
            <w:proofErr w:type="spellStart"/>
            <w:r w:rsidRPr="005D4CBF">
              <w:rPr>
                <w:b/>
                <w:bCs/>
                <w:lang w:val="uk-UA"/>
              </w:rPr>
              <w:t>query</w:t>
            </w:r>
            <w:proofErr w:type="spellEnd"/>
            <w:r w:rsidRPr="005D4CBF">
              <w:rPr>
                <w:b/>
                <w:bCs/>
                <w:lang w:val="uk-UA"/>
              </w:rPr>
              <w:t xml:space="preserve"> </w:t>
            </w:r>
            <w:proofErr w:type="spellStart"/>
            <w:r w:rsidRPr="005D4CBF">
              <w:rPr>
                <w:b/>
                <w:bCs/>
                <w:lang w:val="uk-UA"/>
              </w:rPr>
              <w:t>language</w:t>
            </w:r>
            <w:proofErr w:type="spellEnd"/>
            <w:r w:rsidRPr="005D4CBF">
              <w:rPr>
                <w:b/>
                <w:bCs/>
                <w:lang w:val="uk-UA"/>
              </w:rPr>
              <w:t>), DDL (</w:t>
            </w:r>
            <w:proofErr w:type="spellStart"/>
            <w:r w:rsidRPr="005D4CBF">
              <w:rPr>
                <w:b/>
                <w:bCs/>
                <w:lang w:val="uk-UA"/>
              </w:rPr>
              <w:t>Data</w:t>
            </w:r>
            <w:proofErr w:type="spellEnd"/>
            <w:r w:rsidRPr="005D4CBF">
              <w:rPr>
                <w:b/>
                <w:bCs/>
                <w:lang w:val="uk-UA"/>
              </w:rPr>
              <w:t xml:space="preserve"> </w:t>
            </w:r>
            <w:proofErr w:type="spellStart"/>
            <w:r w:rsidRPr="005D4CBF">
              <w:rPr>
                <w:b/>
                <w:bCs/>
                <w:lang w:val="uk-UA"/>
              </w:rPr>
              <w:t>Definition</w:t>
            </w:r>
            <w:proofErr w:type="spellEnd"/>
            <w:r w:rsidRPr="005D4CBF">
              <w:rPr>
                <w:b/>
                <w:bCs/>
                <w:lang w:val="uk-UA"/>
              </w:rPr>
              <w:t xml:space="preserve"> </w:t>
            </w:r>
            <w:proofErr w:type="spellStart"/>
            <w:r w:rsidRPr="005D4CBF">
              <w:rPr>
                <w:b/>
                <w:bCs/>
                <w:lang w:val="uk-UA"/>
              </w:rPr>
              <w:t>Language</w:t>
            </w:r>
            <w:proofErr w:type="spellEnd"/>
            <w:r w:rsidRPr="005D4CBF">
              <w:rPr>
                <w:b/>
                <w:bCs/>
                <w:lang w:val="uk-UA"/>
              </w:rPr>
              <w:t>), DML (</w:t>
            </w:r>
            <w:proofErr w:type="spellStart"/>
            <w:r w:rsidRPr="005D4CBF">
              <w:rPr>
                <w:b/>
                <w:bCs/>
                <w:lang w:val="uk-UA"/>
              </w:rPr>
              <w:t>Data</w:t>
            </w:r>
            <w:proofErr w:type="spellEnd"/>
            <w:r w:rsidRPr="005D4CBF">
              <w:rPr>
                <w:b/>
                <w:bCs/>
                <w:lang w:val="uk-UA"/>
              </w:rPr>
              <w:t xml:space="preserve"> </w:t>
            </w:r>
            <w:proofErr w:type="spellStart"/>
            <w:r w:rsidRPr="005D4CBF">
              <w:rPr>
                <w:b/>
                <w:bCs/>
                <w:lang w:val="uk-UA"/>
              </w:rPr>
              <w:t>Manipulation</w:t>
            </w:r>
            <w:proofErr w:type="spellEnd"/>
            <w:r w:rsidRPr="005D4CBF">
              <w:rPr>
                <w:b/>
                <w:bCs/>
                <w:lang w:val="uk-UA"/>
              </w:rPr>
              <w:t xml:space="preserve"> </w:t>
            </w:r>
            <w:proofErr w:type="spellStart"/>
            <w:r w:rsidRPr="005D4CBF">
              <w:rPr>
                <w:b/>
                <w:bCs/>
                <w:lang w:val="uk-UA"/>
              </w:rPr>
              <w:t>Language</w:t>
            </w:r>
            <w:proofErr w:type="spellEnd"/>
            <w:r w:rsidRPr="005D4CBF">
              <w:rPr>
                <w:b/>
                <w:bCs/>
                <w:lang w:val="uk-UA"/>
              </w:rPr>
              <w:t>), DCL (</w:t>
            </w:r>
            <w:proofErr w:type="spellStart"/>
            <w:r w:rsidRPr="005D4CBF">
              <w:rPr>
                <w:b/>
                <w:bCs/>
                <w:lang w:val="uk-UA"/>
              </w:rPr>
              <w:t>Data</w:t>
            </w:r>
            <w:proofErr w:type="spellEnd"/>
            <w:r w:rsidRPr="005D4CBF">
              <w:rPr>
                <w:b/>
                <w:bCs/>
                <w:lang w:val="uk-UA"/>
              </w:rPr>
              <w:t xml:space="preserve"> </w:t>
            </w:r>
            <w:proofErr w:type="spellStart"/>
            <w:r w:rsidRPr="005D4CBF">
              <w:rPr>
                <w:b/>
                <w:bCs/>
                <w:lang w:val="uk-UA"/>
              </w:rPr>
              <w:t>Control</w:t>
            </w:r>
            <w:proofErr w:type="spellEnd"/>
            <w:r w:rsidRPr="005D4CBF">
              <w:rPr>
                <w:b/>
                <w:bCs/>
                <w:lang w:val="uk-UA"/>
              </w:rPr>
              <w:t xml:space="preserve"> </w:t>
            </w:r>
            <w:proofErr w:type="spellStart"/>
            <w:r w:rsidRPr="005D4CBF">
              <w:rPr>
                <w:b/>
                <w:bCs/>
                <w:lang w:val="uk-UA"/>
              </w:rPr>
              <w:t>Language</w:t>
            </w:r>
            <w:proofErr w:type="spellEnd"/>
            <w:r w:rsidRPr="005D4CBF">
              <w:rPr>
                <w:b/>
                <w:bCs/>
                <w:lang w:val="uk-UA"/>
              </w:rPr>
              <w:t>), TCL (</w:t>
            </w:r>
            <w:proofErr w:type="spellStart"/>
            <w:r w:rsidRPr="005D4CBF">
              <w:rPr>
                <w:b/>
                <w:bCs/>
                <w:lang w:val="uk-UA"/>
              </w:rPr>
              <w:t>Transaction</w:t>
            </w:r>
            <w:proofErr w:type="spellEnd"/>
            <w:r w:rsidRPr="005D4CBF">
              <w:rPr>
                <w:b/>
                <w:bCs/>
                <w:lang w:val="uk-UA"/>
              </w:rPr>
              <w:t xml:space="preserve"> </w:t>
            </w:r>
            <w:proofErr w:type="spellStart"/>
            <w:r w:rsidRPr="005D4CBF">
              <w:rPr>
                <w:b/>
                <w:bCs/>
                <w:lang w:val="uk-UA"/>
              </w:rPr>
              <w:t>Control</w:t>
            </w:r>
            <w:proofErr w:type="spellEnd"/>
            <w:r w:rsidRPr="005D4CBF">
              <w:rPr>
                <w:b/>
                <w:bCs/>
                <w:lang w:val="uk-UA"/>
              </w:rPr>
              <w:t xml:space="preserve"> </w:t>
            </w:r>
            <w:proofErr w:type="spellStart"/>
            <w:r w:rsidRPr="005D4CBF">
              <w:rPr>
                <w:b/>
                <w:bCs/>
                <w:lang w:val="uk-UA"/>
              </w:rPr>
              <w:t>Language</w:t>
            </w:r>
            <w:proofErr w:type="spellEnd"/>
            <w:r w:rsidRPr="005D4CBF">
              <w:rPr>
                <w:b/>
                <w:bCs/>
                <w:lang w:val="uk-UA"/>
              </w:rPr>
              <w:t>)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081CBE" w14:textId="77777777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436996" w14:textId="707CC35D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С</w:t>
            </w:r>
          </w:p>
        </w:tc>
      </w:tr>
      <w:tr w:rsidR="005D4CBF" w:rsidRPr="005D4CBF" w14:paraId="48E4BA4B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41EF70" w14:textId="2D62BA3E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>3.6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8B80A8" w14:textId="1A22D9FA" w:rsidR="00067105" w:rsidRPr="005D4CBF" w:rsidRDefault="00067105" w:rsidP="00D845D2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Обробка запитів: основні операції реляційної алгебри: відбір (</w:t>
            </w:r>
            <w:proofErr w:type="spellStart"/>
            <w:r w:rsidRPr="005D4CBF">
              <w:rPr>
                <w:b/>
                <w:bCs/>
                <w:lang w:val="uk-UA"/>
              </w:rPr>
              <w:t>selection</w:t>
            </w:r>
            <w:proofErr w:type="spellEnd"/>
            <w:r w:rsidRPr="005D4CBF">
              <w:rPr>
                <w:b/>
                <w:bCs/>
                <w:lang w:val="uk-UA"/>
              </w:rPr>
              <w:t xml:space="preserve">), </w:t>
            </w:r>
            <w:proofErr w:type="spellStart"/>
            <w:r w:rsidRPr="005D4CBF">
              <w:rPr>
                <w:b/>
                <w:bCs/>
                <w:lang w:val="uk-UA"/>
              </w:rPr>
              <w:t>про</w:t>
            </w:r>
            <w:r w:rsidR="00D845D2" w:rsidRPr="005D4CBF">
              <w:rPr>
                <w:b/>
                <w:bCs/>
                <w:lang w:val="uk-UA"/>
              </w:rPr>
              <w:t>є</w:t>
            </w:r>
            <w:r w:rsidRPr="005D4CBF">
              <w:rPr>
                <w:b/>
                <w:bCs/>
                <w:lang w:val="uk-UA"/>
              </w:rPr>
              <w:t>кція</w:t>
            </w:r>
            <w:proofErr w:type="spellEnd"/>
            <w:r w:rsidRPr="005D4CBF">
              <w:rPr>
                <w:b/>
                <w:bCs/>
                <w:lang w:val="uk-UA"/>
              </w:rPr>
              <w:t xml:space="preserve"> (</w:t>
            </w:r>
            <w:proofErr w:type="spellStart"/>
            <w:r w:rsidRPr="005D4CBF">
              <w:rPr>
                <w:b/>
                <w:bCs/>
                <w:lang w:val="uk-UA"/>
              </w:rPr>
              <w:t>projection</w:t>
            </w:r>
            <w:proofErr w:type="spellEnd"/>
            <w:r w:rsidRPr="005D4CBF">
              <w:rPr>
                <w:b/>
                <w:bCs/>
                <w:lang w:val="uk-UA"/>
              </w:rPr>
              <w:t>), об'єднання (</w:t>
            </w:r>
            <w:proofErr w:type="spellStart"/>
            <w:r w:rsidRPr="005D4CBF">
              <w:rPr>
                <w:b/>
                <w:bCs/>
                <w:lang w:val="uk-UA"/>
              </w:rPr>
              <w:t>union</w:t>
            </w:r>
            <w:proofErr w:type="spellEnd"/>
            <w:r w:rsidRPr="005D4CBF">
              <w:rPr>
                <w:b/>
                <w:bCs/>
                <w:lang w:val="uk-UA"/>
              </w:rPr>
              <w:t>), перетин (</w:t>
            </w:r>
            <w:proofErr w:type="spellStart"/>
            <w:r w:rsidRPr="005D4CBF">
              <w:rPr>
                <w:b/>
                <w:bCs/>
                <w:lang w:val="uk-UA"/>
              </w:rPr>
              <w:t>intersection</w:t>
            </w:r>
            <w:proofErr w:type="spellEnd"/>
            <w:r w:rsidRPr="005D4CBF">
              <w:rPr>
                <w:b/>
                <w:bCs/>
                <w:lang w:val="uk-UA"/>
              </w:rPr>
              <w:t>), різниця (</w:t>
            </w:r>
            <w:proofErr w:type="spellStart"/>
            <w:r w:rsidRPr="005D4CBF">
              <w:rPr>
                <w:b/>
                <w:bCs/>
                <w:lang w:val="uk-UA"/>
              </w:rPr>
              <w:t>difference</w:t>
            </w:r>
            <w:proofErr w:type="spellEnd"/>
            <w:r w:rsidRPr="005D4CBF">
              <w:rPr>
                <w:b/>
                <w:bCs/>
                <w:lang w:val="uk-UA"/>
              </w:rPr>
              <w:t>), декартовий добуток (</w:t>
            </w:r>
            <w:proofErr w:type="spellStart"/>
            <w:r w:rsidRPr="005D4CBF">
              <w:rPr>
                <w:b/>
                <w:bCs/>
                <w:lang w:val="uk-UA"/>
              </w:rPr>
              <w:t>cartesian</w:t>
            </w:r>
            <w:proofErr w:type="spellEnd"/>
            <w:r w:rsidRPr="005D4CBF">
              <w:rPr>
                <w:b/>
                <w:bCs/>
                <w:lang w:val="uk-UA"/>
              </w:rPr>
              <w:t xml:space="preserve"> </w:t>
            </w:r>
            <w:proofErr w:type="spellStart"/>
            <w:r w:rsidRPr="005D4CBF">
              <w:rPr>
                <w:b/>
                <w:bCs/>
                <w:lang w:val="uk-UA"/>
              </w:rPr>
              <w:t>product</w:t>
            </w:r>
            <w:proofErr w:type="spellEnd"/>
            <w:r w:rsidRPr="005D4CBF">
              <w:rPr>
                <w:b/>
                <w:bCs/>
                <w:lang w:val="uk-UA"/>
              </w:rPr>
              <w:t xml:space="preserve">), об'єднання </w:t>
            </w:r>
            <w:r w:rsidR="00D845D2" w:rsidRPr="005D4CBF">
              <w:rPr>
                <w:b/>
                <w:bCs/>
                <w:lang w:val="uk-UA"/>
              </w:rPr>
              <w:t>за</w:t>
            </w:r>
            <w:r w:rsidRPr="005D4CBF">
              <w:rPr>
                <w:b/>
                <w:bCs/>
                <w:lang w:val="uk-UA"/>
              </w:rPr>
              <w:t xml:space="preserve"> атрибут</w:t>
            </w:r>
            <w:r w:rsidR="00D845D2" w:rsidRPr="005D4CBF">
              <w:rPr>
                <w:b/>
                <w:bCs/>
                <w:lang w:val="uk-UA"/>
              </w:rPr>
              <w:t>ом</w:t>
            </w:r>
            <w:r w:rsidRPr="005D4CBF">
              <w:rPr>
                <w:b/>
                <w:bCs/>
                <w:lang w:val="uk-UA"/>
              </w:rPr>
              <w:t xml:space="preserve"> (</w:t>
            </w:r>
            <w:proofErr w:type="spellStart"/>
            <w:r w:rsidRPr="005D4CBF">
              <w:rPr>
                <w:b/>
                <w:bCs/>
                <w:lang w:val="uk-UA"/>
              </w:rPr>
              <w:t>Join</w:t>
            </w:r>
            <w:proofErr w:type="spellEnd"/>
            <w:r w:rsidRPr="005D4CBF">
              <w:rPr>
                <w:b/>
                <w:bCs/>
                <w:lang w:val="uk-UA"/>
              </w:rPr>
              <w:t>), ділення (</w:t>
            </w:r>
            <w:proofErr w:type="spellStart"/>
            <w:r w:rsidRPr="005D4CBF">
              <w:rPr>
                <w:b/>
                <w:bCs/>
                <w:lang w:val="uk-UA"/>
              </w:rPr>
              <w:t>Division</w:t>
            </w:r>
            <w:proofErr w:type="spellEnd"/>
            <w:r w:rsidRPr="005D4CBF">
              <w:rPr>
                <w:b/>
                <w:bCs/>
                <w:lang w:val="uk-UA"/>
              </w:rPr>
              <w:t>)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D36A8D" w14:textId="77777777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B5B93" w14:textId="7D5FBFCA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С</w:t>
            </w:r>
          </w:p>
        </w:tc>
      </w:tr>
      <w:tr w:rsidR="005D4CBF" w:rsidRPr="005D4CBF" w14:paraId="5ADFA8CA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CBA951" w14:textId="3F8FB491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>3.7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2B2DBD" w14:textId="485FA71A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Розподілені бази даних/хмарні обчислення: доступність, масштабованість, виклики, технології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869708" w14:textId="77777777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5CF2E8" w14:textId="5D4DB612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5F208848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5B269F" w14:textId="070EE291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>3.8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E5886A" w14:textId="5DCEB5F0" w:rsidR="00067105" w:rsidRPr="005D4CBF" w:rsidRDefault="00067105" w:rsidP="00D845D2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 xml:space="preserve">Особливості, переваги і недоліки моделей </w:t>
            </w:r>
            <w:proofErr w:type="spellStart"/>
            <w:r w:rsidRPr="005D4CBF">
              <w:rPr>
                <w:b/>
                <w:bCs/>
                <w:lang w:val="uk-UA"/>
              </w:rPr>
              <w:t>напівструктурованих</w:t>
            </w:r>
            <w:proofErr w:type="spellEnd"/>
            <w:r w:rsidRPr="005D4CBF">
              <w:rPr>
                <w:b/>
                <w:bCs/>
                <w:lang w:val="uk-UA"/>
              </w:rPr>
              <w:t xml:space="preserve"> </w:t>
            </w:r>
            <w:r w:rsidR="00D845D2" w:rsidRPr="005D4CBF">
              <w:rPr>
                <w:b/>
                <w:bCs/>
                <w:lang w:val="uk-UA"/>
              </w:rPr>
              <w:t>і</w:t>
            </w:r>
            <w:r w:rsidRPr="005D4CBF">
              <w:rPr>
                <w:b/>
                <w:bCs/>
                <w:lang w:val="uk-UA"/>
              </w:rPr>
              <w:t xml:space="preserve"> неструктурованих баз даних: моделі даних Ключ-</w:t>
            </w:r>
            <w:r w:rsidR="00D845D2" w:rsidRPr="005D4CBF">
              <w:rPr>
                <w:b/>
                <w:bCs/>
                <w:lang w:val="uk-UA"/>
              </w:rPr>
              <w:t>значення (</w:t>
            </w:r>
            <w:proofErr w:type="spellStart"/>
            <w:r w:rsidR="00D845D2" w:rsidRPr="005D4CBF">
              <w:rPr>
                <w:b/>
                <w:bCs/>
                <w:lang w:val="uk-UA"/>
              </w:rPr>
              <w:t>Key-Value</w:t>
            </w:r>
            <w:proofErr w:type="spellEnd"/>
            <w:r w:rsidR="00D845D2" w:rsidRPr="005D4CBF">
              <w:rPr>
                <w:b/>
                <w:bCs/>
                <w:lang w:val="uk-UA"/>
              </w:rPr>
              <w:t xml:space="preserve">), </w:t>
            </w:r>
            <w:proofErr w:type="spellStart"/>
            <w:r w:rsidR="00D845D2" w:rsidRPr="005D4CBF">
              <w:rPr>
                <w:b/>
                <w:bCs/>
                <w:lang w:val="uk-UA"/>
              </w:rPr>
              <w:t>Документо</w:t>
            </w:r>
            <w:proofErr w:type="spellEnd"/>
            <w:r w:rsidR="00D845D2" w:rsidRPr="005D4CBF">
              <w:rPr>
                <w:b/>
                <w:bCs/>
                <w:lang w:val="uk-UA"/>
              </w:rPr>
              <w:t>-</w:t>
            </w:r>
            <w:r w:rsidRPr="005D4CBF">
              <w:rPr>
                <w:b/>
                <w:bCs/>
                <w:lang w:val="uk-UA"/>
              </w:rPr>
              <w:t>орієнтовані (</w:t>
            </w:r>
            <w:proofErr w:type="spellStart"/>
            <w:r w:rsidRPr="005D4CBF">
              <w:rPr>
                <w:b/>
                <w:bCs/>
                <w:lang w:val="uk-UA"/>
              </w:rPr>
              <w:t>Document-</w:t>
            </w:r>
            <w:r w:rsidRPr="005D4CBF">
              <w:rPr>
                <w:b/>
                <w:bCs/>
                <w:lang w:val="uk-UA"/>
              </w:rPr>
              <w:lastRenderedPageBreak/>
              <w:t>Oriented</w:t>
            </w:r>
            <w:proofErr w:type="spellEnd"/>
            <w:r w:rsidRPr="005D4CBF">
              <w:rPr>
                <w:b/>
                <w:bCs/>
                <w:lang w:val="uk-UA"/>
              </w:rPr>
              <w:t xml:space="preserve">), </w:t>
            </w:r>
            <w:proofErr w:type="spellStart"/>
            <w:r w:rsidRPr="005D4CBF">
              <w:rPr>
                <w:b/>
                <w:bCs/>
                <w:lang w:val="uk-UA"/>
              </w:rPr>
              <w:t>Стовпцево</w:t>
            </w:r>
            <w:proofErr w:type="spellEnd"/>
            <w:r w:rsidRPr="005D4CBF">
              <w:rPr>
                <w:b/>
                <w:bCs/>
                <w:lang w:val="uk-UA"/>
              </w:rPr>
              <w:t>-орієнтовані (</w:t>
            </w:r>
            <w:proofErr w:type="spellStart"/>
            <w:r w:rsidRPr="005D4CBF">
              <w:rPr>
                <w:b/>
                <w:bCs/>
                <w:lang w:val="uk-UA"/>
              </w:rPr>
              <w:t>Column-Family</w:t>
            </w:r>
            <w:proofErr w:type="spellEnd"/>
            <w:r w:rsidRPr="005D4CBF">
              <w:rPr>
                <w:b/>
                <w:bCs/>
                <w:lang w:val="uk-UA"/>
              </w:rPr>
              <w:t>), Графові (</w:t>
            </w:r>
            <w:proofErr w:type="spellStart"/>
            <w:r w:rsidRPr="005D4CBF">
              <w:rPr>
                <w:b/>
                <w:bCs/>
                <w:lang w:val="uk-UA"/>
              </w:rPr>
              <w:t>Graph</w:t>
            </w:r>
            <w:proofErr w:type="spellEnd"/>
            <w:r w:rsidRPr="005D4CBF">
              <w:rPr>
                <w:b/>
                <w:bCs/>
                <w:lang w:val="uk-UA"/>
              </w:rPr>
              <w:t>), Масив-орієнтовані (</w:t>
            </w:r>
            <w:proofErr w:type="spellStart"/>
            <w:r w:rsidRPr="005D4CBF">
              <w:rPr>
                <w:b/>
                <w:bCs/>
                <w:lang w:val="uk-UA"/>
              </w:rPr>
              <w:t>Array-Based</w:t>
            </w:r>
            <w:proofErr w:type="spellEnd"/>
            <w:r w:rsidRPr="005D4CBF">
              <w:rPr>
                <w:b/>
                <w:bCs/>
                <w:lang w:val="uk-UA"/>
              </w:rPr>
              <w:t xml:space="preserve">). 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AF1E80" w14:textId="77777777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320618" w14:textId="094EBCF7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77A6B059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E64C8C" w14:textId="61167784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4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135C78" w14:textId="4E1619D2" w:rsidR="00067105" w:rsidRPr="005D4CBF" w:rsidRDefault="00067105" w:rsidP="00D845D2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 xml:space="preserve">ІНЖЕНЕРІЯ </w:t>
            </w:r>
            <w:r w:rsidR="00797FC0" w:rsidRPr="005D4CBF">
              <w:rPr>
                <w:b/>
                <w:bCs/>
                <w:lang w:val="uk-UA"/>
              </w:rPr>
              <w:t xml:space="preserve">СИСТЕМ </w:t>
            </w:r>
            <w:r w:rsidR="00D845D2" w:rsidRPr="005D4CBF">
              <w:rPr>
                <w:b/>
                <w:bCs/>
                <w:lang w:val="uk-UA"/>
              </w:rPr>
              <w:t>І</w:t>
            </w:r>
            <w:r w:rsidR="00797FC0" w:rsidRPr="005D4CBF">
              <w:rPr>
                <w:b/>
                <w:bCs/>
                <w:lang w:val="uk-UA"/>
              </w:rPr>
              <w:t xml:space="preserve"> </w:t>
            </w:r>
            <w:r w:rsidRPr="005D4CBF">
              <w:rPr>
                <w:b/>
                <w:bCs/>
                <w:lang w:val="uk-UA"/>
              </w:rPr>
              <w:t>ПРОГРАМНОГО ЗАБЕЗПЕЧЕННЯ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F379F" w14:textId="1C2E8FB9" w:rsidR="009A44A4" w:rsidRPr="005D4CBF" w:rsidRDefault="009A44A4" w:rsidP="00EC4281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12</w:t>
            </w: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581EF" w14:textId="77777777" w:rsidR="00067105" w:rsidRPr="005D4CBF" w:rsidRDefault="00067105" w:rsidP="00EC428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01C489E9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ADB913" w14:textId="79ADD0C2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1.</w:t>
            </w:r>
          </w:p>
        </w:tc>
        <w:tc>
          <w:tcPr>
            <w:tcW w:w="53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DA2081C" w14:textId="5A427ACA" w:rsidR="0033634E" w:rsidRPr="005D4CBF" w:rsidRDefault="00797FC0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Складні</w:t>
            </w:r>
            <w:r w:rsidR="0033634E" w:rsidRPr="005D4CBF">
              <w:rPr>
                <w:b/>
                <w:bCs/>
                <w:lang w:val="uk-UA"/>
              </w:rPr>
              <w:t xml:space="preserve"> систем</w:t>
            </w:r>
            <w:r w:rsidRPr="005D4CBF">
              <w:rPr>
                <w:b/>
                <w:bCs/>
                <w:lang w:val="uk-UA"/>
              </w:rPr>
              <w:t>и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1DFDD4" w14:textId="02DF3895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2</w:t>
            </w: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F77D1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2A8A81B1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E2130F" w14:textId="2281277D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1.1.</w:t>
            </w:r>
          </w:p>
        </w:tc>
        <w:tc>
          <w:tcPr>
            <w:tcW w:w="53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201E46B" w14:textId="373D9745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 xml:space="preserve">Класифікація систем за призначенням, взаємодією </w:t>
            </w:r>
            <w:r w:rsidR="00D845D2" w:rsidRPr="005D4CBF">
              <w:rPr>
                <w:lang w:val="uk-UA"/>
              </w:rPr>
              <w:t>і</w:t>
            </w:r>
            <w:r w:rsidRPr="005D4CBF">
              <w:rPr>
                <w:lang w:val="uk-UA"/>
              </w:rPr>
              <w:t>з зовнішнім середовищем, походженням, видом елементів, способом орґанізації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A498A9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8189A6" w14:textId="591623F2" w:rsidR="0033634E" w:rsidRPr="005D4CBF" w:rsidRDefault="00797FC0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051B0ED3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208029" w14:textId="2AE6C23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1.2.</w:t>
            </w:r>
          </w:p>
        </w:tc>
        <w:tc>
          <w:tcPr>
            <w:tcW w:w="53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FE1882D" w14:textId="7A665C7E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 xml:space="preserve">Складні та великі системи. Властивості та характерні особливості складних систем 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31F3AD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5DF8B5" w14:textId="3045223B" w:rsidR="0033634E" w:rsidRPr="005D4CBF" w:rsidRDefault="00797FC0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0CD5B00C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BB8503" w14:textId="35ED6CEE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</w:t>
            </w:r>
            <w:r w:rsidR="00797FC0" w:rsidRPr="005D4CBF">
              <w:rPr>
                <w:lang w:val="uk-UA"/>
              </w:rPr>
              <w:t>1</w:t>
            </w:r>
            <w:r w:rsidRPr="005D4CBF">
              <w:rPr>
                <w:lang w:val="uk-UA"/>
              </w:rPr>
              <w:t>.</w:t>
            </w:r>
            <w:r w:rsidR="00797FC0" w:rsidRPr="005D4CBF">
              <w:rPr>
                <w:lang w:val="uk-UA"/>
              </w:rPr>
              <w:t>3</w:t>
            </w:r>
            <w:r w:rsidRPr="005D4CBF">
              <w:rPr>
                <w:lang w:val="uk-UA"/>
              </w:rPr>
              <w:t>.</w:t>
            </w:r>
          </w:p>
        </w:tc>
        <w:tc>
          <w:tcPr>
            <w:tcW w:w="53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9EAAB91" w14:textId="39A66CB6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 xml:space="preserve">Поняття системи та її структури 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C4ADAC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76AB6" w14:textId="3237E9D3" w:rsidR="0033634E" w:rsidRPr="005D4CBF" w:rsidRDefault="00797FC0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49A46DF1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4C5729" w14:textId="393F6A28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</w:t>
            </w:r>
            <w:r w:rsidR="00797FC0" w:rsidRPr="005D4CBF">
              <w:rPr>
                <w:lang w:val="uk-UA"/>
              </w:rPr>
              <w:t>1</w:t>
            </w:r>
            <w:r w:rsidRPr="005D4CBF">
              <w:rPr>
                <w:lang w:val="uk-UA"/>
              </w:rPr>
              <w:t>.</w:t>
            </w:r>
            <w:r w:rsidR="00797FC0" w:rsidRPr="005D4CBF">
              <w:rPr>
                <w:lang w:val="uk-UA"/>
              </w:rPr>
              <w:t>4</w:t>
            </w:r>
            <w:r w:rsidRPr="005D4CBF">
              <w:rPr>
                <w:lang w:val="uk-UA"/>
              </w:rPr>
              <w:t>.</w:t>
            </w:r>
          </w:p>
        </w:tc>
        <w:tc>
          <w:tcPr>
            <w:tcW w:w="53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4B8B443" w14:textId="3E6D5EE2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>Поняття декомпозиції та агрегування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E82543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EA5AA6" w14:textId="1C65BA0D" w:rsidR="0033634E" w:rsidRPr="005D4CBF" w:rsidRDefault="00797FC0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6DD4D79C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9E4870" w14:textId="41A52E42" w:rsidR="00797FC0" w:rsidRPr="005D4CBF" w:rsidRDefault="00797FC0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2.</w:t>
            </w:r>
          </w:p>
        </w:tc>
        <w:tc>
          <w:tcPr>
            <w:tcW w:w="53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94DDAA3" w14:textId="29D79015" w:rsidR="00797FC0" w:rsidRPr="005D4CBF" w:rsidRDefault="00797FC0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Моделі систем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C9730F" w14:textId="77777777" w:rsidR="00797FC0" w:rsidRPr="005D4CBF" w:rsidRDefault="00797FC0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FEA1B" w14:textId="77777777" w:rsidR="00797FC0" w:rsidRPr="005D4CBF" w:rsidRDefault="00797FC0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65A2F83C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954ECE" w14:textId="4BB6183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</w:t>
            </w:r>
            <w:r w:rsidR="00797FC0" w:rsidRPr="005D4CBF">
              <w:rPr>
                <w:lang w:val="uk-UA"/>
              </w:rPr>
              <w:t>2</w:t>
            </w:r>
            <w:r w:rsidRPr="005D4CBF">
              <w:rPr>
                <w:lang w:val="uk-UA"/>
              </w:rPr>
              <w:t>.</w:t>
            </w:r>
            <w:r w:rsidR="00797FC0" w:rsidRPr="005D4CBF">
              <w:rPr>
                <w:lang w:val="uk-UA"/>
              </w:rPr>
              <w:t>1</w:t>
            </w:r>
            <w:r w:rsidRPr="005D4CBF">
              <w:rPr>
                <w:lang w:val="uk-UA"/>
              </w:rPr>
              <w:t>.</w:t>
            </w:r>
          </w:p>
        </w:tc>
        <w:tc>
          <w:tcPr>
            <w:tcW w:w="53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CFD3E7B" w14:textId="17E74557" w:rsidR="0033634E" w:rsidRPr="005D4CBF" w:rsidRDefault="00D845D2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>Моделювання систем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52C216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EC91D2" w14:textId="03A24F4E" w:rsidR="0033634E" w:rsidRPr="005D4CBF" w:rsidRDefault="00797FC0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7FF2729F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D281F8" w14:textId="6AD9FCB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2.</w:t>
            </w:r>
            <w:r w:rsidR="00797FC0" w:rsidRPr="005D4CBF">
              <w:rPr>
                <w:lang w:val="uk-UA"/>
              </w:rPr>
              <w:t>2</w:t>
            </w:r>
            <w:r w:rsidRPr="005D4CBF">
              <w:rPr>
                <w:lang w:val="uk-UA"/>
              </w:rPr>
              <w:t>.</w:t>
            </w:r>
          </w:p>
        </w:tc>
        <w:tc>
          <w:tcPr>
            <w:tcW w:w="53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6D0BB77" w14:textId="7FCEC0A8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>Зв’язок між системою та моделлю. Ізо- та гомоморфізм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B4C329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AFCA57" w14:textId="39C1F50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6C24990B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F1C8B6" w14:textId="5BF285EE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2.</w:t>
            </w:r>
            <w:r w:rsidR="00797FC0" w:rsidRPr="005D4CBF">
              <w:rPr>
                <w:lang w:val="uk-UA"/>
              </w:rPr>
              <w:t>3</w:t>
            </w:r>
            <w:r w:rsidRPr="005D4CBF">
              <w:rPr>
                <w:lang w:val="uk-UA"/>
              </w:rPr>
              <w:t>.</w:t>
            </w:r>
          </w:p>
        </w:tc>
        <w:tc>
          <w:tcPr>
            <w:tcW w:w="53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7ADA39E" w14:textId="539F017B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>Класифікація моделей систем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6AB266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4AD044" w14:textId="27536380" w:rsidR="0033634E" w:rsidRPr="005D4CBF" w:rsidRDefault="00797FC0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28366DD0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58BE0A" w14:textId="0A8F90F0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3.</w:t>
            </w:r>
          </w:p>
        </w:tc>
        <w:tc>
          <w:tcPr>
            <w:tcW w:w="53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97F3AD5" w14:textId="238E5B3F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Аналіз вимог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00D5E0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199359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350767FD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0D11DB" w14:textId="6BBF2CF2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3.1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D72CD76" w14:textId="47D71279" w:rsidR="0033634E" w:rsidRPr="005D4CBF" w:rsidRDefault="0033634E" w:rsidP="00D845D2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>Джерела та методи зб</w:t>
            </w:r>
            <w:r w:rsidR="00D845D2" w:rsidRPr="005D4CBF">
              <w:rPr>
                <w:lang w:val="uk-UA"/>
              </w:rPr>
              <w:t>ирання</w:t>
            </w:r>
            <w:r w:rsidRPr="005D4CBF">
              <w:rPr>
                <w:lang w:val="uk-UA"/>
              </w:rPr>
              <w:t xml:space="preserve"> вимог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0E59C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B55EEC" w14:textId="09EA61C5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5A97FE8D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26C659" w14:textId="5BF258A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3.2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8940AFE" w14:textId="2F90355B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>Вимоги користувача: модель вимог на основі прецедентів (варіантів використання) (</w:t>
            </w:r>
            <w:proofErr w:type="spellStart"/>
            <w:r w:rsidRPr="005D4CBF">
              <w:rPr>
                <w:lang w:val="uk-UA"/>
              </w:rPr>
              <w:t>Use</w:t>
            </w:r>
            <w:proofErr w:type="spellEnd"/>
            <w:r w:rsidRPr="005D4CBF">
              <w:rPr>
                <w:lang w:val="uk-UA"/>
              </w:rPr>
              <w:t xml:space="preserve"> </w:t>
            </w:r>
            <w:proofErr w:type="spellStart"/>
            <w:r w:rsidRPr="005D4CBF">
              <w:rPr>
                <w:lang w:val="uk-UA"/>
              </w:rPr>
              <w:t>Case</w:t>
            </w:r>
            <w:proofErr w:type="spellEnd"/>
            <w:r w:rsidRPr="005D4CBF">
              <w:rPr>
                <w:lang w:val="uk-UA"/>
              </w:rPr>
              <w:t xml:space="preserve"> </w:t>
            </w:r>
            <w:proofErr w:type="spellStart"/>
            <w:r w:rsidRPr="005D4CBF">
              <w:rPr>
                <w:lang w:val="uk-UA"/>
              </w:rPr>
              <w:t>Diagram</w:t>
            </w:r>
            <w:proofErr w:type="spellEnd"/>
            <w:r w:rsidRPr="005D4CBF">
              <w:rPr>
                <w:lang w:val="uk-UA"/>
              </w:rPr>
              <w:t>), історії користувачів (</w:t>
            </w:r>
            <w:proofErr w:type="spellStart"/>
            <w:r w:rsidRPr="005D4CBF">
              <w:rPr>
                <w:lang w:val="uk-UA"/>
              </w:rPr>
              <w:t>user</w:t>
            </w:r>
            <w:proofErr w:type="spellEnd"/>
            <w:r w:rsidRPr="005D4CBF">
              <w:rPr>
                <w:lang w:val="uk-UA"/>
              </w:rPr>
              <w:t xml:space="preserve"> </w:t>
            </w:r>
            <w:proofErr w:type="spellStart"/>
            <w:r w:rsidRPr="005D4CBF">
              <w:rPr>
                <w:lang w:val="uk-UA"/>
              </w:rPr>
              <w:t>story</w:t>
            </w:r>
            <w:proofErr w:type="spellEnd"/>
            <w:r w:rsidRPr="005D4CBF">
              <w:rPr>
                <w:lang w:val="uk-UA"/>
              </w:rPr>
              <w:t>). Вимоги д</w:t>
            </w:r>
            <w:r w:rsidR="00D845D2" w:rsidRPr="005D4CBF">
              <w:rPr>
                <w:lang w:val="uk-UA"/>
              </w:rPr>
              <w:t>о описів варіантів використання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7670C4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D0D56A" w14:textId="1EF0784E" w:rsidR="0033634E" w:rsidRPr="005D4CBF" w:rsidRDefault="005668CA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7C6B463C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10112E" w14:textId="6BA6E981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3.3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96FCB55" w14:textId="27B43E3A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>Класифікація вимог до програмного забезпечення: функціональні та нефункціональні вимоги, обмеження, структуризація функціональних вимог.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D84981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88BA99" w14:textId="6E19E5B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1CB50AD7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B151" w14:textId="41392AC1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4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B813CEE" w14:textId="48C40DC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proofErr w:type="spellStart"/>
            <w:r w:rsidRPr="005D4CBF">
              <w:rPr>
                <w:b/>
                <w:bCs/>
                <w:lang w:val="uk-UA"/>
              </w:rPr>
              <w:t>Проєктування</w:t>
            </w:r>
            <w:proofErr w:type="spellEnd"/>
            <w:r w:rsidRPr="005D4CBF">
              <w:rPr>
                <w:b/>
                <w:bCs/>
                <w:lang w:val="uk-UA"/>
              </w:rPr>
              <w:t xml:space="preserve"> програмного забезпечення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0B3B65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F26FBB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0B9C0F48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863AC8" w14:textId="6B0A3E1F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4.1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C89CEC3" w14:textId="3BE759DB" w:rsidR="0033634E" w:rsidRPr="005D4CBF" w:rsidRDefault="0033634E" w:rsidP="00D845D2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 xml:space="preserve">Моделювання </w:t>
            </w:r>
            <w:proofErr w:type="spellStart"/>
            <w:r w:rsidRPr="005D4CBF">
              <w:rPr>
                <w:lang w:val="uk-UA"/>
              </w:rPr>
              <w:t>про</w:t>
            </w:r>
            <w:r w:rsidR="00D845D2" w:rsidRPr="005D4CBF">
              <w:rPr>
                <w:lang w:val="uk-UA"/>
              </w:rPr>
              <w:t>є</w:t>
            </w:r>
            <w:r w:rsidRPr="005D4CBF">
              <w:rPr>
                <w:lang w:val="uk-UA"/>
              </w:rPr>
              <w:t>кту</w:t>
            </w:r>
            <w:proofErr w:type="spellEnd"/>
            <w:r w:rsidRPr="005D4CBF">
              <w:rPr>
                <w:lang w:val="uk-UA"/>
              </w:rPr>
              <w:t xml:space="preserve"> з UML: діаграми статичні та динамічні, логічні та фізичні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CE1350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C7C34B" w14:textId="4369B67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44C76892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1B9C56" w14:textId="6B91491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4.2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74993DE" w14:textId="5C823F74" w:rsidR="0033634E" w:rsidRPr="005D4CBF" w:rsidRDefault="0033634E" w:rsidP="00D845D2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 xml:space="preserve">Види </w:t>
            </w:r>
            <w:proofErr w:type="spellStart"/>
            <w:r w:rsidRPr="005D4CBF">
              <w:rPr>
                <w:lang w:val="uk-UA"/>
              </w:rPr>
              <w:t>проєктування</w:t>
            </w:r>
            <w:proofErr w:type="spellEnd"/>
            <w:r w:rsidRPr="005D4CBF">
              <w:rPr>
                <w:lang w:val="uk-UA"/>
              </w:rPr>
              <w:t xml:space="preserve">: архітектурне (верхній рівень) та деталізоване </w:t>
            </w:r>
            <w:proofErr w:type="spellStart"/>
            <w:r w:rsidRPr="005D4CBF">
              <w:rPr>
                <w:lang w:val="uk-UA"/>
              </w:rPr>
              <w:t>про</w:t>
            </w:r>
            <w:r w:rsidR="00D845D2" w:rsidRPr="005D4CBF">
              <w:rPr>
                <w:lang w:val="uk-UA"/>
              </w:rPr>
              <w:t>є</w:t>
            </w:r>
            <w:r w:rsidRPr="005D4CBF">
              <w:rPr>
                <w:lang w:val="uk-UA"/>
              </w:rPr>
              <w:t>ктування</w:t>
            </w:r>
            <w:proofErr w:type="spellEnd"/>
            <w:r w:rsidRPr="005D4CBF">
              <w:rPr>
                <w:lang w:val="uk-UA"/>
              </w:rPr>
              <w:t xml:space="preserve"> (класів, атрибутів, операцій), </w:t>
            </w:r>
            <w:proofErr w:type="spellStart"/>
            <w:r w:rsidRPr="005D4CBF">
              <w:rPr>
                <w:lang w:val="uk-UA"/>
              </w:rPr>
              <w:t>про</w:t>
            </w:r>
            <w:r w:rsidR="00D845D2" w:rsidRPr="005D4CBF">
              <w:rPr>
                <w:lang w:val="uk-UA"/>
              </w:rPr>
              <w:t>є</w:t>
            </w:r>
            <w:r w:rsidRPr="005D4CBF">
              <w:rPr>
                <w:lang w:val="uk-UA"/>
              </w:rPr>
              <w:t>ктування</w:t>
            </w:r>
            <w:proofErr w:type="spellEnd"/>
            <w:r w:rsidRPr="005D4CBF">
              <w:rPr>
                <w:lang w:val="uk-UA"/>
              </w:rPr>
              <w:t xml:space="preserve"> інтерфейсу користувача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A729B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B7EAD" w14:textId="4989420A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531AE05E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AB7DCF" w14:textId="7D4D0906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4.3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B89E6E5" w14:textId="419EA7DA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Парадигми </w:t>
            </w:r>
            <w:proofErr w:type="spellStart"/>
            <w:r w:rsidRPr="005D4CBF">
              <w:rPr>
                <w:lang w:val="uk-UA"/>
              </w:rPr>
              <w:t>проєктування</w:t>
            </w:r>
            <w:proofErr w:type="spellEnd"/>
            <w:r w:rsidRPr="005D4CBF">
              <w:rPr>
                <w:lang w:val="uk-UA"/>
              </w:rPr>
              <w:t xml:space="preserve">: функціональна декомпозиція згори вниз, архітектура, орієнтована на дані, об'єктно-орієнтований аналіз та </w:t>
            </w:r>
            <w:proofErr w:type="spellStart"/>
            <w:r w:rsidRPr="005D4CBF">
              <w:rPr>
                <w:lang w:val="uk-UA"/>
              </w:rPr>
              <w:t>про</w:t>
            </w:r>
            <w:r w:rsidR="00D845D2" w:rsidRPr="005D4CBF">
              <w:rPr>
                <w:lang w:val="uk-UA"/>
              </w:rPr>
              <w:t>є</w:t>
            </w:r>
            <w:r w:rsidRPr="005D4CBF">
              <w:rPr>
                <w:lang w:val="uk-UA"/>
              </w:rPr>
              <w:t>ктування</w:t>
            </w:r>
            <w:proofErr w:type="spellEnd"/>
            <w:r w:rsidRPr="005D4CBF">
              <w:rPr>
                <w:lang w:val="uk-UA"/>
              </w:rPr>
              <w:t xml:space="preserve">, </w:t>
            </w:r>
            <w:proofErr w:type="spellStart"/>
            <w:r w:rsidRPr="005D4CBF">
              <w:rPr>
                <w:lang w:val="uk-UA"/>
              </w:rPr>
              <w:t>подієво</w:t>
            </w:r>
            <w:proofErr w:type="spellEnd"/>
            <w:r w:rsidRPr="005D4CBF">
              <w:rPr>
                <w:lang w:val="uk-UA"/>
              </w:rPr>
              <w:t>-керована архітектура</w:t>
            </w:r>
          </w:p>
          <w:p w14:paraId="1A063502" w14:textId="40BD6FA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2C5A26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8B6E7F" w14:textId="31B75D2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72B2CB77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C1D682" w14:textId="76398E1C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4.4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A4F1C21" w14:textId="79ECF510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Ідентифікація класів предметної області. UML-діаграми ієрархії класів: моделювання підсистем, к</w:t>
            </w:r>
            <w:r w:rsidR="00D845D2" w:rsidRPr="005D4CBF">
              <w:rPr>
                <w:lang w:val="uk-UA"/>
              </w:rPr>
              <w:t xml:space="preserve">ласів та </w:t>
            </w:r>
            <w:proofErr w:type="spellStart"/>
            <w:r w:rsidR="00D845D2" w:rsidRPr="005D4CBF">
              <w:rPr>
                <w:lang w:val="uk-UA"/>
              </w:rPr>
              <w:t>зв’язків</w:t>
            </w:r>
            <w:proofErr w:type="spellEnd"/>
            <w:r w:rsidR="00D845D2" w:rsidRPr="005D4CBF">
              <w:rPr>
                <w:lang w:val="uk-UA"/>
              </w:rPr>
              <w:t xml:space="preserve"> між ними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F71533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F51EFE" w14:textId="64ECB6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С</w:t>
            </w:r>
          </w:p>
        </w:tc>
      </w:tr>
      <w:tr w:rsidR="005D4CBF" w:rsidRPr="005D4CBF" w14:paraId="5F8A33F0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4DBD9A" w14:textId="3DD31EF8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lastRenderedPageBreak/>
              <w:t>4.4.5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B6FA207" w14:textId="5FE92BF2" w:rsidR="0033634E" w:rsidRPr="005D4CBF" w:rsidRDefault="009C1018" w:rsidP="00D845D2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proofErr w:type="spellStart"/>
            <w:r w:rsidRPr="005D4CBF">
              <w:rPr>
                <w:lang w:val="uk-UA"/>
              </w:rPr>
              <w:t>Проєктування</w:t>
            </w:r>
            <w:proofErr w:type="spellEnd"/>
            <w:r w:rsidRPr="005D4CBF">
              <w:rPr>
                <w:lang w:val="uk-UA"/>
              </w:rPr>
              <w:t xml:space="preserve"> сценаріїв реалізації варіантів використання на основі UML-діаграм послідовностей та комунікації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A79B4B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FD614A" w14:textId="143A0FA8" w:rsidR="0033634E" w:rsidRPr="005D4CBF" w:rsidRDefault="005668CA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С</w:t>
            </w:r>
          </w:p>
        </w:tc>
      </w:tr>
      <w:tr w:rsidR="005D4CBF" w:rsidRPr="005D4CBF" w14:paraId="43F11DDE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6A6624" w14:textId="31AAF386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4.6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FDD3EC1" w14:textId="0935781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Роль архітектури. Стандартні архітектури: клієнт-серверна та n-</w:t>
            </w:r>
            <w:proofErr w:type="spellStart"/>
            <w:r w:rsidRPr="005D4CBF">
              <w:rPr>
                <w:lang w:val="uk-UA"/>
              </w:rPr>
              <w:t>рівнева</w:t>
            </w:r>
            <w:proofErr w:type="spellEnd"/>
            <w:r w:rsidRPr="005D4CBF">
              <w:rPr>
                <w:lang w:val="uk-UA"/>
              </w:rPr>
              <w:t xml:space="preserve"> архітектура, </w:t>
            </w:r>
            <w:proofErr w:type="spellStart"/>
            <w:r w:rsidRPr="005D4CBF">
              <w:rPr>
                <w:lang w:val="uk-UA"/>
              </w:rPr>
              <w:t>Model</w:t>
            </w:r>
            <w:proofErr w:type="spellEnd"/>
            <w:r w:rsidRPr="005D4CBF">
              <w:rPr>
                <w:lang w:val="uk-UA"/>
              </w:rPr>
              <w:t xml:space="preserve"> </w:t>
            </w:r>
            <w:proofErr w:type="spellStart"/>
            <w:r w:rsidRPr="005D4CBF">
              <w:rPr>
                <w:lang w:val="uk-UA"/>
              </w:rPr>
              <w:t>View</w:t>
            </w:r>
            <w:proofErr w:type="spellEnd"/>
            <w:r w:rsidRPr="005D4CBF">
              <w:rPr>
                <w:lang w:val="uk-UA"/>
              </w:rPr>
              <w:t xml:space="preserve"> </w:t>
            </w:r>
            <w:proofErr w:type="spellStart"/>
            <w:r w:rsidRPr="005D4CBF">
              <w:rPr>
                <w:lang w:val="uk-UA"/>
              </w:rPr>
              <w:t>Controller</w:t>
            </w:r>
            <w:proofErr w:type="spellEnd"/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D5D7C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8430C" w14:textId="146FAE82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564CB6A7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4956FF" w14:textId="5AEB626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4.7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C9B1A41" w14:textId="482B18D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 xml:space="preserve">Архітектурні моделі та </w:t>
            </w:r>
            <w:proofErr w:type="spellStart"/>
            <w:r w:rsidRPr="005D4CBF">
              <w:rPr>
                <w:lang w:val="uk-UA"/>
              </w:rPr>
              <w:t>патерни</w:t>
            </w:r>
            <w:proofErr w:type="spellEnd"/>
            <w:r w:rsidRPr="005D4CBF">
              <w:rPr>
                <w:lang w:val="uk-UA"/>
              </w:rPr>
              <w:t xml:space="preserve"> </w:t>
            </w:r>
            <w:proofErr w:type="spellStart"/>
            <w:r w:rsidRPr="005D4CBF">
              <w:rPr>
                <w:lang w:val="uk-UA"/>
              </w:rPr>
              <w:t>проєктування</w:t>
            </w:r>
            <w:proofErr w:type="spellEnd"/>
            <w:r w:rsidRPr="005D4CBF">
              <w:rPr>
                <w:lang w:val="uk-UA"/>
              </w:rPr>
              <w:t xml:space="preserve"> (</w:t>
            </w:r>
            <w:proofErr w:type="spellStart"/>
            <w:r w:rsidRPr="005D4CBF">
              <w:rPr>
                <w:lang w:val="uk-UA"/>
              </w:rPr>
              <w:t>Abstract</w:t>
            </w:r>
            <w:proofErr w:type="spellEnd"/>
            <w:r w:rsidRPr="005D4CBF">
              <w:rPr>
                <w:lang w:val="uk-UA"/>
              </w:rPr>
              <w:t xml:space="preserve"> </w:t>
            </w:r>
            <w:proofErr w:type="spellStart"/>
            <w:r w:rsidRPr="005D4CBF">
              <w:rPr>
                <w:lang w:val="uk-UA"/>
              </w:rPr>
              <w:t>Factory</w:t>
            </w:r>
            <w:proofErr w:type="spellEnd"/>
            <w:r w:rsidRPr="005D4CBF">
              <w:rPr>
                <w:lang w:val="uk-UA"/>
              </w:rPr>
              <w:t xml:space="preserve">, </w:t>
            </w:r>
            <w:proofErr w:type="spellStart"/>
            <w:r w:rsidRPr="005D4CBF">
              <w:rPr>
                <w:lang w:val="uk-UA"/>
              </w:rPr>
              <w:t>Facade</w:t>
            </w:r>
            <w:proofErr w:type="spellEnd"/>
            <w:r w:rsidRPr="005D4CBF">
              <w:rPr>
                <w:lang w:val="uk-UA"/>
              </w:rPr>
              <w:t xml:space="preserve">, </w:t>
            </w:r>
            <w:proofErr w:type="spellStart"/>
            <w:r w:rsidRPr="005D4CBF">
              <w:rPr>
                <w:lang w:val="uk-UA"/>
              </w:rPr>
              <w:t>Decorator</w:t>
            </w:r>
            <w:proofErr w:type="spellEnd"/>
            <w:r w:rsidRPr="005D4CBF">
              <w:rPr>
                <w:lang w:val="uk-UA"/>
              </w:rPr>
              <w:t xml:space="preserve">, </w:t>
            </w:r>
            <w:proofErr w:type="spellStart"/>
            <w:r w:rsidRPr="005D4CBF">
              <w:rPr>
                <w:lang w:val="uk-UA"/>
              </w:rPr>
              <w:t>Flyweight</w:t>
            </w:r>
            <w:proofErr w:type="spellEnd"/>
            <w:r w:rsidRPr="005D4CBF">
              <w:rPr>
                <w:lang w:val="uk-UA"/>
              </w:rPr>
              <w:t xml:space="preserve">, </w:t>
            </w:r>
            <w:proofErr w:type="spellStart"/>
            <w:r w:rsidRPr="005D4CBF">
              <w:rPr>
                <w:lang w:val="uk-UA"/>
              </w:rPr>
              <w:t>Visitor</w:t>
            </w:r>
            <w:proofErr w:type="spellEnd"/>
            <w:r w:rsidRPr="005D4CBF">
              <w:rPr>
                <w:lang w:val="uk-UA"/>
              </w:rPr>
              <w:t xml:space="preserve">, </w:t>
            </w:r>
            <w:proofErr w:type="spellStart"/>
            <w:r w:rsidRPr="005D4CBF">
              <w:rPr>
                <w:lang w:val="uk-UA"/>
              </w:rPr>
              <w:t>Observer</w:t>
            </w:r>
            <w:proofErr w:type="spellEnd"/>
            <w:r w:rsidRPr="005D4CBF">
              <w:rPr>
                <w:lang w:val="uk-UA"/>
              </w:rPr>
              <w:t xml:space="preserve">, </w:t>
            </w:r>
            <w:proofErr w:type="spellStart"/>
            <w:r w:rsidRPr="005D4CBF">
              <w:rPr>
                <w:lang w:val="uk-UA"/>
              </w:rPr>
              <w:t>Proxy,Strategy</w:t>
            </w:r>
            <w:proofErr w:type="spellEnd"/>
            <w:r w:rsidRPr="005D4CBF">
              <w:rPr>
                <w:lang w:val="uk-UA"/>
              </w:rPr>
              <w:t xml:space="preserve">, </w:t>
            </w:r>
            <w:proofErr w:type="spellStart"/>
            <w:r w:rsidRPr="005D4CBF">
              <w:rPr>
                <w:lang w:val="uk-UA"/>
              </w:rPr>
              <w:t>Chain</w:t>
            </w:r>
            <w:proofErr w:type="spellEnd"/>
            <w:r w:rsidRPr="005D4CBF">
              <w:rPr>
                <w:lang w:val="uk-UA"/>
              </w:rPr>
              <w:t xml:space="preserve"> </w:t>
            </w:r>
            <w:proofErr w:type="spellStart"/>
            <w:r w:rsidRPr="005D4CBF">
              <w:rPr>
                <w:lang w:val="uk-UA"/>
              </w:rPr>
              <w:t>of</w:t>
            </w:r>
            <w:proofErr w:type="spellEnd"/>
            <w:r w:rsidRPr="005D4CBF">
              <w:rPr>
                <w:lang w:val="uk-UA"/>
              </w:rPr>
              <w:t xml:space="preserve"> </w:t>
            </w:r>
            <w:proofErr w:type="spellStart"/>
            <w:r w:rsidRPr="005D4CBF">
              <w:rPr>
                <w:lang w:val="uk-UA"/>
              </w:rPr>
              <w:t>Responsibility</w:t>
            </w:r>
            <w:proofErr w:type="spellEnd"/>
            <w:r w:rsidRPr="005D4CBF">
              <w:rPr>
                <w:lang w:val="uk-UA"/>
              </w:rPr>
              <w:t>)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AEA22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04EEE0" w14:textId="2965ED3E" w:rsidR="0033634E" w:rsidRPr="005D4CBF" w:rsidRDefault="005668CA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0BE9CC9C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70339B" w14:textId="7BD6BCF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5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478A352" w14:textId="38642B52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Реалізація програмного забезпечення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1E2FEC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212DE0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708219C1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17EB9" w14:textId="6F254D2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5.1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6B7652E" w14:textId="733BA83A" w:rsidR="0033634E" w:rsidRPr="005D4CBF" w:rsidRDefault="0033634E" w:rsidP="00D845D2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 xml:space="preserve">Вимоги до оформлення коду: стиль, розбиття на структуровані одиниці, найменування змінних, класів, об’єктів </w:t>
            </w:r>
            <w:r w:rsidR="00D845D2" w:rsidRPr="005D4CBF">
              <w:rPr>
                <w:lang w:val="uk-UA"/>
              </w:rPr>
              <w:t>тощо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19E14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0A5595" w14:textId="42FC1188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5FD339F1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B0AD4" w14:textId="07A00E1C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5.2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2EB35C3" w14:textId="057F96CE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>Засоби автоматичної ґенерації програмного коду на основі трансформацій UML-модель – код ООП-мов</w:t>
            </w:r>
            <w:r w:rsidR="002F3868" w:rsidRPr="005D4CBF">
              <w:rPr>
                <w:lang w:val="uk-UA"/>
              </w:rPr>
              <w:t xml:space="preserve">ою, </w:t>
            </w:r>
            <w:r w:rsidRPr="005D4CBF">
              <w:rPr>
                <w:lang w:val="uk-UA"/>
              </w:rPr>
              <w:t>повторн</w:t>
            </w:r>
            <w:r w:rsidR="002F3868" w:rsidRPr="005D4CBF">
              <w:rPr>
                <w:lang w:val="uk-UA"/>
              </w:rPr>
              <w:t>е в</w:t>
            </w:r>
            <w:r w:rsidR="00D845D2" w:rsidRPr="005D4CBF">
              <w:rPr>
                <w:lang w:val="uk-UA"/>
              </w:rPr>
              <w:t>икористання коду ПЗ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A765E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1BF002" w14:textId="61B37650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7E00D346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094AF8" w14:textId="0E305F7C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5.3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18DE0C4" w14:textId="1EFA4A4F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>Налагодження: Точки зупинки (</w:t>
            </w:r>
            <w:proofErr w:type="spellStart"/>
            <w:r w:rsidRPr="005D4CBF">
              <w:rPr>
                <w:lang w:val="uk-UA"/>
              </w:rPr>
              <w:t>Breakpoints</w:t>
            </w:r>
            <w:proofErr w:type="spellEnd"/>
            <w:r w:rsidRPr="005D4CBF">
              <w:rPr>
                <w:lang w:val="uk-UA"/>
              </w:rPr>
              <w:t>), Спостереження за змінними (</w:t>
            </w:r>
            <w:proofErr w:type="spellStart"/>
            <w:r w:rsidRPr="005D4CBF">
              <w:rPr>
                <w:lang w:val="uk-UA"/>
              </w:rPr>
              <w:t>Variable</w:t>
            </w:r>
            <w:proofErr w:type="spellEnd"/>
            <w:r w:rsidRPr="005D4CBF">
              <w:rPr>
                <w:lang w:val="uk-UA"/>
              </w:rPr>
              <w:t xml:space="preserve"> </w:t>
            </w:r>
            <w:proofErr w:type="spellStart"/>
            <w:r w:rsidRPr="005D4CBF">
              <w:rPr>
                <w:lang w:val="uk-UA"/>
              </w:rPr>
              <w:t>Watch</w:t>
            </w:r>
            <w:proofErr w:type="spellEnd"/>
            <w:r w:rsidRPr="005D4CBF">
              <w:rPr>
                <w:lang w:val="uk-UA"/>
              </w:rPr>
              <w:t>), Виведення на консоль (</w:t>
            </w:r>
            <w:proofErr w:type="spellStart"/>
            <w:r w:rsidRPr="005D4CBF">
              <w:rPr>
                <w:lang w:val="uk-UA"/>
              </w:rPr>
              <w:t>Console</w:t>
            </w:r>
            <w:proofErr w:type="spellEnd"/>
            <w:r w:rsidRPr="005D4CBF">
              <w:rPr>
                <w:lang w:val="uk-UA"/>
              </w:rPr>
              <w:t xml:space="preserve"> </w:t>
            </w:r>
            <w:proofErr w:type="spellStart"/>
            <w:r w:rsidRPr="005D4CBF">
              <w:rPr>
                <w:lang w:val="uk-UA"/>
              </w:rPr>
              <w:t>Output</w:t>
            </w:r>
            <w:proofErr w:type="spellEnd"/>
            <w:r w:rsidRPr="005D4CBF">
              <w:rPr>
                <w:lang w:val="uk-UA"/>
              </w:rPr>
              <w:t xml:space="preserve">), </w:t>
            </w:r>
            <w:proofErr w:type="spellStart"/>
            <w:r w:rsidR="002F3868" w:rsidRPr="005D4CBF">
              <w:rPr>
                <w:lang w:val="uk-UA"/>
              </w:rPr>
              <w:t>Налагоджувач</w:t>
            </w:r>
            <w:proofErr w:type="spellEnd"/>
            <w:r w:rsidRPr="005D4CBF">
              <w:rPr>
                <w:lang w:val="uk-UA"/>
              </w:rPr>
              <w:t xml:space="preserve"> (</w:t>
            </w:r>
            <w:proofErr w:type="spellStart"/>
            <w:r w:rsidRPr="005D4CBF">
              <w:rPr>
                <w:lang w:val="uk-UA"/>
              </w:rPr>
              <w:t>Debugger</w:t>
            </w:r>
            <w:proofErr w:type="spellEnd"/>
            <w:r w:rsidRPr="005D4CBF">
              <w:rPr>
                <w:lang w:val="uk-UA"/>
              </w:rPr>
              <w:t>), Аналізатори коду (</w:t>
            </w:r>
            <w:proofErr w:type="spellStart"/>
            <w:r w:rsidRPr="005D4CBF">
              <w:rPr>
                <w:lang w:val="uk-UA"/>
              </w:rPr>
              <w:t>Code</w:t>
            </w:r>
            <w:proofErr w:type="spellEnd"/>
            <w:r w:rsidRPr="005D4CBF">
              <w:rPr>
                <w:lang w:val="uk-UA"/>
              </w:rPr>
              <w:t xml:space="preserve"> </w:t>
            </w:r>
            <w:proofErr w:type="spellStart"/>
            <w:r w:rsidRPr="005D4CBF">
              <w:rPr>
                <w:lang w:val="uk-UA"/>
              </w:rPr>
              <w:t>Analyzers</w:t>
            </w:r>
            <w:proofErr w:type="spellEnd"/>
            <w:r w:rsidRPr="005D4CBF">
              <w:rPr>
                <w:lang w:val="uk-UA"/>
              </w:rPr>
              <w:t>)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F47C6C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5FE13" w14:textId="0B38DF6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344FB7EC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2B9982" w14:textId="563FFA5C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5.4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4ACDEF9" w14:textId="4F088B2E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>Керування конфігурацією програмного забезпечення та контроль версій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2F2FD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60A967" w14:textId="7DADA68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09FE2CEE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7AEF81" w14:textId="60F46652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5.5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C42E17C" w14:textId="15D038FB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>Постійна інтеграція/постійне впровадження (</w:t>
            </w:r>
            <w:proofErr w:type="spellStart"/>
            <w:r w:rsidRPr="005D4CBF">
              <w:rPr>
                <w:lang w:val="uk-UA"/>
              </w:rPr>
              <w:t>Continuous</w:t>
            </w:r>
            <w:proofErr w:type="spellEnd"/>
            <w:r w:rsidRPr="005D4CBF">
              <w:rPr>
                <w:lang w:val="uk-UA"/>
              </w:rPr>
              <w:t xml:space="preserve"> </w:t>
            </w:r>
            <w:proofErr w:type="spellStart"/>
            <w:r w:rsidRPr="005D4CBF">
              <w:rPr>
                <w:lang w:val="uk-UA"/>
              </w:rPr>
              <w:t>Integration</w:t>
            </w:r>
            <w:proofErr w:type="spellEnd"/>
            <w:r w:rsidRPr="005D4CBF">
              <w:rPr>
                <w:lang w:val="uk-UA"/>
              </w:rPr>
              <w:t>/</w:t>
            </w:r>
            <w:proofErr w:type="spellStart"/>
            <w:r w:rsidRPr="005D4CBF">
              <w:rPr>
                <w:lang w:val="uk-UA"/>
              </w:rPr>
              <w:t>Continuous</w:t>
            </w:r>
            <w:proofErr w:type="spellEnd"/>
            <w:r w:rsidRPr="005D4CBF">
              <w:rPr>
                <w:lang w:val="uk-UA"/>
              </w:rPr>
              <w:t xml:space="preserve"> </w:t>
            </w:r>
            <w:proofErr w:type="spellStart"/>
            <w:r w:rsidRPr="005D4CBF">
              <w:rPr>
                <w:lang w:val="uk-UA"/>
              </w:rPr>
              <w:t>Delivery</w:t>
            </w:r>
            <w:proofErr w:type="spellEnd"/>
            <w:r w:rsidRPr="005D4CBF">
              <w:rPr>
                <w:lang w:val="uk-UA"/>
              </w:rPr>
              <w:t>)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D11FAC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B8EA38" w14:textId="4A591DB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34D5A615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E9C600" w14:textId="5BD80F0D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6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85DB45D" w14:textId="7026C3C8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 xml:space="preserve">Забезпечення якості: тестування, верифікація, </w:t>
            </w:r>
            <w:proofErr w:type="spellStart"/>
            <w:r w:rsidRPr="005D4CBF">
              <w:rPr>
                <w:b/>
                <w:bCs/>
                <w:lang w:val="uk-UA"/>
              </w:rPr>
              <w:t>валідація</w:t>
            </w:r>
            <w:proofErr w:type="spellEnd"/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DCF668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E5A41B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2B8A7686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A4B248" w14:textId="72A9872C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6.1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7587050" w14:textId="1A31BE41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 xml:space="preserve">Призначення, спільне та відмінності процесів тестування, верифікації, </w:t>
            </w:r>
            <w:proofErr w:type="spellStart"/>
            <w:r w:rsidRPr="005D4CBF">
              <w:rPr>
                <w:lang w:val="uk-UA"/>
              </w:rPr>
              <w:t>валідації</w:t>
            </w:r>
            <w:proofErr w:type="spellEnd"/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98613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F97F04" w14:textId="6CB8DF20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73EECE36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297BC8" w14:textId="3F915C5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6.2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C7E7102" w14:textId="015C7AFD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 xml:space="preserve">Види тестів: модульні, інтеграційні, регресійні, системні, </w:t>
            </w:r>
            <w:proofErr w:type="spellStart"/>
            <w:r w:rsidRPr="005D4CBF">
              <w:rPr>
                <w:lang w:val="uk-UA"/>
              </w:rPr>
              <w:t>валідаційні</w:t>
            </w:r>
            <w:proofErr w:type="spellEnd"/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C25343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00FCCB" w14:textId="59153F52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6B4A7D87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A8F53A" w14:textId="15537FC6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6.3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DD48B50" w14:textId="5C6FD6A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 xml:space="preserve">Тестування </w:t>
            </w:r>
            <w:r w:rsidR="00D845D2" w:rsidRPr="005D4CBF">
              <w:rPr>
                <w:lang w:val="uk-UA"/>
              </w:rPr>
              <w:t>методами білої та чорної скрині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F13C5A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A51CB1" w14:textId="1E4060E0" w:rsidR="0033634E" w:rsidRPr="005D4CBF" w:rsidRDefault="002E763F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3CC143CF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57654A" w14:textId="669970B6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6.4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ED5AA6A" w14:textId="5ED08B3F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>Розробка через тестування (</w:t>
            </w:r>
            <w:proofErr w:type="spellStart"/>
            <w:r w:rsidRPr="005D4CBF">
              <w:rPr>
                <w:lang w:val="uk-UA"/>
              </w:rPr>
              <w:t>Test-driven</w:t>
            </w:r>
            <w:proofErr w:type="spellEnd"/>
            <w:r w:rsidRPr="005D4CBF">
              <w:rPr>
                <w:lang w:val="uk-UA"/>
              </w:rPr>
              <w:t xml:space="preserve"> </w:t>
            </w:r>
            <w:proofErr w:type="spellStart"/>
            <w:r w:rsidRPr="005D4CBF">
              <w:rPr>
                <w:lang w:val="uk-UA"/>
              </w:rPr>
              <w:t>development</w:t>
            </w:r>
            <w:proofErr w:type="spellEnd"/>
            <w:r w:rsidRPr="005D4CBF">
              <w:rPr>
                <w:lang w:val="uk-UA"/>
              </w:rPr>
              <w:t>)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778E0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E51772" w14:textId="3FE7858A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3819F774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84D258" w14:textId="57590FB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6.5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F86626C" w14:textId="7B669B86" w:rsidR="0033634E" w:rsidRPr="005D4CBF" w:rsidRDefault="0033634E" w:rsidP="00D845D2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 xml:space="preserve">Додаткові техніки верифікації та </w:t>
            </w:r>
            <w:proofErr w:type="spellStart"/>
            <w:r w:rsidRPr="005D4CBF">
              <w:rPr>
                <w:lang w:val="uk-UA"/>
              </w:rPr>
              <w:t>валідації</w:t>
            </w:r>
            <w:proofErr w:type="spellEnd"/>
            <w:r w:rsidRPr="005D4CBF">
              <w:rPr>
                <w:lang w:val="uk-UA"/>
              </w:rPr>
              <w:t xml:space="preserve">: інспекція коду, перевірка на відповідність стандартам </w:t>
            </w:r>
            <w:r w:rsidR="00D845D2" w:rsidRPr="005D4CBF">
              <w:rPr>
                <w:lang w:val="uk-UA"/>
              </w:rPr>
              <w:t>і</w:t>
            </w:r>
            <w:r w:rsidRPr="005D4CBF">
              <w:rPr>
                <w:lang w:val="uk-UA"/>
              </w:rPr>
              <w:t xml:space="preserve"> вимогам, оцін</w:t>
            </w:r>
            <w:r w:rsidR="00D845D2" w:rsidRPr="005D4CBF">
              <w:rPr>
                <w:lang w:val="uk-UA"/>
              </w:rPr>
              <w:t>ювання</w:t>
            </w:r>
            <w:r w:rsidRPr="005D4CBF">
              <w:rPr>
                <w:lang w:val="uk-UA"/>
              </w:rPr>
              <w:t xml:space="preserve"> зручності використання та користувацького досвіду, перевірка продуктивності та масштабованості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7A901E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7A24A" w14:textId="5A61F830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1890360A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F4D1FA" w14:textId="6A8B385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7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6285540" w14:textId="7A8333E5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 xml:space="preserve">Командна робота, підходи </w:t>
            </w:r>
            <w:r w:rsidR="00D845D2" w:rsidRPr="005D4CBF">
              <w:rPr>
                <w:b/>
                <w:bCs/>
                <w:lang w:val="uk-UA"/>
              </w:rPr>
              <w:t xml:space="preserve">до </w:t>
            </w:r>
            <w:r w:rsidRPr="005D4CBF">
              <w:rPr>
                <w:b/>
                <w:bCs/>
                <w:lang w:val="uk-UA"/>
              </w:rPr>
              <w:t xml:space="preserve">розробки </w:t>
            </w:r>
            <w:r w:rsidR="002E763F" w:rsidRPr="005D4CBF">
              <w:rPr>
                <w:b/>
                <w:bCs/>
                <w:lang w:val="uk-UA"/>
              </w:rPr>
              <w:t>програмного забезпечення (</w:t>
            </w:r>
            <w:r w:rsidRPr="005D4CBF">
              <w:rPr>
                <w:b/>
                <w:bCs/>
                <w:lang w:val="uk-UA"/>
              </w:rPr>
              <w:t>ПЗ</w:t>
            </w:r>
            <w:r w:rsidR="002E763F" w:rsidRPr="005D4CBF">
              <w:rPr>
                <w:b/>
                <w:bCs/>
                <w:lang w:val="uk-UA"/>
              </w:rPr>
              <w:t>)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B6951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E425F0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78AC81B8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1C1F3" w14:textId="6E4C4302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7.1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F0A49AB" w14:textId="6CE7F9B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 xml:space="preserve">Класичні моделі розробки ПЗ: </w:t>
            </w:r>
            <w:proofErr w:type="spellStart"/>
            <w:r w:rsidRPr="005D4CBF">
              <w:rPr>
                <w:lang w:val="uk-UA"/>
              </w:rPr>
              <w:t>каскадно-водопадна</w:t>
            </w:r>
            <w:proofErr w:type="spellEnd"/>
            <w:r w:rsidRPr="005D4CBF">
              <w:rPr>
                <w:lang w:val="uk-UA"/>
              </w:rPr>
              <w:t xml:space="preserve">, ітераційна, </w:t>
            </w:r>
            <w:proofErr w:type="spellStart"/>
            <w:r w:rsidRPr="005D4CBF">
              <w:rPr>
                <w:lang w:val="uk-UA"/>
              </w:rPr>
              <w:t>інкрементна</w:t>
            </w:r>
            <w:proofErr w:type="spellEnd"/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B8D60C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F87BA7" w14:textId="0BA01A0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0610C245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2DE4B" w14:textId="4B6E412D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lastRenderedPageBreak/>
              <w:t>4.7.2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946B332" w14:textId="1C039538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>Промислові технології розробки. RUP- уніфікований підхід, керований варіантами використання, архітектурно-центров</w:t>
            </w:r>
            <w:r w:rsidR="00D845D2" w:rsidRPr="005D4CBF">
              <w:rPr>
                <w:lang w:val="uk-UA"/>
              </w:rPr>
              <w:t xml:space="preserve">аний, ітераційний, </w:t>
            </w:r>
            <w:proofErr w:type="spellStart"/>
            <w:r w:rsidR="00D845D2" w:rsidRPr="005D4CBF">
              <w:rPr>
                <w:lang w:val="uk-UA"/>
              </w:rPr>
              <w:t>інкрементний</w:t>
            </w:r>
            <w:proofErr w:type="spellEnd"/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5557BD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13A794" w14:textId="20148180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2A9729CD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2A807F" w14:textId="7702D31C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7.3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5908B90" w14:textId="70CDAF0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>Ролі та обов'язки у програмній команді, переваги командної роботи, ризики та складність такої співпраці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46DDDF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A5D3A" w14:textId="59C336AB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18675105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93213" w14:textId="6E9A6E1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7.4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D82B6D4" w14:textId="1DC0E535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 xml:space="preserve">Технології гнучкої розробки ПЗ та їх особливості: </w:t>
            </w:r>
            <w:proofErr w:type="spellStart"/>
            <w:r w:rsidRPr="005D4CBF">
              <w:rPr>
                <w:lang w:val="uk-UA"/>
              </w:rPr>
              <w:t>Agile</w:t>
            </w:r>
            <w:proofErr w:type="spellEnd"/>
            <w:r w:rsidRPr="005D4CBF">
              <w:rPr>
                <w:lang w:val="uk-UA"/>
              </w:rPr>
              <w:t xml:space="preserve">, </w:t>
            </w:r>
            <w:proofErr w:type="spellStart"/>
            <w:r w:rsidRPr="005D4CBF">
              <w:rPr>
                <w:lang w:val="uk-UA"/>
              </w:rPr>
              <w:t>Scrum</w:t>
            </w:r>
            <w:proofErr w:type="spellEnd"/>
            <w:r w:rsidRPr="005D4CBF">
              <w:rPr>
                <w:lang w:val="uk-UA"/>
              </w:rPr>
              <w:t xml:space="preserve">, </w:t>
            </w:r>
            <w:proofErr w:type="spellStart"/>
            <w:r w:rsidRPr="005D4CBF">
              <w:rPr>
                <w:lang w:val="uk-UA"/>
              </w:rPr>
              <w:t>Extreme</w:t>
            </w:r>
            <w:proofErr w:type="spellEnd"/>
            <w:r w:rsidRPr="005D4CBF">
              <w:rPr>
                <w:lang w:val="uk-UA"/>
              </w:rPr>
              <w:t xml:space="preserve"> </w:t>
            </w:r>
            <w:proofErr w:type="spellStart"/>
            <w:r w:rsidRPr="005D4CBF">
              <w:rPr>
                <w:lang w:val="uk-UA"/>
              </w:rPr>
              <w:t>Programming</w:t>
            </w:r>
            <w:proofErr w:type="spellEnd"/>
            <w:r w:rsidRPr="005D4CBF">
              <w:rPr>
                <w:lang w:val="uk-UA"/>
              </w:rPr>
              <w:t xml:space="preserve"> (XP), </w:t>
            </w:r>
            <w:proofErr w:type="spellStart"/>
            <w:r w:rsidRPr="005D4CBF">
              <w:rPr>
                <w:lang w:val="uk-UA"/>
              </w:rPr>
              <w:t>Kanban</w:t>
            </w:r>
            <w:proofErr w:type="spellEnd"/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ACCF24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934FBF" w14:textId="5F438900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375FE32B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FDAB5E" w14:textId="4A678B2F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4.7.5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5A404E0" w14:textId="0C25DC5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 xml:space="preserve">Моделі керування командною роботою (на основі UML діаграм </w:t>
            </w:r>
            <w:proofErr w:type="spellStart"/>
            <w:r w:rsidRPr="005D4CBF">
              <w:rPr>
                <w:lang w:val="uk-UA"/>
              </w:rPr>
              <w:t>Ґанта</w:t>
            </w:r>
            <w:proofErr w:type="spellEnd"/>
            <w:r w:rsidRPr="005D4CBF">
              <w:rPr>
                <w:lang w:val="uk-UA"/>
              </w:rPr>
              <w:t xml:space="preserve"> і Перта)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5BC30B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564347" w14:textId="735236EA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5BF11C4A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11083C" w14:textId="6F198FD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5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75B7B1" w14:textId="628CCDD6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 xml:space="preserve">КІБЕРБЕЗПЕКА ТА ЗАХИСТ ІНФОРМАЦІЇ  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14EF99" w14:textId="4623CD13" w:rsidR="0033634E" w:rsidRPr="005D4CBF" w:rsidRDefault="00A013A6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9</w:t>
            </w: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388271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329FFF6E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49FC0E" w14:textId="2C6A27A1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5.1.</w:t>
            </w:r>
          </w:p>
        </w:tc>
        <w:tc>
          <w:tcPr>
            <w:tcW w:w="53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B577975" w14:textId="6186A82B" w:rsidR="0033634E" w:rsidRPr="005D4CBF" w:rsidRDefault="00D845D2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 xml:space="preserve">Основи </w:t>
            </w:r>
            <w:proofErr w:type="spellStart"/>
            <w:r w:rsidRPr="005D4CBF">
              <w:rPr>
                <w:b/>
                <w:bCs/>
                <w:lang w:val="uk-UA"/>
              </w:rPr>
              <w:t>кібербезпеки</w:t>
            </w:r>
            <w:proofErr w:type="spellEnd"/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DB4536" w14:textId="667F2D1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FAFBF0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291A9185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8A812F" w14:textId="45066E5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5.1.1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E8A915B" w14:textId="23D95DF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>Поняття кіберпрос</w:t>
            </w:r>
            <w:r w:rsidR="00D845D2" w:rsidRPr="005D4CBF">
              <w:rPr>
                <w:lang w:val="uk-UA"/>
              </w:rPr>
              <w:t>тору та інформаційного простору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7537C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4A869A" w14:textId="4AC2D26E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А</w:t>
            </w:r>
          </w:p>
        </w:tc>
      </w:tr>
      <w:tr w:rsidR="005D4CBF" w:rsidRPr="005D4CBF" w14:paraId="23FE044A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67AD1B" w14:textId="2189F73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5.1.2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B688F26" w14:textId="6B5A3BE8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>Інформ</w:t>
            </w:r>
            <w:r w:rsidR="002E763F" w:rsidRPr="005D4CBF">
              <w:rPr>
                <w:lang w:val="uk-UA"/>
              </w:rPr>
              <w:t xml:space="preserve">аційна </w:t>
            </w:r>
            <w:r w:rsidRPr="005D4CBF">
              <w:rPr>
                <w:lang w:val="uk-UA"/>
              </w:rPr>
              <w:t>безпека як сфера нац</w:t>
            </w:r>
            <w:r w:rsidR="002E763F" w:rsidRPr="005D4CBF">
              <w:rPr>
                <w:lang w:val="uk-UA"/>
              </w:rPr>
              <w:t>іональної</w:t>
            </w:r>
            <w:r w:rsidRPr="005D4CBF">
              <w:rPr>
                <w:lang w:val="uk-UA"/>
              </w:rPr>
              <w:t xml:space="preserve"> безпеки Укра</w:t>
            </w:r>
            <w:r w:rsidR="002E763F" w:rsidRPr="005D4CBF">
              <w:rPr>
                <w:lang w:val="uk-UA"/>
              </w:rPr>
              <w:t>ї</w:t>
            </w:r>
            <w:r w:rsidR="00D845D2" w:rsidRPr="005D4CBF">
              <w:rPr>
                <w:lang w:val="uk-UA"/>
              </w:rPr>
              <w:t>ни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4849F8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4A8C89" w14:textId="0F29B82D" w:rsidR="0033634E" w:rsidRPr="005D4CBF" w:rsidRDefault="002E763F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7B399C58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4B3446" w14:textId="287B192A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5.1.3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C216D05" w14:textId="7E175A2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 xml:space="preserve">Поняття </w:t>
            </w:r>
            <w:proofErr w:type="spellStart"/>
            <w:r w:rsidRPr="005D4CBF">
              <w:rPr>
                <w:lang w:val="uk-UA"/>
              </w:rPr>
              <w:t>кібербезпеки</w:t>
            </w:r>
            <w:proofErr w:type="spellEnd"/>
            <w:r w:rsidRPr="005D4CBF">
              <w:rPr>
                <w:lang w:val="uk-UA"/>
              </w:rPr>
              <w:t>,</w:t>
            </w:r>
            <w:r w:rsidR="002E763F" w:rsidRPr="005D4CBF">
              <w:rPr>
                <w:lang w:val="uk-UA"/>
              </w:rPr>
              <w:t xml:space="preserve"> </w:t>
            </w:r>
            <w:r w:rsidRPr="005D4CBF">
              <w:rPr>
                <w:lang w:val="uk-UA"/>
              </w:rPr>
              <w:t xml:space="preserve">захисту інформації та </w:t>
            </w:r>
            <w:proofErr w:type="spellStart"/>
            <w:r w:rsidRPr="005D4CBF">
              <w:rPr>
                <w:lang w:val="uk-UA"/>
              </w:rPr>
              <w:t>кіберзахисту</w:t>
            </w:r>
            <w:proofErr w:type="spellEnd"/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041F1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8E65" w14:textId="0846AC8F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6F3B58D9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06B93F" w14:textId="3E1A5D32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5.1.4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8FD8B0A" w14:textId="7E0D3865" w:rsidR="0033634E" w:rsidRPr="005D4CBF" w:rsidRDefault="00D845D2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>Види захисту інформації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BE0B6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789D67" w14:textId="5361F561" w:rsidR="0033634E" w:rsidRPr="005D4CBF" w:rsidRDefault="002E763F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2D343399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9BF8D8" w14:textId="5778165B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5.1.5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BA64FC8" w14:textId="240FB63C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>Поняття конфіденці</w:t>
            </w:r>
            <w:r w:rsidR="00D845D2" w:rsidRPr="005D4CBF">
              <w:rPr>
                <w:lang w:val="uk-UA"/>
              </w:rPr>
              <w:t>йності, цілісності, доступності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F9946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B808BF" w14:textId="1C1CE6CF" w:rsidR="0033634E" w:rsidRPr="005D4CBF" w:rsidRDefault="002E763F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545C8FB9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B8267" w14:textId="256FAF18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5.1.6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E067EC3" w14:textId="5F59D1EF" w:rsidR="0033634E" w:rsidRPr="005D4CBF" w:rsidRDefault="00D845D2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 xml:space="preserve">Принципи </w:t>
            </w:r>
            <w:proofErr w:type="spellStart"/>
            <w:r w:rsidRPr="005D4CBF">
              <w:rPr>
                <w:lang w:val="uk-UA"/>
              </w:rPr>
              <w:t>кібербезпеки</w:t>
            </w:r>
            <w:proofErr w:type="spellEnd"/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39D468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968442" w14:textId="277C8496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А</w:t>
            </w:r>
          </w:p>
        </w:tc>
      </w:tr>
      <w:tr w:rsidR="005D4CBF" w:rsidRPr="005D4CBF" w14:paraId="7B66091A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0C5D82" w14:textId="40E0D0B2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5.2.</w:t>
            </w:r>
          </w:p>
        </w:tc>
        <w:tc>
          <w:tcPr>
            <w:tcW w:w="53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36C2987" w14:textId="541B2150" w:rsidR="0033634E" w:rsidRPr="005D4CBF" w:rsidRDefault="00D845D2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proofErr w:type="spellStart"/>
            <w:r w:rsidRPr="005D4CBF">
              <w:rPr>
                <w:b/>
                <w:bCs/>
                <w:lang w:val="uk-UA"/>
              </w:rPr>
              <w:t>Кіберзагрози</w:t>
            </w:r>
            <w:proofErr w:type="spellEnd"/>
            <w:r w:rsidRPr="005D4CBF">
              <w:rPr>
                <w:b/>
                <w:bCs/>
                <w:lang w:val="uk-UA"/>
              </w:rPr>
              <w:t xml:space="preserve"> та кібератаки</w:t>
            </w:r>
            <w:r w:rsidR="0033634E" w:rsidRPr="005D4CBF">
              <w:rPr>
                <w:b/>
                <w:bCs/>
                <w:lang w:val="uk-UA"/>
              </w:rPr>
              <w:t xml:space="preserve"> 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2100F" w14:textId="37F1A75E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AEFE7E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047A4700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435900" w14:textId="6C3B7ABF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5.2.1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3BA08DB" w14:textId="538BEC1D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>По</w:t>
            </w:r>
            <w:r w:rsidR="00D845D2" w:rsidRPr="005D4CBF">
              <w:rPr>
                <w:lang w:val="uk-UA"/>
              </w:rPr>
              <w:t>няття загроз, атак, вразливості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F26159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D581D" w14:textId="0BB3184E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А</w:t>
            </w:r>
          </w:p>
        </w:tc>
      </w:tr>
      <w:tr w:rsidR="005D4CBF" w:rsidRPr="005D4CBF" w14:paraId="3549AB8E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C1B32B" w14:textId="0D2BF998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5.2.2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C0353D0" w14:textId="79853788" w:rsidR="0033634E" w:rsidRPr="005D4CBF" w:rsidRDefault="00D845D2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>Класифікація загроз, атак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B30836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4EDB8E" w14:textId="70B8216E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56F07D70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E43DD" w14:textId="3511951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5.2.3.</w:t>
            </w:r>
          </w:p>
        </w:tc>
        <w:tc>
          <w:tcPr>
            <w:tcW w:w="53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E4E39C6" w14:textId="37FFF148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proofErr w:type="spellStart"/>
            <w:r w:rsidRPr="005D4CBF">
              <w:rPr>
                <w:lang w:val="uk-UA"/>
              </w:rPr>
              <w:t>Кіберзл</w:t>
            </w:r>
            <w:r w:rsidR="00D845D2" w:rsidRPr="005D4CBF">
              <w:rPr>
                <w:lang w:val="uk-UA"/>
              </w:rPr>
              <w:t>очини</w:t>
            </w:r>
            <w:proofErr w:type="spellEnd"/>
            <w:r w:rsidR="00D845D2" w:rsidRPr="005D4CBF">
              <w:rPr>
                <w:lang w:val="uk-UA"/>
              </w:rPr>
              <w:t xml:space="preserve">. </w:t>
            </w:r>
            <w:proofErr w:type="spellStart"/>
            <w:r w:rsidR="00D845D2" w:rsidRPr="005D4CBF">
              <w:rPr>
                <w:lang w:val="uk-UA"/>
              </w:rPr>
              <w:t>Кібервійна</w:t>
            </w:r>
            <w:proofErr w:type="spellEnd"/>
            <w:r w:rsidR="00D845D2" w:rsidRPr="005D4CBF">
              <w:rPr>
                <w:lang w:val="uk-UA"/>
              </w:rPr>
              <w:t xml:space="preserve">. </w:t>
            </w:r>
            <w:proofErr w:type="spellStart"/>
            <w:r w:rsidR="00D845D2" w:rsidRPr="005D4CBF">
              <w:rPr>
                <w:lang w:val="uk-UA"/>
              </w:rPr>
              <w:t>Кібероборона</w:t>
            </w:r>
            <w:proofErr w:type="spellEnd"/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B1527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376A29" w14:textId="214118EE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63FF9EA2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9B7F40" w14:textId="772251E8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5.2.4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36D8F7C" w14:textId="31A88F21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proofErr w:type="spellStart"/>
            <w:r w:rsidRPr="005D4CBF">
              <w:rPr>
                <w:lang w:val="uk-UA"/>
              </w:rPr>
              <w:t>Кібертерор</w:t>
            </w:r>
            <w:r w:rsidR="0006460B" w:rsidRPr="005D4CBF">
              <w:rPr>
                <w:lang w:val="uk-UA"/>
              </w:rPr>
              <w:t>и</w:t>
            </w:r>
            <w:r w:rsidR="00D845D2" w:rsidRPr="005D4CBF">
              <w:rPr>
                <w:lang w:val="uk-UA"/>
              </w:rPr>
              <w:t>зм</w:t>
            </w:r>
            <w:proofErr w:type="spellEnd"/>
            <w:r w:rsidR="00D845D2" w:rsidRPr="005D4CBF">
              <w:rPr>
                <w:lang w:val="uk-UA"/>
              </w:rPr>
              <w:t xml:space="preserve">. </w:t>
            </w:r>
            <w:proofErr w:type="spellStart"/>
            <w:r w:rsidR="00D845D2" w:rsidRPr="005D4CBF">
              <w:rPr>
                <w:lang w:val="uk-UA"/>
              </w:rPr>
              <w:t>Кіберрозвідка</w:t>
            </w:r>
            <w:proofErr w:type="spellEnd"/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63FF2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FEDB8" w14:textId="59662D6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099A8068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519F42" w14:textId="0AA4AFD8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5.2.5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57840A" w14:textId="310786D9" w:rsidR="0033634E" w:rsidRPr="005D4CBF" w:rsidRDefault="00D845D2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Модель порушника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713E0A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65C746" w14:textId="35517E2D" w:rsidR="0033634E" w:rsidRPr="005D4CBF" w:rsidRDefault="0006460B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064F52E6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615D4" w14:textId="2348016C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5.2.6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7045C6" w14:textId="737D5E92" w:rsidR="0033634E" w:rsidRPr="005D4CBF" w:rsidRDefault="0033634E" w:rsidP="00D845D2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Поняття</w:t>
            </w:r>
            <w:r w:rsidR="0006460B" w:rsidRPr="005D4CBF">
              <w:rPr>
                <w:lang w:val="uk-UA"/>
              </w:rPr>
              <w:t>,</w:t>
            </w:r>
            <w:r w:rsidRPr="005D4CBF">
              <w:rPr>
                <w:lang w:val="uk-UA"/>
              </w:rPr>
              <w:t xml:space="preserve"> сутність та основні за</w:t>
            </w:r>
            <w:r w:rsidR="00D845D2" w:rsidRPr="005D4CBF">
              <w:rPr>
                <w:lang w:val="uk-UA"/>
              </w:rPr>
              <w:t>вдання</w:t>
            </w:r>
            <w:r w:rsidRPr="005D4CBF">
              <w:rPr>
                <w:lang w:val="uk-UA"/>
              </w:rPr>
              <w:t xml:space="preserve"> комплек</w:t>
            </w:r>
            <w:r w:rsidR="00D845D2" w:rsidRPr="005D4CBF">
              <w:rPr>
                <w:lang w:val="uk-UA"/>
              </w:rPr>
              <w:t>сної системи захисту інформації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319C03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3B0C30" w14:textId="2E2A4A8F" w:rsidR="0033634E" w:rsidRPr="005D4CBF" w:rsidRDefault="0006460B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0795DF39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C7B3A4" w14:textId="5D820ED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5.3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43472A" w14:textId="0242452E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Безпека мережі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0DCCA9" w14:textId="4CAE9D16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711DED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749EB4A7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5E931" w14:textId="47CC30EA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5.3.1.</w:t>
            </w:r>
          </w:p>
        </w:tc>
        <w:tc>
          <w:tcPr>
            <w:tcW w:w="53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37FB033" w14:textId="7E64D0A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 xml:space="preserve">Поняття про </w:t>
            </w:r>
            <w:r w:rsidR="00D845D2" w:rsidRPr="005D4CBF">
              <w:rPr>
                <w:lang w:val="uk-UA"/>
              </w:rPr>
              <w:t>шкідливе програмне забезпечення</w:t>
            </w:r>
            <w:r w:rsidRPr="005D4CBF">
              <w:rPr>
                <w:lang w:val="uk-UA"/>
              </w:rPr>
              <w:t xml:space="preserve"> 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978599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ECF5CE" w14:textId="1DEBC2F3" w:rsidR="0033634E" w:rsidRPr="005D4CBF" w:rsidRDefault="0006460B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27291AEB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6AE3C7" w14:textId="0EDB3D1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5.3.1.1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EB134BD" w14:textId="231618F3" w:rsidR="0033634E" w:rsidRPr="005D4CBF" w:rsidRDefault="0033634E" w:rsidP="00D845D2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 xml:space="preserve">Поняття про шпигунські програми, </w:t>
            </w:r>
            <w:proofErr w:type="spellStart"/>
            <w:r w:rsidRPr="005D4CBF">
              <w:rPr>
                <w:lang w:val="uk-UA"/>
              </w:rPr>
              <w:t>фіш</w:t>
            </w:r>
            <w:r w:rsidR="00D845D2" w:rsidRPr="005D4CBF">
              <w:rPr>
                <w:lang w:val="uk-UA"/>
              </w:rPr>
              <w:t>и</w:t>
            </w:r>
            <w:r w:rsidRPr="005D4CBF">
              <w:rPr>
                <w:lang w:val="uk-UA"/>
              </w:rPr>
              <w:t>нг</w:t>
            </w:r>
            <w:proofErr w:type="spellEnd"/>
            <w:r w:rsidRPr="005D4CBF">
              <w:rPr>
                <w:lang w:val="uk-UA"/>
              </w:rPr>
              <w:t xml:space="preserve">, програми-вимагачі, </w:t>
            </w:r>
            <w:proofErr w:type="spellStart"/>
            <w:r w:rsidRPr="005D4CBF">
              <w:rPr>
                <w:lang w:val="uk-UA"/>
              </w:rPr>
              <w:t>DDoS</w:t>
            </w:r>
            <w:proofErr w:type="spellEnd"/>
            <w:r w:rsidRPr="005D4CBF">
              <w:rPr>
                <w:lang w:val="uk-UA"/>
              </w:rPr>
              <w:t>-атаки</w:t>
            </w:r>
            <w:r w:rsidR="0006460B" w:rsidRPr="005D4CBF">
              <w:rPr>
                <w:lang w:val="uk-UA"/>
              </w:rPr>
              <w:t>, соціальну інженерію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4122A2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DA70E1" w14:textId="271A0F9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0954E4AC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E89CAD" w14:textId="3182D770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5.3.2.</w:t>
            </w:r>
          </w:p>
        </w:tc>
        <w:tc>
          <w:tcPr>
            <w:tcW w:w="53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BCF4D9A" w14:textId="0EFD89A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>Спос</w:t>
            </w:r>
            <w:r w:rsidR="00D845D2" w:rsidRPr="005D4CBF">
              <w:rPr>
                <w:lang w:val="uk-UA"/>
              </w:rPr>
              <w:t>оби забезпечення безпеки мережі</w:t>
            </w:r>
            <w:r w:rsidRPr="005D4CBF">
              <w:rPr>
                <w:lang w:val="uk-UA"/>
              </w:rPr>
              <w:t xml:space="preserve"> 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E0BBA1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8AC930" w14:textId="701C8D60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500A3354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428DE1" w14:textId="2E2C4505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5.3.2.1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C49CBA1" w14:textId="70543CEB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>Поняття про брандмауери, контро</w:t>
            </w:r>
            <w:r w:rsidR="00D845D2" w:rsidRPr="005D4CBF">
              <w:rPr>
                <w:lang w:val="uk-UA"/>
              </w:rPr>
              <w:t>ль доступу, сегментацію мережі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159FA1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99A98D" w14:textId="01A9F4AF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А</w:t>
            </w:r>
          </w:p>
        </w:tc>
      </w:tr>
      <w:tr w:rsidR="005D4CBF" w:rsidRPr="005D4CBF" w14:paraId="0B9D3678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284180" w14:textId="21750D3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lastRenderedPageBreak/>
              <w:t>5.3.2.2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65BA18" w14:textId="499937A6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Системи виявл</w:t>
            </w:r>
            <w:r w:rsidR="00D845D2" w:rsidRPr="005D4CBF">
              <w:rPr>
                <w:lang w:val="uk-UA"/>
              </w:rPr>
              <w:t>ення та запобігання вторгненням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A10874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CE2CE6" w14:textId="5BD20FBA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А</w:t>
            </w:r>
          </w:p>
        </w:tc>
      </w:tr>
      <w:tr w:rsidR="005D4CBF" w:rsidRPr="005D4CBF" w14:paraId="6D376F77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9C1B80" w14:textId="2BA4B96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5.3.3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D7B09A" w14:textId="0397639B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Процедури ідентифікації, автентифікації, </w:t>
            </w:r>
            <w:r w:rsidR="00D845D2" w:rsidRPr="005D4CBF">
              <w:rPr>
                <w:lang w:val="uk-UA"/>
              </w:rPr>
              <w:t>авторизації користувачів мережі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9ED924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FD01B7" w14:textId="69696AA0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6B1F8C71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79BB01" w14:textId="21778361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5.3.3.1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7E52A" w14:textId="3F28E6E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Поняття процедур ідентифікації, автентифікації та автор</w:t>
            </w:r>
            <w:r w:rsidR="0006460B" w:rsidRPr="005D4CBF">
              <w:rPr>
                <w:lang w:val="uk-UA"/>
              </w:rPr>
              <w:t>и</w:t>
            </w:r>
            <w:r w:rsidRPr="005D4CBF">
              <w:rPr>
                <w:lang w:val="uk-UA"/>
              </w:rPr>
              <w:t>зації кор</w:t>
            </w:r>
            <w:r w:rsidR="00D845D2" w:rsidRPr="005D4CBF">
              <w:rPr>
                <w:lang w:val="uk-UA"/>
              </w:rPr>
              <w:t>истувача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EF40E5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9535A" w14:textId="22183476" w:rsidR="0033634E" w:rsidRPr="005D4CBF" w:rsidRDefault="0006460B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5F944399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9C892B" w14:textId="12A9A366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5.3.3.2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7187A" w14:textId="29264709" w:rsidR="0033634E" w:rsidRPr="005D4CBF" w:rsidRDefault="0033634E" w:rsidP="0021024A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иди ідентифікації, автентифікації та автор</w:t>
            </w:r>
            <w:r w:rsidR="0021024A" w:rsidRPr="005D4CBF">
              <w:rPr>
                <w:lang w:val="uk-UA"/>
              </w:rPr>
              <w:t>и</w:t>
            </w:r>
            <w:r w:rsidRPr="005D4CBF">
              <w:rPr>
                <w:lang w:val="uk-UA"/>
              </w:rPr>
              <w:t xml:space="preserve">зації  </w:t>
            </w:r>
            <w:r w:rsidR="0021024A" w:rsidRPr="005D4CBF">
              <w:rPr>
                <w:lang w:val="uk-UA"/>
              </w:rPr>
              <w:t>користувача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82E2B5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3FD9D3" w14:textId="67620C26" w:rsidR="0033634E" w:rsidRPr="005D4CBF" w:rsidRDefault="0006460B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423A306F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6ED37" w14:textId="1EB5F1E1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5.4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D74B0B" w14:textId="157DC743" w:rsidR="0033634E" w:rsidRPr="005D4CBF" w:rsidRDefault="0033634E" w:rsidP="0033634E">
            <w:pPr>
              <w:tabs>
                <w:tab w:val="left" w:pos="940"/>
              </w:tabs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Крип</w:t>
            </w:r>
            <w:r w:rsidR="0021024A" w:rsidRPr="005D4CBF">
              <w:rPr>
                <w:b/>
                <w:bCs/>
                <w:lang w:val="uk-UA"/>
              </w:rPr>
              <w:t>тографічні методи захисту даних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66CCC7" w14:textId="61CD29F6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CA916F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419888C0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EAB1CA" w14:textId="48345C28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5.4.1.</w:t>
            </w:r>
          </w:p>
        </w:tc>
        <w:tc>
          <w:tcPr>
            <w:tcW w:w="53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9B3694C" w14:textId="7A20DAEF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Класифікація методів криптограф</w:t>
            </w:r>
            <w:r w:rsidR="0021024A" w:rsidRPr="005D4CBF">
              <w:rPr>
                <w:lang w:val="uk-UA"/>
              </w:rPr>
              <w:t>ічного захисту за призначенням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B7D6B" w14:textId="06594508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778F7" w14:textId="6374B62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А</w:t>
            </w:r>
          </w:p>
        </w:tc>
      </w:tr>
      <w:tr w:rsidR="005D4CBF" w:rsidRPr="005D4CBF" w14:paraId="1CA3CB12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72B0C9" w14:textId="73A28445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5.4.2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CF4FBD0" w14:textId="04F49C3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lang w:val="uk-UA"/>
              </w:rPr>
              <w:t xml:space="preserve">Сутність криптографії, </w:t>
            </w:r>
            <w:proofErr w:type="spellStart"/>
            <w:r w:rsidRPr="005D4CBF">
              <w:rPr>
                <w:lang w:val="uk-UA"/>
              </w:rPr>
              <w:t>криптології</w:t>
            </w:r>
            <w:proofErr w:type="spellEnd"/>
            <w:r w:rsidRPr="005D4CBF">
              <w:rPr>
                <w:lang w:val="uk-UA"/>
              </w:rPr>
              <w:t xml:space="preserve">, </w:t>
            </w:r>
            <w:proofErr w:type="spellStart"/>
            <w:r w:rsidRPr="005D4CBF">
              <w:rPr>
                <w:lang w:val="uk-UA"/>
              </w:rPr>
              <w:t>сте</w:t>
            </w:r>
            <w:r w:rsidR="0021024A" w:rsidRPr="005D4CBF">
              <w:rPr>
                <w:lang w:val="uk-UA"/>
              </w:rPr>
              <w:t>ганографії</w:t>
            </w:r>
            <w:proofErr w:type="spellEnd"/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6D50DF" w14:textId="29B9EACC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C47405" w14:textId="1387578D" w:rsidR="0033634E" w:rsidRPr="005D4CBF" w:rsidRDefault="0006460B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042AD23A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F3FB85" w14:textId="43AFD13F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5.4.3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509F5" w14:textId="787BFBC5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Поняття м</w:t>
            </w:r>
            <w:r w:rsidR="0021024A" w:rsidRPr="005D4CBF">
              <w:rPr>
                <w:lang w:val="uk-UA"/>
              </w:rPr>
              <w:t>оделі симетричної криптосистеми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C0ABD" w14:textId="5C715200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14F5EA" w14:textId="4B77A9D7" w:rsidR="0033634E" w:rsidRPr="005D4CBF" w:rsidRDefault="0006460B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518DE4DA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DBCA9E" w14:textId="5B7234C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5.4.4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F8F048" w14:textId="41408E3E" w:rsidR="0033634E" w:rsidRPr="005D4CBF" w:rsidRDefault="0033634E" w:rsidP="004754B1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Шифри перестановки (шифр перестановки за ключем), шифр простої заміни (шифр Цезаря), шифр складної заміни (шифр </w:t>
            </w:r>
            <w:proofErr w:type="spellStart"/>
            <w:r w:rsidRPr="005D4CBF">
              <w:rPr>
                <w:lang w:val="uk-UA"/>
              </w:rPr>
              <w:t>Віженера</w:t>
            </w:r>
            <w:proofErr w:type="spellEnd"/>
            <w:r w:rsidRPr="005D4CBF">
              <w:rPr>
                <w:lang w:val="uk-UA"/>
              </w:rPr>
              <w:t>)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26CEAE" w14:textId="0263A531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3987D" w14:textId="252BF4AE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786891E6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B7331A" w14:textId="3EF500EA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5.4.5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02266" w14:textId="2D3BBB2F" w:rsidR="0033634E" w:rsidRPr="005D4CBF" w:rsidRDefault="0033634E" w:rsidP="0033634E">
            <w:pPr>
              <w:tabs>
                <w:tab w:val="left" w:pos="1550"/>
              </w:tabs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Поняття симетричних блочних алгоритмів шифруван</w:t>
            </w:r>
            <w:r w:rsidR="0021024A" w:rsidRPr="005D4CBF">
              <w:rPr>
                <w:lang w:val="uk-UA"/>
              </w:rPr>
              <w:t>ня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A44E24" w14:textId="43C4FE7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67F91" w14:textId="279B5E5A" w:rsidR="0033634E" w:rsidRPr="005D4CBF" w:rsidRDefault="0006460B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62EB3F16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98EDF5" w14:textId="69CF5A5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5.4.6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EDB682" w14:textId="0476495E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Поняття мо</w:t>
            </w:r>
            <w:r w:rsidR="0021024A" w:rsidRPr="005D4CBF">
              <w:rPr>
                <w:lang w:val="uk-UA"/>
              </w:rPr>
              <w:t>делі асиметричної криптосистеми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7F5F49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746FE" w14:textId="347DA8D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16420AFA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10EC6B" w14:textId="2F5BA4D5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5.4.7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4AC0B9" w14:textId="3B3D6D7E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Поняття </w:t>
            </w:r>
            <w:r w:rsidR="004754B1" w:rsidRPr="005D4CBF">
              <w:rPr>
                <w:lang w:val="uk-UA"/>
              </w:rPr>
              <w:t>процесу</w:t>
            </w:r>
            <w:r w:rsidRPr="005D4CBF">
              <w:rPr>
                <w:lang w:val="uk-UA"/>
              </w:rPr>
              <w:t xml:space="preserve"> автентифікації</w:t>
            </w:r>
            <w:r w:rsidR="0021024A" w:rsidRPr="005D4CBF">
              <w:rPr>
                <w:lang w:val="uk-UA"/>
              </w:rPr>
              <w:t xml:space="preserve"> документів. Електронний підпис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D08327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443215" w14:textId="58BE0B61" w:rsidR="0033634E" w:rsidRPr="005D4CBF" w:rsidRDefault="0006460B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6FB805F6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AD1918" w14:textId="1F91A848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6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A88C34" w14:textId="2DFEB5D0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МАТЕМАТИКА В ІТ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17829B" w14:textId="1439B0EA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1</w:t>
            </w:r>
            <w:r w:rsidR="00C07DA8" w:rsidRPr="005D4CBF">
              <w:rPr>
                <w:b/>
                <w:bCs/>
                <w:lang w:val="uk-UA"/>
              </w:rPr>
              <w:t>2</w:t>
            </w: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A345F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465E1D53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9AC53" w14:textId="4061F23C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1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E4ACAB" w14:textId="6A9338AC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Основний понятійний апарат математичного аналізу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C0DEA9" w14:textId="16CF9B76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2ACF43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2FE3CA47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C70CB3" w14:textId="61FE28F0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1.1.</w:t>
            </w:r>
          </w:p>
        </w:tc>
        <w:tc>
          <w:tcPr>
            <w:tcW w:w="53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3F2D36" w14:textId="3A13F441" w:rsidR="0033634E" w:rsidRPr="005D4CBF" w:rsidRDefault="0033634E" w:rsidP="0021024A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Числова послідовність та її границя. Нескінченно малі та великі величини.</w:t>
            </w:r>
            <w:r w:rsidRPr="005D4CBF">
              <w:rPr>
                <w:lang w:val="uk-UA"/>
              </w:rPr>
              <w:br/>
              <w:t xml:space="preserve">Порівняння нескінченно малих </w:t>
            </w:r>
            <w:r w:rsidR="0021024A" w:rsidRPr="005D4CBF">
              <w:rPr>
                <w:lang w:val="uk-UA"/>
              </w:rPr>
              <w:t xml:space="preserve">і </w:t>
            </w:r>
            <w:r w:rsidRPr="005D4CBF">
              <w:rPr>
                <w:lang w:val="uk-UA"/>
              </w:rPr>
              <w:t>великих величин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B61F9A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E70626" w14:textId="5A654F60" w:rsidR="0033634E" w:rsidRPr="005D4CBF" w:rsidRDefault="00C07DA8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3B82A0EB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7C6C8" w14:textId="553555CD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1.2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B1A107" w14:textId="4CF40D75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Функції однієї змін</w:t>
            </w:r>
            <w:r w:rsidR="0021024A" w:rsidRPr="005D4CBF">
              <w:rPr>
                <w:lang w:val="uk-UA"/>
              </w:rPr>
              <w:t>н</w:t>
            </w:r>
            <w:r w:rsidRPr="005D4CBF">
              <w:rPr>
                <w:lang w:val="uk-UA"/>
              </w:rPr>
              <w:t>ої. Границя функ</w:t>
            </w:r>
            <w:r w:rsidR="0021024A" w:rsidRPr="005D4CBF">
              <w:rPr>
                <w:lang w:val="uk-UA"/>
              </w:rPr>
              <w:t>ції в точці. Неперервні функції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B5021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BDB982" w14:textId="33FE5AB9" w:rsidR="0033634E" w:rsidRPr="005D4CBF" w:rsidRDefault="00C07DA8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30B5A70D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FDF936" w14:textId="29B3493D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1.3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E4E82" w14:textId="45651F71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Похідна та її застосування для дос</w:t>
            </w:r>
            <w:r w:rsidR="0021024A" w:rsidRPr="005D4CBF">
              <w:rPr>
                <w:lang w:val="uk-UA"/>
              </w:rPr>
              <w:t>лідження функцій однієї змінної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26D387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8DB717" w14:textId="6170E56D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С</w:t>
            </w:r>
          </w:p>
        </w:tc>
      </w:tr>
      <w:tr w:rsidR="005D4CBF" w:rsidRPr="005D4CBF" w14:paraId="368BF76E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D67251" w14:textId="4B89F63D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1.4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EC6A0A" w14:textId="3956DFA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Невизначені, визначені інтеграли: поняття та  застосування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ACC897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982339" w14:textId="06B84EBE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35EA4CC9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A019DE" w14:textId="17131CA2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1.5.</w:t>
            </w:r>
          </w:p>
        </w:tc>
        <w:tc>
          <w:tcPr>
            <w:tcW w:w="53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0D2A7F" w14:textId="24412F4A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Функції багатьох змінних. Частинні похідні. Необхідні і достатні умови </w:t>
            </w:r>
            <w:r w:rsidR="0021024A" w:rsidRPr="005D4CBF">
              <w:rPr>
                <w:lang w:val="uk-UA"/>
              </w:rPr>
              <w:t>екстремуму, умовного екстремуму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42399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76A023" w14:textId="533E302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115F9319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908E56" w14:textId="214B5AAF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1.6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B178D8" w14:textId="250BA808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Метод найменших</w:t>
            </w:r>
            <w:r w:rsidR="0021024A" w:rsidRPr="005D4CBF">
              <w:rPr>
                <w:lang w:val="uk-UA"/>
              </w:rPr>
              <w:t xml:space="preserve"> квадратів (лінійна залежність)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75DD33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3A221" w14:textId="62E2BB3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С</w:t>
            </w:r>
          </w:p>
        </w:tc>
      </w:tr>
      <w:tr w:rsidR="005D4CBF" w:rsidRPr="005D4CBF" w14:paraId="06EAD3AA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9AE806" w14:textId="396A5A9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1.7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3DBA9" w14:textId="6B47EB8E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Числові ряди</w:t>
            </w:r>
            <w:r w:rsidR="0021024A" w:rsidRPr="005D4CBF">
              <w:rPr>
                <w:lang w:val="uk-UA"/>
              </w:rPr>
              <w:t xml:space="preserve">. Поняття </w:t>
            </w:r>
            <w:r w:rsidR="00F12181" w:rsidRPr="005D4CBF">
              <w:rPr>
                <w:lang w:val="uk-UA"/>
              </w:rPr>
              <w:t xml:space="preserve">їх </w:t>
            </w:r>
            <w:r w:rsidR="0021024A" w:rsidRPr="005D4CBF">
              <w:rPr>
                <w:lang w:val="uk-UA"/>
              </w:rPr>
              <w:t>збіжності</w:t>
            </w:r>
            <w:r w:rsidRPr="005D4CBF">
              <w:rPr>
                <w:lang w:val="uk-UA"/>
              </w:rPr>
              <w:t xml:space="preserve"> 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CEC60C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90AA87" w14:textId="2EAE62CC" w:rsidR="0033634E" w:rsidRPr="005D4CBF" w:rsidRDefault="00C07DA8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5D8E7309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C6D355" w14:textId="52122A7C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</w:t>
            </w:r>
            <w:r w:rsidR="00CA4091" w:rsidRPr="005D4CBF">
              <w:rPr>
                <w:lang w:val="uk-UA"/>
              </w:rPr>
              <w:t>1.8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65505" w14:textId="1F0E7A14" w:rsidR="0033634E" w:rsidRPr="005D4CBF" w:rsidRDefault="00CA4091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Основні означення теорії диференціальних рівнянь: порядок диференціального рівняння, частинний розв’язок, загальний розв'язок, загальний інтеграл</w:t>
            </w:r>
            <w:r w:rsidR="00DF1D7E" w:rsidRPr="005D4CBF">
              <w:rPr>
                <w:lang w:val="uk-UA"/>
              </w:rPr>
              <w:t>, задача Коші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188573" w14:textId="74072CF6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C43E15" w14:textId="198AE60D" w:rsidR="0033634E" w:rsidRPr="005D4CBF" w:rsidRDefault="00CA4091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7AF03955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174B2" w14:textId="39DEE4CB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lastRenderedPageBreak/>
              <w:t>6.</w:t>
            </w:r>
            <w:r w:rsidR="00DF1D7E" w:rsidRPr="005D4CBF">
              <w:rPr>
                <w:lang w:val="uk-UA"/>
              </w:rPr>
              <w:t>2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16AAF4" w14:textId="60AC912C" w:rsidR="0033634E" w:rsidRPr="005D4CBF" w:rsidRDefault="0021024A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Елементи аналітичної геометрії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A927C3" w14:textId="358BB038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672480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40C1F46F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D4753A" w14:textId="7CB12C3A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</w:t>
            </w:r>
            <w:r w:rsidR="00DF1D7E" w:rsidRPr="005D4CBF">
              <w:rPr>
                <w:lang w:val="uk-UA"/>
              </w:rPr>
              <w:t>2</w:t>
            </w:r>
            <w:r w:rsidRPr="005D4CBF">
              <w:rPr>
                <w:lang w:val="uk-UA"/>
              </w:rPr>
              <w:t>.1.</w:t>
            </w:r>
          </w:p>
        </w:tc>
        <w:tc>
          <w:tcPr>
            <w:tcW w:w="53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A21BF2" w14:textId="7AF6C1B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Пряма і площина в </w:t>
            </w:r>
            <w:r w:rsidR="0021024A" w:rsidRPr="005D4CBF">
              <w:rPr>
                <w:lang w:val="uk-UA"/>
              </w:rPr>
              <w:t>просторі. Поняття гіперплощини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16DFB7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915049" w14:textId="5A23668A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41E74AC5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CB2029" w14:textId="3174980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</w:t>
            </w:r>
            <w:r w:rsidR="00DF1D7E" w:rsidRPr="005D4CBF">
              <w:rPr>
                <w:lang w:val="uk-UA"/>
              </w:rPr>
              <w:t>2</w:t>
            </w:r>
            <w:r w:rsidRPr="005D4CBF">
              <w:rPr>
                <w:lang w:val="uk-UA"/>
              </w:rPr>
              <w:t>.2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9DBCED" w14:textId="36D20ACB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Криві другого порядку. Еліпс, гіпе</w:t>
            </w:r>
            <w:r w:rsidR="00DF1D7E" w:rsidRPr="005D4CBF">
              <w:rPr>
                <w:lang w:val="uk-UA"/>
              </w:rPr>
              <w:t>р</w:t>
            </w:r>
            <w:r w:rsidRPr="005D4CBF">
              <w:rPr>
                <w:lang w:val="uk-UA"/>
              </w:rPr>
              <w:t>бола, парабола та їх властивості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65D000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E96C2A" w14:textId="1B21B18C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А</w:t>
            </w:r>
          </w:p>
        </w:tc>
      </w:tr>
      <w:tr w:rsidR="005D4CBF" w:rsidRPr="005D4CBF" w14:paraId="5CD912C5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2C344B" w14:textId="3478C50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</w:t>
            </w:r>
            <w:r w:rsidR="00DF1D7E" w:rsidRPr="005D4CBF">
              <w:rPr>
                <w:lang w:val="uk-UA"/>
              </w:rPr>
              <w:t>2</w:t>
            </w:r>
            <w:r w:rsidRPr="005D4CBF">
              <w:rPr>
                <w:lang w:val="uk-UA"/>
              </w:rPr>
              <w:t>.3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EFB15" w14:textId="16AA1552" w:rsidR="0033634E" w:rsidRPr="005D4CBF" w:rsidRDefault="0021024A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Поняття поверхні, її типи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534CAA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B0EF4C" w14:textId="76A5138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А</w:t>
            </w:r>
          </w:p>
        </w:tc>
      </w:tr>
      <w:tr w:rsidR="005D4CBF" w:rsidRPr="005D4CBF" w14:paraId="5FF0BD91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B1F972" w14:textId="561FA151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</w:t>
            </w:r>
            <w:r w:rsidR="00DF1D7E" w:rsidRPr="005D4CBF">
              <w:rPr>
                <w:lang w:val="uk-UA"/>
              </w:rPr>
              <w:t>3</w:t>
            </w:r>
            <w:r w:rsidRPr="005D4CBF">
              <w:rPr>
                <w:lang w:val="uk-UA"/>
              </w:rPr>
              <w:t>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BB30C7" w14:textId="3492DC89" w:rsidR="0033634E" w:rsidRPr="005D4CBF" w:rsidRDefault="0021024A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Елементи лінійної алгебри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4B1C23" w14:textId="4AF43095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31607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34C7FA32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A55844" w14:textId="4170E89B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</w:t>
            </w:r>
            <w:r w:rsidR="00DF1D7E" w:rsidRPr="005D4CBF">
              <w:rPr>
                <w:lang w:val="uk-UA"/>
              </w:rPr>
              <w:t>3</w:t>
            </w:r>
            <w:r w:rsidRPr="005D4CBF">
              <w:rPr>
                <w:lang w:val="uk-UA"/>
              </w:rPr>
              <w:t>.1.</w:t>
            </w:r>
          </w:p>
        </w:tc>
        <w:tc>
          <w:tcPr>
            <w:tcW w:w="53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37F475" w14:textId="3FEFA7AB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Матриці. Дії з матрицями. Визначники. </w:t>
            </w:r>
            <w:r w:rsidR="0021024A" w:rsidRPr="005D4CBF">
              <w:rPr>
                <w:lang w:val="uk-UA"/>
              </w:rPr>
              <w:t>Обернена матриця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A9F87C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AE6790" w14:textId="1C657BFF" w:rsidR="0033634E" w:rsidRPr="005D4CBF" w:rsidRDefault="00DF1D7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23694748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C822C6" w14:textId="712B79D7" w:rsidR="00DF1D7E" w:rsidRPr="005D4CBF" w:rsidRDefault="00DF1D7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3.2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B06F6" w14:textId="65CB0EB4" w:rsidR="00DF1D7E" w:rsidRPr="005D4CBF" w:rsidRDefault="00DF1D7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proofErr w:type="spellStart"/>
            <w:r w:rsidRPr="005D4CBF">
              <w:rPr>
                <w:lang w:val="uk-UA"/>
              </w:rPr>
              <w:t>Власнi</w:t>
            </w:r>
            <w:proofErr w:type="spellEnd"/>
            <w:r w:rsidRPr="005D4CBF">
              <w:rPr>
                <w:lang w:val="uk-UA"/>
              </w:rPr>
              <w:t xml:space="preserve"> </w:t>
            </w:r>
            <w:r w:rsidR="0021024A" w:rsidRPr="005D4CBF">
              <w:rPr>
                <w:lang w:val="uk-UA"/>
              </w:rPr>
              <w:t xml:space="preserve">вектори та </w:t>
            </w:r>
            <w:proofErr w:type="spellStart"/>
            <w:r w:rsidR="0021024A" w:rsidRPr="005D4CBF">
              <w:rPr>
                <w:lang w:val="uk-UA"/>
              </w:rPr>
              <w:t>власнi</w:t>
            </w:r>
            <w:proofErr w:type="spellEnd"/>
            <w:r w:rsidR="0021024A" w:rsidRPr="005D4CBF">
              <w:rPr>
                <w:lang w:val="uk-UA"/>
              </w:rPr>
              <w:t xml:space="preserve"> числа матриці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76B6C0" w14:textId="77777777" w:rsidR="00DF1D7E" w:rsidRPr="005D4CBF" w:rsidRDefault="00DF1D7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DC41C" w14:textId="2E514638" w:rsidR="00DF1D7E" w:rsidRPr="005D4CBF" w:rsidRDefault="00DF1D7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1210B7C9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625CE" w14:textId="2EBA3890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</w:t>
            </w:r>
            <w:r w:rsidR="00DF1D7E" w:rsidRPr="005D4CBF">
              <w:rPr>
                <w:lang w:val="uk-UA"/>
              </w:rPr>
              <w:t>3</w:t>
            </w:r>
            <w:r w:rsidRPr="005D4CBF">
              <w:rPr>
                <w:lang w:val="uk-UA"/>
              </w:rPr>
              <w:t>.</w:t>
            </w:r>
            <w:r w:rsidR="00DF1D7E" w:rsidRPr="005D4CBF">
              <w:rPr>
                <w:lang w:val="uk-UA"/>
              </w:rPr>
              <w:t>3</w:t>
            </w:r>
            <w:r w:rsidRPr="005D4CBF">
              <w:rPr>
                <w:lang w:val="uk-UA"/>
              </w:rPr>
              <w:t>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754148" w14:textId="6080787F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Системи </w:t>
            </w:r>
            <w:r w:rsidR="0021024A" w:rsidRPr="005D4CBF">
              <w:rPr>
                <w:lang w:val="uk-UA"/>
              </w:rPr>
              <w:t>лінійних</w:t>
            </w:r>
            <w:r w:rsidRPr="005D4CBF">
              <w:rPr>
                <w:lang w:val="uk-UA"/>
              </w:rPr>
              <w:t xml:space="preserve"> алгебраїчних рівнянь</w:t>
            </w:r>
            <w:r w:rsidR="00FE72FD" w:rsidRPr="005D4CBF">
              <w:rPr>
                <w:lang w:val="uk-UA"/>
              </w:rPr>
              <w:t>,</w:t>
            </w:r>
            <w:r w:rsidRPr="005D4CBF">
              <w:rPr>
                <w:lang w:val="uk-UA"/>
              </w:rPr>
              <w:t xml:space="preserve"> </w:t>
            </w:r>
            <w:r w:rsidR="00FE72FD" w:rsidRPr="005D4CBF">
              <w:rPr>
                <w:lang w:val="uk-UA"/>
              </w:rPr>
              <w:t xml:space="preserve">умови їх </w:t>
            </w:r>
            <w:proofErr w:type="spellStart"/>
            <w:r w:rsidR="00FE72FD" w:rsidRPr="005D4CBF">
              <w:rPr>
                <w:lang w:val="uk-UA"/>
              </w:rPr>
              <w:t>розв’язуваності</w:t>
            </w:r>
            <w:proofErr w:type="spellEnd"/>
            <w:r w:rsidR="00FE72FD" w:rsidRPr="005D4CBF">
              <w:rPr>
                <w:lang w:val="uk-UA"/>
              </w:rPr>
              <w:t>. М</w:t>
            </w:r>
            <w:r w:rsidRPr="005D4CBF">
              <w:rPr>
                <w:lang w:val="uk-UA"/>
              </w:rPr>
              <w:t>етоди їх розв’яз</w:t>
            </w:r>
            <w:r w:rsidR="00FE72FD" w:rsidRPr="005D4CBF">
              <w:rPr>
                <w:lang w:val="uk-UA"/>
              </w:rPr>
              <w:t>а</w:t>
            </w:r>
            <w:r w:rsidR="0021024A" w:rsidRPr="005D4CBF">
              <w:rPr>
                <w:lang w:val="uk-UA"/>
              </w:rPr>
              <w:t>ння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561AEE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540A01" w14:textId="0E97FDCB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С</w:t>
            </w:r>
          </w:p>
        </w:tc>
      </w:tr>
      <w:tr w:rsidR="005D4CBF" w:rsidRPr="005D4CBF" w14:paraId="3AE46B92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675165" w14:textId="03183EA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</w:t>
            </w:r>
            <w:r w:rsidR="00DF1D7E" w:rsidRPr="005D4CBF">
              <w:rPr>
                <w:lang w:val="uk-UA"/>
              </w:rPr>
              <w:t>3</w:t>
            </w:r>
            <w:r w:rsidRPr="005D4CBF">
              <w:rPr>
                <w:lang w:val="uk-UA"/>
              </w:rPr>
              <w:t>.</w:t>
            </w:r>
            <w:r w:rsidR="00DF1D7E" w:rsidRPr="005D4CBF">
              <w:rPr>
                <w:lang w:val="uk-UA"/>
              </w:rPr>
              <w:t>4</w:t>
            </w:r>
            <w:r w:rsidRPr="005D4CBF">
              <w:rPr>
                <w:lang w:val="uk-UA"/>
              </w:rPr>
              <w:t>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AA4C15" w14:textId="5B82C55D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Лінійний векторний простір та його основні властивост</w:t>
            </w:r>
            <w:r w:rsidR="0021024A" w:rsidRPr="005D4CBF">
              <w:rPr>
                <w:lang w:val="uk-UA"/>
              </w:rPr>
              <w:t>і. Розмірність і базис простору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5AAE6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EA41A0" w14:textId="77F0097E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А</w:t>
            </w:r>
          </w:p>
        </w:tc>
      </w:tr>
      <w:tr w:rsidR="005D4CBF" w:rsidRPr="005D4CBF" w14:paraId="47ED1C69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FF8EB6" w14:textId="4FA70A2D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</w:t>
            </w:r>
            <w:r w:rsidR="00DF1D7E" w:rsidRPr="005D4CBF">
              <w:rPr>
                <w:lang w:val="uk-UA"/>
              </w:rPr>
              <w:t>4</w:t>
            </w:r>
            <w:r w:rsidRPr="005D4CBF">
              <w:rPr>
                <w:lang w:val="uk-UA"/>
              </w:rPr>
              <w:t>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12D1AE" w14:textId="43B1C240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Методи оптимізації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02D9D3" w14:textId="14F88E9C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6B56C9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260F7184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722F64" w14:textId="2FCECCA2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</w:t>
            </w:r>
            <w:r w:rsidR="00DF1D7E" w:rsidRPr="005D4CBF">
              <w:rPr>
                <w:lang w:val="uk-UA"/>
              </w:rPr>
              <w:t>4</w:t>
            </w:r>
            <w:r w:rsidRPr="005D4CBF">
              <w:rPr>
                <w:lang w:val="uk-UA"/>
              </w:rPr>
              <w:t>.1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90BFCE" w14:textId="4FEFE57C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Основні поняття та цілі в задачах лінійного та нелінійного програмування. Град</w:t>
            </w:r>
            <w:r w:rsidR="0021024A" w:rsidRPr="005D4CBF">
              <w:rPr>
                <w:lang w:val="uk-UA"/>
              </w:rPr>
              <w:t>ієнтний метод: ідея та алгоритм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1B2FAE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010AFD" w14:textId="55D2210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55196A10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8D3011" w14:textId="60B7EE00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</w:t>
            </w:r>
            <w:r w:rsidR="00DF1D7E" w:rsidRPr="005D4CBF">
              <w:rPr>
                <w:lang w:val="uk-UA"/>
              </w:rPr>
              <w:t>5</w:t>
            </w:r>
            <w:r w:rsidRPr="005D4CBF">
              <w:rPr>
                <w:lang w:val="uk-UA"/>
              </w:rPr>
              <w:t>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79D03F" w14:textId="4607FE2A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Дискретна математика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36D315" w14:textId="1E83BF48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CB06E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1B5175E1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06DCA0" w14:textId="295AE12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</w:t>
            </w:r>
            <w:r w:rsidR="00DF1D7E" w:rsidRPr="005D4CBF">
              <w:rPr>
                <w:lang w:val="uk-UA"/>
              </w:rPr>
              <w:t>5</w:t>
            </w:r>
            <w:r w:rsidRPr="005D4CBF">
              <w:rPr>
                <w:lang w:val="uk-UA"/>
              </w:rPr>
              <w:t>.1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4AC6C8" w14:textId="5928E6D8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Множини. Поняття чітких та нечітких множин. Операції над чіткими множинами: об’єднання, перетин, різниця, доповнення, </w:t>
            </w:r>
            <w:proofErr w:type="spellStart"/>
            <w:r w:rsidRPr="005D4CBF">
              <w:rPr>
                <w:lang w:val="uk-UA"/>
              </w:rPr>
              <w:t>б</w:t>
            </w:r>
            <w:r w:rsidR="0021024A" w:rsidRPr="005D4CBF">
              <w:rPr>
                <w:lang w:val="uk-UA"/>
              </w:rPr>
              <w:t>улеан</w:t>
            </w:r>
            <w:proofErr w:type="spellEnd"/>
            <w:r w:rsidR="0021024A" w:rsidRPr="005D4CBF">
              <w:rPr>
                <w:lang w:val="uk-UA"/>
              </w:rPr>
              <w:t xml:space="preserve"> множини, декартів добуток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B8CCA3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8F44DC" w14:textId="441AED76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С</w:t>
            </w:r>
          </w:p>
        </w:tc>
      </w:tr>
      <w:tr w:rsidR="005D4CBF" w:rsidRPr="005D4CBF" w14:paraId="253A81FF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EA965D" w14:textId="76D1AAD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</w:t>
            </w:r>
            <w:r w:rsidR="00FE72FD" w:rsidRPr="005D4CBF">
              <w:rPr>
                <w:lang w:val="uk-UA"/>
              </w:rPr>
              <w:t>5</w:t>
            </w:r>
            <w:r w:rsidRPr="005D4CBF">
              <w:rPr>
                <w:lang w:val="uk-UA"/>
              </w:rPr>
              <w:t>.2.</w:t>
            </w:r>
          </w:p>
        </w:tc>
        <w:tc>
          <w:tcPr>
            <w:tcW w:w="53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97678C" w14:textId="7FE87D8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Бінарні </w:t>
            </w:r>
            <w:proofErr w:type="spellStart"/>
            <w:r w:rsidRPr="005D4CBF">
              <w:rPr>
                <w:lang w:val="uk-UA"/>
              </w:rPr>
              <w:t>вiдношення</w:t>
            </w:r>
            <w:proofErr w:type="spellEnd"/>
            <w:r w:rsidRPr="005D4CBF">
              <w:rPr>
                <w:lang w:val="uk-UA"/>
              </w:rPr>
              <w:t xml:space="preserve"> та їх властивості:</w:t>
            </w:r>
            <w:r w:rsidRPr="005D4CBF">
              <w:rPr>
                <w:b/>
                <w:bCs/>
                <w:lang w:val="uk-UA"/>
              </w:rPr>
              <w:t xml:space="preserve"> </w:t>
            </w:r>
            <w:proofErr w:type="spellStart"/>
            <w:r w:rsidRPr="005D4CBF">
              <w:rPr>
                <w:lang w:val="uk-UA"/>
              </w:rPr>
              <w:t>рефлексивність</w:t>
            </w:r>
            <w:proofErr w:type="spellEnd"/>
            <w:r w:rsidR="0021024A" w:rsidRPr="005D4CBF">
              <w:rPr>
                <w:lang w:val="uk-UA"/>
              </w:rPr>
              <w:t>, симетричність, транзитивність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C1FC8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0BFECA" w14:textId="07FDE645" w:rsidR="0033634E" w:rsidRPr="005D4CBF" w:rsidRDefault="00E0555D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15E3E2DA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99DBB8" w14:textId="247F182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</w:t>
            </w:r>
            <w:r w:rsidR="00FE72FD" w:rsidRPr="005D4CBF">
              <w:rPr>
                <w:lang w:val="uk-UA"/>
              </w:rPr>
              <w:t>5</w:t>
            </w:r>
            <w:r w:rsidRPr="005D4CBF">
              <w:rPr>
                <w:lang w:val="uk-UA"/>
              </w:rPr>
              <w:t>.3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8EF1A5" w14:textId="4753FA26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Комбінаторний аналіз.</w:t>
            </w:r>
            <w:r w:rsidRPr="005D4CBF">
              <w:rPr>
                <w:b/>
                <w:bCs/>
                <w:lang w:val="uk-UA"/>
              </w:rPr>
              <w:t xml:space="preserve"> </w:t>
            </w:r>
            <w:r w:rsidRPr="005D4CBF">
              <w:rPr>
                <w:lang w:val="uk-UA"/>
              </w:rPr>
              <w:t>Правило суми та добутку. Сполуки, перестановки, розміщення: без повторень та з повторенням</w:t>
            </w:r>
            <w:r w:rsidR="0021024A" w:rsidRPr="005D4CBF">
              <w:rPr>
                <w:lang w:val="uk-UA"/>
              </w:rPr>
              <w:t>и. Принцип включень і виключень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D90B94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9DEEEE" w14:textId="718F8169" w:rsidR="0033634E" w:rsidRPr="005D4CBF" w:rsidRDefault="00E0555D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35896C93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82761F" w14:textId="24905B2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</w:t>
            </w:r>
            <w:r w:rsidR="00FE72FD" w:rsidRPr="005D4CBF">
              <w:rPr>
                <w:lang w:val="uk-UA"/>
              </w:rPr>
              <w:t>5</w:t>
            </w:r>
            <w:r w:rsidRPr="005D4CBF">
              <w:rPr>
                <w:lang w:val="uk-UA"/>
              </w:rPr>
              <w:t>.4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FA748E" w14:textId="391C2812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Елементи математичної логіки. </w:t>
            </w:r>
            <w:proofErr w:type="spellStart"/>
            <w:r w:rsidRPr="005D4CBF">
              <w:rPr>
                <w:lang w:val="uk-UA"/>
              </w:rPr>
              <w:t>Пропозиційна</w:t>
            </w:r>
            <w:proofErr w:type="spellEnd"/>
            <w:r w:rsidRPr="005D4CBF">
              <w:rPr>
                <w:lang w:val="uk-UA"/>
              </w:rPr>
              <w:t xml:space="preserve"> логіка. Логіка  висловлювань. Логічні сполучники. Атомарні формули.</w:t>
            </w:r>
            <w:r w:rsidR="00E0555D" w:rsidRPr="005D4CBF">
              <w:rPr>
                <w:lang w:val="uk-UA"/>
              </w:rPr>
              <w:t xml:space="preserve"> </w:t>
            </w:r>
            <w:r w:rsidR="0021024A" w:rsidRPr="005D4CBF">
              <w:rPr>
                <w:lang w:val="uk-UA"/>
              </w:rPr>
              <w:t>Таблиці істинності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5637A3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A15011" w14:textId="578ECAAA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С</w:t>
            </w:r>
          </w:p>
        </w:tc>
      </w:tr>
      <w:tr w:rsidR="005D4CBF" w:rsidRPr="005D4CBF" w14:paraId="66F2A263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17196B" w14:textId="4D162C68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</w:t>
            </w:r>
            <w:r w:rsidR="00FE72FD" w:rsidRPr="005D4CBF">
              <w:rPr>
                <w:lang w:val="uk-UA"/>
              </w:rPr>
              <w:t>5</w:t>
            </w:r>
            <w:r w:rsidRPr="005D4CBF">
              <w:rPr>
                <w:lang w:val="uk-UA"/>
              </w:rPr>
              <w:t>.5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370BCB" w14:textId="34B43B5D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Графи. Типи графів: Орієнтовні та неорієнтовні графи. Вершини та ребра, степінь вершини, суміжність. Ізоморфізм графів. Операції над графами: об’єднання, пряма сума, доповнення, вил</w:t>
            </w:r>
            <w:r w:rsidR="0021024A" w:rsidRPr="005D4CBF">
              <w:rPr>
                <w:lang w:val="uk-UA"/>
              </w:rPr>
              <w:t>учення ребра, вилучення вершини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CC3035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622358" w14:textId="33E311F7" w:rsidR="0033634E" w:rsidRPr="005D4CBF" w:rsidRDefault="00E0555D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31B018BC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345CA1" w14:textId="6470349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</w:t>
            </w:r>
            <w:r w:rsidR="00FE72FD" w:rsidRPr="005D4CBF">
              <w:rPr>
                <w:lang w:val="uk-UA"/>
              </w:rPr>
              <w:t>5</w:t>
            </w:r>
            <w:r w:rsidRPr="005D4CBF">
              <w:rPr>
                <w:lang w:val="uk-UA"/>
              </w:rPr>
              <w:t>.6.</w:t>
            </w:r>
          </w:p>
        </w:tc>
        <w:tc>
          <w:tcPr>
            <w:tcW w:w="53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D24DC0" w14:textId="5D7C5E7C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Маршрути, ланцюги, цикли та їх різновиди у графах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FDA09B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073CB0" w14:textId="37BE2CFA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22E47170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B1B43F" w14:textId="4787645C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</w:t>
            </w:r>
            <w:r w:rsidR="00FE72FD" w:rsidRPr="005D4CBF">
              <w:rPr>
                <w:lang w:val="uk-UA"/>
              </w:rPr>
              <w:t>5</w:t>
            </w:r>
            <w:r w:rsidRPr="005D4CBF">
              <w:rPr>
                <w:lang w:val="uk-UA"/>
              </w:rPr>
              <w:t>.7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5CA774" w14:textId="61997CE2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Зв’язність графів, компоненти зв’язності неорієнтованих</w:t>
            </w:r>
            <w:r w:rsidR="0021024A" w:rsidRPr="005D4CBF">
              <w:rPr>
                <w:lang w:val="uk-UA"/>
              </w:rPr>
              <w:t xml:space="preserve"> графів. Відстань між вершинами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9113CA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B0EF98" w14:textId="6F6DFC8A" w:rsidR="0033634E" w:rsidRPr="005D4CBF" w:rsidRDefault="00E0555D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3B4D452B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E099A6" w14:textId="22B5AFE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</w:t>
            </w:r>
            <w:r w:rsidR="00FE72FD" w:rsidRPr="005D4CBF">
              <w:rPr>
                <w:lang w:val="uk-UA"/>
              </w:rPr>
              <w:t>5</w:t>
            </w:r>
            <w:r w:rsidRPr="005D4CBF">
              <w:rPr>
                <w:lang w:val="uk-UA"/>
              </w:rPr>
              <w:t>.8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73457B" w14:textId="65249ADA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Дерева, ліси:</w:t>
            </w:r>
            <w:r w:rsidR="00E0555D" w:rsidRPr="005D4CBF">
              <w:rPr>
                <w:lang w:val="uk-UA"/>
              </w:rPr>
              <w:t xml:space="preserve"> </w:t>
            </w:r>
            <w:r w:rsidR="0021024A" w:rsidRPr="005D4CBF">
              <w:rPr>
                <w:lang w:val="uk-UA"/>
              </w:rPr>
              <w:t>основні поняття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3D40CB" w14:textId="6DA2701C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EBA608" w14:textId="4B811583" w:rsidR="0033634E" w:rsidRPr="005D4CBF" w:rsidRDefault="00E0555D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А</w:t>
            </w:r>
          </w:p>
        </w:tc>
      </w:tr>
      <w:tr w:rsidR="005D4CBF" w:rsidRPr="005D4CBF" w14:paraId="4C63F6D9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63484F" w14:textId="75A1A30F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lastRenderedPageBreak/>
              <w:t>6.</w:t>
            </w:r>
            <w:r w:rsidR="00FE72FD" w:rsidRPr="005D4CBF">
              <w:rPr>
                <w:lang w:val="uk-UA"/>
              </w:rPr>
              <w:t>6</w:t>
            </w:r>
            <w:r w:rsidRPr="005D4CBF">
              <w:rPr>
                <w:lang w:val="uk-UA"/>
              </w:rPr>
              <w:t>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D9AF53" w14:textId="131A768E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Основний понятійний апарат теорії ймовірно</w:t>
            </w:r>
            <w:r w:rsidR="0021024A" w:rsidRPr="005D4CBF">
              <w:rPr>
                <w:b/>
                <w:bCs/>
                <w:lang w:val="uk-UA"/>
              </w:rPr>
              <w:t>стей та математичної статистики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7FEEE" w14:textId="3F4DE102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6BF35C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358AF151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01C849" w14:textId="7EE57208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</w:t>
            </w:r>
            <w:r w:rsidR="00FE72FD" w:rsidRPr="005D4CBF">
              <w:rPr>
                <w:lang w:val="uk-UA"/>
              </w:rPr>
              <w:t>6</w:t>
            </w:r>
            <w:r w:rsidRPr="005D4CBF">
              <w:rPr>
                <w:lang w:val="uk-UA"/>
              </w:rPr>
              <w:t>.1.</w:t>
            </w:r>
          </w:p>
        </w:tc>
        <w:tc>
          <w:tcPr>
            <w:tcW w:w="53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6D701D" w14:textId="15BBDEE8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Стохастичний експеримент. Простір елементарних подій. Операції над подіями. Класична, геометрична, статистична, аксіоматична </w:t>
            </w:r>
            <w:r w:rsidR="0021024A" w:rsidRPr="005D4CBF">
              <w:rPr>
                <w:lang w:val="uk-UA"/>
              </w:rPr>
              <w:t>ймовірність. Умовні ймовірності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72C8F9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94DA64" w14:textId="338228CA" w:rsidR="0033634E" w:rsidRPr="005D4CBF" w:rsidRDefault="00E0555D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3F766259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5872BD" w14:textId="21721D9B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</w:t>
            </w:r>
            <w:r w:rsidR="00FE72FD" w:rsidRPr="005D4CBF">
              <w:rPr>
                <w:lang w:val="uk-UA"/>
              </w:rPr>
              <w:t>6</w:t>
            </w:r>
            <w:r w:rsidRPr="005D4CBF">
              <w:rPr>
                <w:lang w:val="uk-UA"/>
              </w:rPr>
              <w:t>.2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368CFD" w14:textId="708FBE12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Формула повної ймовірності. Формула </w:t>
            </w:r>
            <w:proofErr w:type="spellStart"/>
            <w:r w:rsidRPr="005D4CBF">
              <w:rPr>
                <w:lang w:val="uk-UA"/>
              </w:rPr>
              <w:t>Байєса</w:t>
            </w:r>
            <w:proofErr w:type="spellEnd"/>
            <w:r w:rsidRPr="005D4CBF">
              <w:rPr>
                <w:lang w:val="uk-UA"/>
              </w:rPr>
              <w:t>. Схема незалежних випробуван</w:t>
            </w:r>
            <w:r w:rsidR="0021024A" w:rsidRPr="005D4CBF">
              <w:rPr>
                <w:lang w:val="uk-UA"/>
              </w:rPr>
              <w:t>ь Бернуллі. Закон великих чисел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CB6E98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5EAF43" w14:textId="6FD43136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2DC56AAD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A7D556" w14:textId="10C7442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</w:t>
            </w:r>
            <w:r w:rsidR="00E0555D" w:rsidRPr="005D4CBF">
              <w:rPr>
                <w:lang w:val="uk-UA"/>
              </w:rPr>
              <w:t>6</w:t>
            </w:r>
            <w:r w:rsidRPr="005D4CBF">
              <w:rPr>
                <w:lang w:val="uk-UA"/>
              </w:rPr>
              <w:t>.3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B01863" w14:textId="18BF893D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Одновимірні дискретні випадкові величини. Числові характеристики дискретних випадкових величин. Моменти дискретних випадкових величин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A46721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153CAC" w14:textId="4049D06F" w:rsidR="0033634E" w:rsidRPr="005D4CBF" w:rsidRDefault="00E0555D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335431A5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9A40AC" w14:textId="279C61DC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</w:t>
            </w:r>
            <w:r w:rsidR="00E0555D" w:rsidRPr="005D4CBF">
              <w:rPr>
                <w:lang w:val="uk-UA"/>
              </w:rPr>
              <w:t>6</w:t>
            </w:r>
            <w:r w:rsidRPr="005D4CBF">
              <w:rPr>
                <w:lang w:val="uk-UA"/>
              </w:rPr>
              <w:t>.4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AFC772" w14:textId="05C46A46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Закони розподілу неперервних випадкових в</w:t>
            </w:r>
            <w:r w:rsidR="0021024A" w:rsidRPr="005D4CBF">
              <w:rPr>
                <w:lang w:val="uk-UA"/>
              </w:rPr>
              <w:t>еличин: рівномірний, нормальний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34CC2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4A17E" w14:textId="047BFC5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1FC577BC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775C34" w14:textId="7AE1198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</w:t>
            </w:r>
            <w:r w:rsidR="00E0555D" w:rsidRPr="005D4CBF">
              <w:rPr>
                <w:lang w:val="uk-UA"/>
              </w:rPr>
              <w:t>6</w:t>
            </w:r>
            <w:r w:rsidRPr="005D4CBF">
              <w:rPr>
                <w:lang w:val="uk-UA"/>
              </w:rPr>
              <w:t>.5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1910F4" w14:textId="05828572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Багатовимірні дискретні величини та </w:t>
            </w:r>
            <w:r w:rsidR="00E00AA4" w:rsidRPr="005D4CBF">
              <w:rPr>
                <w:lang w:val="uk-UA"/>
              </w:rPr>
              <w:t>ї</w:t>
            </w:r>
            <w:r w:rsidRPr="005D4CBF">
              <w:rPr>
                <w:lang w:val="uk-UA"/>
              </w:rPr>
              <w:t>х числові харак</w:t>
            </w:r>
            <w:r w:rsidR="0021024A" w:rsidRPr="005D4CBF">
              <w:rPr>
                <w:lang w:val="uk-UA"/>
              </w:rPr>
              <w:t>теристики. Коефіцієнт кореляції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AC4738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34FC72" w14:textId="3572F6F1" w:rsidR="0033634E" w:rsidRPr="005D4CBF" w:rsidRDefault="00E00AA4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26A7575C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8F245C" w14:textId="2539152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</w:t>
            </w:r>
            <w:r w:rsidR="00E0555D" w:rsidRPr="005D4CBF">
              <w:rPr>
                <w:lang w:val="uk-UA"/>
              </w:rPr>
              <w:t>6</w:t>
            </w:r>
            <w:r w:rsidRPr="005D4CBF">
              <w:rPr>
                <w:lang w:val="uk-UA"/>
              </w:rPr>
              <w:t>.6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72DF0D" w14:textId="4B2B33B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Поняття випадкової функції і процес</w:t>
            </w:r>
            <w:r w:rsidR="00E00AA4" w:rsidRPr="005D4CBF">
              <w:rPr>
                <w:lang w:val="uk-UA"/>
              </w:rPr>
              <w:t>у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3B27D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34B29" w14:textId="00E4E4FE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А</w:t>
            </w:r>
          </w:p>
        </w:tc>
      </w:tr>
      <w:tr w:rsidR="005D4CBF" w:rsidRPr="005D4CBF" w14:paraId="688C656C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CF3AD0" w14:textId="2DCD3DC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</w:t>
            </w:r>
            <w:r w:rsidR="00E0555D" w:rsidRPr="005D4CBF">
              <w:rPr>
                <w:lang w:val="uk-UA"/>
              </w:rPr>
              <w:t>6</w:t>
            </w:r>
            <w:r w:rsidRPr="005D4CBF">
              <w:rPr>
                <w:lang w:val="uk-UA"/>
              </w:rPr>
              <w:t>.7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027F6" w14:textId="51A3697A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Основні задачі математичної статистики. Первинна обробка даних. Числові харак</w:t>
            </w:r>
            <w:r w:rsidR="0021024A" w:rsidRPr="005D4CBF">
              <w:rPr>
                <w:lang w:val="uk-UA"/>
              </w:rPr>
              <w:t>теристики вибіркової сукупності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D9DF82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606196" w14:textId="1D79FCA8" w:rsidR="0033634E" w:rsidRPr="005D4CBF" w:rsidRDefault="00E00AA4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73302F8F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1BC755" w14:textId="3597476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</w:t>
            </w:r>
            <w:r w:rsidR="00E0555D" w:rsidRPr="005D4CBF">
              <w:rPr>
                <w:lang w:val="uk-UA"/>
              </w:rPr>
              <w:t>6</w:t>
            </w:r>
            <w:r w:rsidRPr="005D4CBF">
              <w:rPr>
                <w:lang w:val="uk-UA"/>
              </w:rPr>
              <w:t>.8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BB05AF" w14:textId="29BF3BE1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Статистичний та інтервал</w:t>
            </w:r>
            <w:r w:rsidR="0021024A" w:rsidRPr="005D4CBF">
              <w:rPr>
                <w:lang w:val="uk-UA"/>
              </w:rPr>
              <w:t>ьний ряди розподілу. Гістограма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D5E383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8609BC" w14:textId="435DEE4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С</w:t>
            </w:r>
          </w:p>
        </w:tc>
      </w:tr>
      <w:tr w:rsidR="005D4CBF" w:rsidRPr="005D4CBF" w14:paraId="60A1AB3E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9D7EFB" w14:textId="70180761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</w:t>
            </w:r>
            <w:r w:rsidR="00E0555D" w:rsidRPr="005D4CBF">
              <w:rPr>
                <w:lang w:val="uk-UA"/>
              </w:rPr>
              <w:t>6</w:t>
            </w:r>
            <w:r w:rsidRPr="005D4CBF">
              <w:rPr>
                <w:lang w:val="uk-UA"/>
              </w:rPr>
              <w:t>.9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1D2ABE" w14:textId="5B097052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Точкові та інтерв</w:t>
            </w:r>
            <w:r w:rsidR="0021024A" w:rsidRPr="005D4CBF">
              <w:rPr>
                <w:lang w:val="uk-UA"/>
              </w:rPr>
              <w:t>альні оцінки. Довірчі інтервали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D8069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33F744" w14:textId="5091DDC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6B762E86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334490" w14:textId="0094863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6.</w:t>
            </w:r>
            <w:r w:rsidR="00E0555D" w:rsidRPr="005D4CBF">
              <w:rPr>
                <w:lang w:val="uk-UA"/>
              </w:rPr>
              <w:t>6</w:t>
            </w:r>
            <w:r w:rsidRPr="005D4CBF">
              <w:rPr>
                <w:lang w:val="uk-UA"/>
              </w:rPr>
              <w:t>.10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DA1664" w14:textId="33FB71D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Перевірка статистичних гіпотез. Критерії згоди. Кр</w:t>
            </w:r>
            <w:r w:rsidR="00E00AA4" w:rsidRPr="005D4CBF">
              <w:rPr>
                <w:lang w:val="uk-UA"/>
              </w:rPr>
              <w:t>и</w:t>
            </w:r>
            <w:r w:rsidR="0021024A" w:rsidRPr="005D4CBF">
              <w:rPr>
                <w:lang w:val="uk-UA"/>
              </w:rPr>
              <w:t xml:space="preserve">терій </w:t>
            </w:r>
            <w:proofErr w:type="spellStart"/>
            <w:r w:rsidR="0021024A" w:rsidRPr="005D4CBF">
              <w:rPr>
                <w:lang w:val="uk-UA"/>
              </w:rPr>
              <w:t>Пірсона</w:t>
            </w:r>
            <w:proofErr w:type="spellEnd"/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99B824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3A37AA" w14:textId="420045FF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6D71B724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E3CC9C" w14:textId="050B688C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7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D45E0" w14:textId="51952861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МЕРЕЖІ ТА ОБМІН ДАНИМИ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DE8DF9" w14:textId="730F9785" w:rsidR="0033634E" w:rsidRPr="005D4CBF" w:rsidRDefault="00A013A6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9</w:t>
            </w: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95D02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0FD4BDE6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8BE0BB" w14:textId="1E12D346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7.1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393B21" w14:textId="6CAF9A6F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Основні поняття та функції комп'ютерних мереж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9E28A0" w14:textId="3834BFC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89281E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1634285B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85E077" w14:textId="1F12C552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7.1.1.</w:t>
            </w:r>
          </w:p>
        </w:tc>
        <w:tc>
          <w:tcPr>
            <w:tcW w:w="53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E01331B" w14:textId="6ECC9C50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Класифікація та функції комп'ютерних мереж. Комутація каналів та комутація пакетів</w:t>
            </w:r>
            <w:r w:rsidR="0021024A" w:rsidRPr="005D4CBF">
              <w:rPr>
                <w:lang w:val="uk-UA"/>
              </w:rPr>
              <w:t>. Топології комп'ютерних мереж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129902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84A17D" w14:textId="5FD53B41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3E4EF3A8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CECC5" w14:textId="59AD1396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7.1.2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71426DF" w14:textId="16DC91DF" w:rsidR="0033634E" w:rsidRPr="005D4CBF" w:rsidRDefault="00E00AA4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Поняття протоколу та інтерфейсу, ієрархія протоколів, потік інформації в мережі. Ет</w:t>
            </w:r>
            <w:r w:rsidR="0021024A" w:rsidRPr="005D4CBF">
              <w:rPr>
                <w:lang w:val="uk-UA"/>
              </w:rPr>
              <w:t>алонні моделі ISO/OSI та TCP/IP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2402AA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8722CD" w14:textId="124F1DAF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15C381F1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E63E0F" w14:textId="4DB61A2D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7.2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E7B0F9" w14:textId="73554061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 xml:space="preserve">Типи мережевих сервісів, сервіси зі встановленням з'єднань та без встановлення з'єднань. Основні функції. Поняття портів та </w:t>
            </w:r>
            <w:proofErr w:type="spellStart"/>
            <w:r w:rsidRPr="005D4CBF">
              <w:rPr>
                <w:b/>
                <w:bCs/>
                <w:lang w:val="uk-UA"/>
              </w:rPr>
              <w:t>сокетів</w:t>
            </w:r>
            <w:proofErr w:type="spellEnd"/>
            <w:r w:rsidRPr="005D4CBF">
              <w:rPr>
                <w:b/>
                <w:bCs/>
                <w:lang w:val="uk-UA"/>
              </w:rPr>
              <w:t>. Протоколи TCP та UDP.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7D0D1B" w14:textId="5AAE15E0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6CBE0A" w14:textId="465C3FFA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38F7445B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5CBB38" w14:textId="28D3609D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7.3.</w:t>
            </w:r>
          </w:p>
        </w:tc>
        <w:tc>
          <w:tcPr>
            <w:tcW w:w="53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886FD74" w14:textId="05CEC3A1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Маршрутизація та обмін даними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B62821" w14:textId="638A1162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2E3D6C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08B5AD5A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063519" w14:textId="52DF30AC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7.3.1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62FB1FB" w14:textId="4EE25150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Функції мережевого рівня, задача маршрутизації. Протокол </w:t>
            </w:r>
            <w:r w:rsidR="0021024A" w:rsidRPr="005D4CBF">
              <w:rPr>
                <w:lang w:val="uk-UA"/>
              </w:rPr>
              <w:t>ІР. ІР-адреси та їх властивості</w:t>
            </w:r>
            <w:r w:rsidRPr="005D4CBF">
              <w:rPr>
                <w:lang w:val="uk-UA"/>
              </w:rPr>
              <w:t xml:space="preserve"> 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CBE956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376E8" w14:textId="5E5CB17E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3F0A573D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C80DF8" w14:textId="7BEE5C7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7.4.</w:t>
            </w:r>
          </w:p>
        </w:tc>
        <w:tc>
          <w:tcPr>
            <w:tcW w:w="53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1CCA661" w14:textId="0BD96996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Технології бездротових мереж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17B56D" w14:textId="42C9C2BB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97D670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1CF653DF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C193C2" w14:textId="74DFB74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lastRenderedPageBreak/>
              <w:t>7.4.1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F4E2FBA" w14:textId="2EB45AD6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Принципи організації бездротових мереж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9B987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9F4A67" w14:textId="524AE864" w:rsidR="0033634E" w:rsidRPr="005D4CBF" w:rsidRDefault="00E00AA4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6D04F7C3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FC4EA1" w14:textId="780CCAB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7.4.2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A614E4E" w14:textId="160AB704" w:rsidR="0033634E" w:rsidRPr="005D4CBF" w:rsidRDefault="0021024A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Технології </w:t>
            </w:r>
            <w:proofErr w:type="spellStart"/>
            <w:r w:rsidRPr="005D4CBF">
              <w:rPr>
                <w:lang w:val="uk-UA"/>
              </w:rPr>
              <w:t>Wi-Fi</w:t>
            </w:r>
            <w:proofErr w:type="spellEnd"/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05DBAD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C977C8" w14:textId="1ABB2A63" w:rsidR="0033634E" w:rsidRPr="005D4CBF" w:rsidRDefault="00E00AA4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0DCAE349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F6D6C" w14:textId="2A6C1C1A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7.5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4E5AFDC" w14:textId="2C723D5D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Безпека мережі: на канальному рівні, VLAN. VPN. Осно</w:t>
            </w:r>
            <w:r w:rsidR="0021024A" w:rsidRPr="005D4CBF">
              <w:rPr>
                <w:b/>
                <w:bCs/>
                <w:lang w:val="uk-UA"/>
              </w:rPr>
              <w:t>вні захищені мережеві протоколи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86CC7" w14:textId="5140498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91F0AD" w14:textId="54DA602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А</w:t>
            </w:r>
          </w:p>
        </w:tc>
      </w:tr>
      <w:tr w:rsidR="005D4CBF" w:rsidRPr="005D4CBF" w14:paraId="4B98C50B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7E111B" w14:textId="1A603035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8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630B61" w14:textId="6E0B6B8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ОПЕРАЦІЙНІ СИСТЕМИ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B86885" w14:textId="02AC7511" w:rsidR="0033634E" w:rsidRPr="005D4CBF" w:rsidRDefault="00A013A6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9</w:t>
            </w: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8E9FE5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47AD3C96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C2152" w14:textId="164BBA1E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8.1.</w:t>
            </w:r>
          </w:p>
        </w:tc>
        <w:tc>
          <w:tcPr>
            <w:tcW w:w="53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82716F7" w14:textId="60A36D7A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b/>
                <w:bCs/>
                <w:lang w:val="uk-UA"/>
              </w:rPr>
              <w:t>Призначення операційних систем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A8C2D8" w14:textId="00418F2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7AC64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7A5BF2C0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5755C2" w14:textId="315C99EE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8.1.1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B81D1F5" w14:textId="78ABDE7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Різноманітність операційних систем (</w:t>
            </w:r>
            <w:proofErr w:type="spellStart"/>
            <w:r w:rsidRPr="005D4CBF">
              <w:rPr>
                <w:lang w:val="uk-UA"/>
              </w:rPr>
              <w:t>однокористувацькі</w:t>
            </w:r>
            <w:proofErr w:type="spellEnd"/>
            <w:r w:rsidRPr="005D4CBF">
              <w:rPr>
                <w:lang w:val="uk-UA"/>
              </w:rPr>
              <w:t>, багатокористувацькі, реального часу, вбудовані системи)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0A614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033B2" w14:textId="713F1B9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39DE3409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7CADB5" w14:textId="329F99BA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8.1.2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E20B945" w14:textId="7481C8A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Основні функції операційних систем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704E9B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844F2C" w14:textId="1D11EFA2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А</w:t>
            </w:r>
          </w:p>
        </w:tc>
      </w:tr>
      <w:tr w:rsidR="005D4CBF" w:rsidRPr="005D4CBF" w14:paraId="16900E5B" w14:textId="77777777" w:rsidTr="00E00AA4">
        <w:trPr>
          <w:trHeight w:val="452"/>
        </w:trPr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7F0A13" w14:textId="77DEC275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8.1.3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0B23559" w14:textId="31FB97A5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Вимоги до операційних систем, поняття </w:t>
            </w:r>
            <w:proofErr w:type="spellStart"/>
            <w:r w:rsidRPr="005D4CBF">
              <w:rPr>
                <w:lang w:val="uk-UA"/>
              </w:rPr>
              <w:t>відмовостійкості</w:t>
            </w:r>
            <w:proofErr w:type="spellEnd"/>
            <w:r w:rsidRPr="005D4CBF">
              <w:rPr>
                <w:lang w:val="uk-UA"/>
              </w:rPr>
              <w:t xml:space="preserve"> 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B564E2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EC0BDD" w14:textId="5422DEDC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3DB442B4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837035" w14:textId="61773B3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8.2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0746F1A" w14:textId="1BF55ADA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b/>
                <w:bCs/>
                <w:lang w:val="uk-UA"/>
              </w:rPr>
              <w:t>Принципи побудови операційної системи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D72E15" w14:textId="6E1D7D4B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FBC35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2777E925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6FBA33" w14:textId="05992ED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8.2.1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44702F5" w14:textId="2EAB22BB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Типи </w:t>
            </w:r>
            <w:proofErr w:type="spellStart"/>
            <w:r w:rsidRPr="005D4CBF">
              <w:rPr>
                <w:lang w:val="uk-UA"/>
              </w:rPr>
              <w:t>архітектур</w:t>
            </w:r>
            <w:proofErr w:type="spellEnd"/>
            <w:r w:rsidRPr="005D4CBF">
              <w:rPr>
                <w:lang w:val="uk-UA"/>
              </w:rPr>
              <w:t xml:space="preserve"> ядра операційної системи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492EF8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BC240" w14:textId="2CF8B22E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А</w:t>
            </w:r>
          </w:p>
        </w:tc>
      </w:tr>
      <w:tr w:rsidR="005D4CBF" w:rsidRPr="005D4CBF" w14:paraId="1A16B952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9980FB" w14:textId="2C1EFBC1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8.2.2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5F5CE7C" w14:textId="295D44BE" w:rsidR="0033634E" w:rsidRPr="005D4CBF" w:rsidRDefault="0033634E" w:rsidP="0021024A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Привілейований режим </w:t>
            </w:r>
            <w:r w:rsidR="0021024A" w:rsidRPr="005D4CBF">
              <w:rPr>
                <w:lang w:val="uk-UA"/>
              </w:rPr>
              <w:t>і</w:t>
            </w:r>
            <w:r w:rsidRPr="005D4CBF">
              <w:rPr>
                <w:lang w:val="uk-UA"/>
              </w:rPr>
              <w:t xml:space="preserve"> режим користувача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F58D2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FF3EBD" w14:textId="3BACE631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3ED1DDDD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D03E66" w14:textId="4634535A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8.2.3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3F6D76C" w14:textId="62114F92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Системні виклики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B33A8D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DA17D9" w14:textId="7307BFC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0EFBF3A9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392ED8" w14:textId="6E1ABFDB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8.3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0C6D9DA" w14:textId="4D266FFA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b/>
                <w:bCs/>
                <w:lang w:val="uk-UA"/>
              </w:rPr>
              <w:t>Одночасність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A061AE" w14:textId="7C5C93F0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00FD2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7B40D13C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BF6459" w14:textId="407845DC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8.3.1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3798EE3" w14:textId="56A29ECA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proofErr w:type="spellStart"/>
            <w:r w:rsidRPr="005D4CBF">
              <w:rPr>
                <w:lang w:val="uk-UA"/>
              </w:rPr>
              <w:t>Мультизадачність</w:t>
            </w:r>
            <w:proofErr w:type="spellEnd"/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B6B50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00B588" w14:textId="29A16410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50038765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7D8CC" w14:textId="01E0D6E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8.3.2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234B019" w14:textId="37B2847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proofErr w:type="spellStart"/>
            <w:r w:rsidRPr="005D4CBF">
              <w:rPr>
                <w:lang w:val="uk-UA"/>
              </w:rPr>
              <w:t>Мультипроцесорність</w:t>
            </w:r>
            <w:proofErr w:type="spellEnd"/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548C71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CBCCB" w14:textId="2F88953B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233459AC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6E0AC1" w14:textId="7D3A2E8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8.3.3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29F5884" w14:textId="5690EEAC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Паралельність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3A7F3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1F19F9" w14:textId="3C183E1F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381B34CD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60EAD6" w14:textId="153C14ED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8.4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31DD4EE" w14:textId="112118B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b/>
                <w:bCs/>
                <w:lang w:val="uk-UA"/>
              </w:rPr>
              <w:t>Модель процесу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E895A" w14:textId="06A469C8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801D6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58BC93A5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C56FF2" w14:textId="09EFC761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8.4.1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F6457BA" w14:textId="3DBE3BB0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Блок керування процесом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8658FB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1069ED" w14:textId="347B54BD" w:rsidR="0033634E" w:rsidRPr="005D4CBF" w:rsidRDefault="00E00AA4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743DB553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790605" w14:textId="74328EB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8.4.2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EE8C8EE" w14:textId="4604978B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Контекст процесу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712781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055FED" w14:textId="02567D1C" w:rsidR="0033634E" w:rsidRPr="005D4CBF" w:rsidRDefault="00E00AA4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14BFC18A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623420" w14:textId="7E93B1C6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8.4.3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8769CF3" w14:textId="393689B6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Стани процесу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6FCA5B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B2C1BF" w14:textId="63F11991" w:rsidR="0033634E" w:rsidRPr="005D4CBF" w:rsidRDefault="00E00AA4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0610A659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FD8730" w14:textId="243E0A7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8.4.4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3382350" w14:textId="67BD91B8" w:rsidR="0033634E" w:rsidRPr="005D4CBF" w:rsidRDefault="0033634E" w:rsidP="0021024A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Розподіл пам'яті (</w:t>
            </w:r>
            <w:r w:rsidR="0021024A" w:rsidRPr="005D4CBF">
              <w:rPr>
                <w:lang w:val="uk-UA"/>
              </w:rPr>
              <w:t>т</w:t>
            </w:r>
            <w:r w:rsidRPr="005D4CBF">
              <w:rPr>
                <w:lang w:val="uk-UA"/>
              </w:rPr>
              <w:t>ипи адрес, методи розподілу пам'яті)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AF9CF5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256E99" w14:textId="0318071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565622CE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CA51BD" w14:textId="480F1E5C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8.4.5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7AE9C59" w14:textId="388C5190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іртуальна пам'ять (</w:t>
            </w:r>
            <w:r w:rsidR="00E00AA4" w:rsidRPr="005D4CBF">
              <w:rPr>
                <w:lang w:val="uk-UA"/>
              </w:rPr>
              <w:t>с</w:t>
            </w:r>
            <w:r w:rsidRPr="005D4CBF">
              <w:rPr>
                <w:lang w:val="uk-UA"/>
              </w:rPr>
              <w:t xml:space="preserve">торінкова, сегментна, </w:t>
            </w:r>
            <w:proofErr w:type="spellStart"/>
            <w:r w:rsidRPr="005D4CBF">
              <w:rPr>
                <w:lang w:val="uk-UA"/>
              </w:rPr>
              <w:t>сегментно</w:t>
            </w:r>
            <w:proofErr w:type="spellEnd"/>
            <w:r w:rsidRPr="005D4CBF">
              <w:rPr>
                <w:lang w:val="uk-UA"/>
              </w:rPr>
              <w:t xml:space="preserve">-сторінкова організація пам'яті, </w:t>
            </w:r>
            <w:proofErr w:type="spellStart"/>
            <w:r w:rsidRPr="005D4CBF">
              <w:rPr>
                <w:lang w:val="uk-UA"/>
              </w:rPr>
              <w:t>свопінг</w:t>
            </w:r>
            <w:proofErr w:type="spellEnd"/>
            <w:r w:rsidRPr="005D4CBF">
              <w:rPr>
                <w:lang w:val="uk-UA"/>
              </w:rPr>
              <w:t>)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B0D042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24A38" w14:textId="070C8A50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3FA76A64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821838" w14:textId="5B761A90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8.5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6E7FEF3" w14:textId="59E8AB71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b/>
                <w:bCs/>
                <w:lang w:val="uk-UA"/>
              </w:rPr>
              <w:t>Файлові системи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2C8B9D" w14:textId="6C7AE06A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F4EFFC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283CCC25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A961FC" w14:textId="673305E1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8.5.1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120CA5A" w14:textId="4E05FC7F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Основні поняття про файли і файлові системи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FFB551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DB9700" w14:textId="2B757CA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27BA8BF4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70658F" w14:textId="2B4C00CA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8.5.2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5F4E8AD" w14:textId="56B463EF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Логічна та фізична організація файлів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8F2ADC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6C16FC" w14:textId="553BEC6E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04B22365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98B8C0" w14:textId="600CE300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8.6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CF45DAA" w14:textId="555B0AD0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b/>
                <w:bCs/>
                <w:lang w:val="uk-UA"/>
              </w:rPr>
              <w:t xml:space="preserve">Поняття системи реального часу 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BA1A46" w14:textId="41003CA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8ECF43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07A1CC7E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049C4E" w14:textId="06886EE5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8.6.1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8ED222B" w14:textId="1AD07B0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изначення систем реального часу, основні хар</w:t>
            </w:r>
            <w:r w:rsidR="005A3ED0" w:rsidRPr="005D4CBF">
              <w:rPr>
                <w:lang w:val="uk-UA"/>
              </w:rPr>
              <w:t>а</w:t>
            </w:r>
            <w:r w:rsidRPr="005D4CBF">
              <w:rPr>
                <w:lang w:val="uk-UA"/>
              </w:rPr>
              <w:t>кт</w:t>
            </w:r>
            <w:r w:rsidR="005A3ED0" w:rsidRPr="005D4CBF">
              <w:rPr>
                <w:lang w:val="uk-UA"/>
              </w:rPr>
              <w:t>е</w:t>
            </w:r>
            <w:r w:rsidRPr="005D4CBF">
              <w:rPr>
                <w:lang w:val="uk-UA"/>
              </w:rPr>
              <w:t>ристики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4B08C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35DE67" w14:textId="2394C4D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017DA886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2EC4A7" w14:textId="72B91066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8.6.2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E3B346D" w14:textId="35F0F25B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иди систем реального часу та їх відмінності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5719CE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85D65E" w14:textId="1D4FC2F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4C5E0954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6BE06" w14:textId="2463F48E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lastRenderedPageBreak/>
              <w:t>9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4BF81" w14:textId="558E890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ОСНОВИ МОВ ПРОГРАМУВАННЯ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537634" w14:textId="47EB484A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9</w:t>
            </w: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A8786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2A8A7522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8B9DA" w14:textId="5A33F13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9.1</w:t>
            </w:r>
          </w:p>
        </w:tc>
        <w:tc>
          <w:tcPr>
            <w:tcW w:w="53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41EADF8" w14:textId="70C5F2F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Об'єктно-орієнтоване програмування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04F1C3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BBAA8B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3409E219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BC5CA4" w14:textId="53D6E7D8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9.1.1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13AB767" w14:textId="04655781" w:rsidR="0033634E" w:rsidRPr="005D4CBF" w:rsidRDefault="0033634E" w:rsidP="0021024A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Поняття класу </w:t>
            </w:r>
            <w:r w:rsidR="0021024A" w:rsidRPr="005D4CBF">
              <w:rPr>
                <w:lang w:val="uk-UA"/>
              </w:rPr>
              <w:t xml:space="preserve">та </w:t>
            </w:r>
            <w:r w:rsidRPr="005D4CBF">
              <w:rPr>
                <w:lang w:val="uk-UA"/>
              </w:rPr>
              <w:t>об'єкт</w:t>
            </w:r>
            <w:r w:rsidR="0021024A" w:rsidRPr="005D4CBF">
              <w:rPr>
                <w:lang w:val="uk-UA"/>
              </w:rPr>
              <w:t>а</w:t>
            </w:r>
            <w:r w:rsidRPr="005D4CBF">
              <w:rPr>
                <w:lang w:val="uk-UA"/>
              </w:rPr>
              <w:t>; конструктор і деструктор, інтерфейс та реалізація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9AAA42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27686" w14:textId="76892182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5A3EE87D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33B6D0" w14:textId="77C50A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9.1.2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CF952AF" w14:textId="13840F2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Базові концепції ООП: абстракція, інкапсуляція, спадкування, поліморфізм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E5C6A2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02247E" w14:textId="3B673BB1" w:rsidR="0033634E" w:rsidRPr="005D4CBF" w:rsidRDefault="005A3ED0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B</w:t>
            </w:r>
          </w:p>
        </w:tc>
      </w:tr>
      <w:tr w:rsidR="005D4CBF" w:rsidRPr="005D4CBF" w14:paraId="684E3A5D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69E0C5" w14:textId="5499E798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9.1.3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AE0CBD9" w14:textId="3EDA91CE" w:rsidR="0033634E" w:rsidRPr="005D4CBF" w:rsidRDefault="0033634E" w:rsidP="0021024A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Зв'язки між класами: асоціація, агрегація, композиція, спадкування</w:t>
            </w:r>
            <w:r w:rsidR="005A3ED0" w:rsidRPr="005D4CBF">
              <w:rPr>
                <w:lang w:val="uk-UA"/>
              </w:rPr>
              <w:t>, залежність, реалізація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8F4FC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B4762" w14:textId="32E9ABAD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С</w:t>
            </w:r>
          </w:p>
        </w:tc>
      </w:tr>
      <w:tr w:rsidR="005D4CBF" w:rsidRPr="005D4CBF" w14:paraId="1EAE2A41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1F1BB" w14:textId="599B6498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9.2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D4354A5" w14:textId="231F079A" w:rsidR="0033634E" w:rsidRPr="005D4CBF" w:rsidRDefault="0033634E" w:rsidP="0021024A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 xml:space="preserve">Принципи та </w:t>
            </w:r>
            <w:r w:rsidR="0021024A" w:rsidRPr="005D4CBF">
              <w:rPr>
                <w:b/>
                <w:bCs/>
                <w:lang w:val="uk-UA"/>
              </w:rPr>
              <w:t>сфера</w:t>
            </w:r>
            <w:r w:rsidRPr="005D4CBF">
              <w:rPr>
                <w:b/>
                <w:bCs/>
                <w:lang w:val="uk-UA"/>
              </w:rPr>
              <w:t xml:space="preserve"> застосування видів програмування: функціональне, логічне, </w:t>
            </w:r>
            <w:proofErr w:type="spellStart"/>
            <w:r w:rsidRPr="005D4CBF">
              <w:rPr>
                <w:b/>
                <w:bCs/>
                <w:lang w:val="uk-UA"/>
              </w:rPr>
              <w:t>подійне</w:t>
            </w:r>
            <w:proofErr w:type="spellEnd"/>
            <w:r w:rsidRPr="005D4CBF">
              <w:rPr>
                <w:b/>
                <w:bCs/>
                <w:lang w:val="uk-UA"/>
              </w:rPr>
              <w:t>, реактивне, генеративне програмування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13233E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3BF18B" w14:textId="396EF5BC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679C74F4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97C167" w14:textId="7590BB01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9.3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AE35253" w14:textId="7CB1D972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Парал</w:t>
            </w:r>
            <w:r w:rsidR="0021024A" w:rsidRPr="005D4CBF">
              <w:rPr>
                <w:b/>
                <w:bCs/>
                <w:lang w:val="uk-UA"/>
              </w:rPr>
              <w:t>ельні та розподілені обчислення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DA260D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289C8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17FC87FF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707612" w14:textId="0605E31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9.3.1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46E4716" w14:textId="0F5D53E8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Моделі паралельних обчислень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A9F9D2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E1DD87" w14:textId="2AE51630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3E44BD32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37E664" w14:textId="5CA5CEEE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9.3.2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18E5BC8" w14:textId="0A68922C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Ефективність та вартість паралельних обчислень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3A5C7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DB9DE3" w14:textId="3190F17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54A58AAD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7F171" w14:textId="1CBCA1FD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9.3.3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136567E" w14:textId="68BC5FDF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Закон </w:t>
            </w:r>
            <w:proofErr w:type="spellStart"/>
            <w:r w:rsidRPr="005D4CBF">
              <w:rPr>
                <w:lang w:val="uk-UA"/>
              </w:rPr>
              <w:t>Амдаля</w:t>
            </w:r>
            <w:proofErr w:type="spellEnd"/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A0DC78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36A005" w14:textId="60007592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С</w:t>
            </w:r>
          </w:p>
        </w:tc>
      </w:tr>
      <w:tr w:rsidR="005D4CBF" w:rsidRPr="005D4CBF" w14:paraId="51672AFA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C5E4CA" w14:textId="6D6356F5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9.3.4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BE70055" w14:textId="63737DF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Синхрон</w:t>
            </w:r>
            <w:r w:rsidR="005A3ED0" w:rsidRPr="005D4CBF">
              <w:rPr>
                <w:lang w:val="uk-UA"/>
              </w:rPr>
              <w:t>н</w:t>
            </w:r>
            <w:r w:rsidRPr="005D4CBF">
              <w:rPr>
                <w:lang w:val="uk-UA"/>
              </w:rPr>
              <w:t>е та асинхрон</w:t>
            </w:r>
            <w:r w:rsidR="005A3ED0" w:rsidRPr="005D4CBF">
              <w:rPr>
                <w:lang w:val="uk-UA"/>
              </w:rPr>
              <w:t>н</w:t>
            </w:r>
            <w:r w:rsidRPr="005D4CBF">
              <w:rPr>
                <w:lang w:val="uk-UA"/>
              </w:rPr>
              <w:t>е програмування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04ACE6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69BC3B" w14:textId="0B9F38BC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51941B1B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E8A949" w14:textId="337789AA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9.4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1B34802" w14:textId="0E11435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Трансляція та виконання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DE638C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9DBE23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7A164082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E0C535" w14:textId="154096AB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9.4.1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EFA5964" w14:textId="4750A31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Компілятор, інтерпретатор, </w:t>
            </w:r>
            <w:proofErr w:type="spellStart"/>
            <w:r w:rsidRPr="005D4CBF">
              <w:rPr>
                <w:lang w:val="uk-UA"/>
              </w:rPr>
              <w:t>компонувальник</w:t>
            </w:r>
            <w:proofErr w:type="spellEnd"/>
            <w:r w:rsidRPr="005D4CBF">
              <w:rPr>
                <w:lang w:val="uk-UA"/>
              </w:rPr>
              <w:t>, компілятор в байт-код або проміжний код, JIT компілятор, система виконання (</w:t>
            </w:r>
            <w:proofErr w:type="spellStart"/>
            <w:r w:rsidRPr="005D4CBF">
              <w:rPr>
                <w:lang w:val="uk-UA"/>
              </w:rPr>
              <w:t>Runtime</w:t>
            </w:r>
            <w:proofErr w:type="spellEnd"/>
            <w:r w:rsidRPr="005D4CBF">
              <w:rPr>
                <w:lang w:val="uk-UA"/>
              </w:rPr>
              <w:t>)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45B0B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65AFCF" w14:textId="69E0E095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7FF06F4E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B5B0CA" w14:textId="72134F7C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9.4.2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F4C0F12" w14:textId="23C8DE56" w:rsidR="0033634E" w:rsidRPr="005D4CBF" w:rsidRDefault="00355EB0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Форма </w:t>
            </w:r>
            <w:proofErr w:type="spellStart"/>
            <w:r w:rsidRPr="005D4CBF">
              <w:rPr>
                <w:lang w:val="uk-UA"/>
              </w:rPr>
              <w:t>Backus</w:t>
            </w:r>
            <w:proofErr w:type="spellEnd"/>
            <w:r w:rsidRPr="005D4CBF">
              <w:rPr>
                <w:lang w:val="uk-UA"/>
              </w:rPr>
              <w:t>–</w:t>
            </w:r>
            <w:proofErr w:type="spellStart"/>
            <w:r w:rsidRPr="005D4CBF">
              <w:rPr>
                <w:lang w:val="uk-UA"/>
              </w:rPr>
              <w:t>Naur</w:t>
            </w:r>
            <w:proofErr w:type="spellEnd"/>
            <w:r w:rsidRPr="005D4CBF">
              <w:rPr>
                <w:lang w:val="uk-UA"/>
              </w:rPr>
              <w:t xml:space="preserve"> (БНФ) </w:t>
            </w:r>
            <w:r w:rsidR="0033634E" w:rsidRPr="005D4CBF">
              <w:rPr>
                <w:lang w:val="uk-UA"/>
              </w:rPr>
              <w:t xml:space="preserve">та розширена нотація </w:t>
            </w:r>
            <w:r w:rsidRPr="005D4CBF">
              <w:rPr>
                <w:lang w:val="uk-UA"/>
              </w:rPr>
              <w:t>БНФ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EB0FA3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C3C1D8" w14:textId="7314926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7E1BF3E0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EAFC7F" w14:textId="3A96D568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9.4.3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2E56309" w14:textId="7E340F3D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Регулярні вирази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153460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871420" w14:textId="7740CD22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С</w:t>
            </w:r>
          </w:p>
        </w:tc>
      </w:tr>
      <w:tr w:rsidR="005D4CBF" w:rsidRPr="005D4CBF" w14:paraId="1AEFE720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6AF3B6" w14:textId="7A37D6A1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10.</w:t>
            </w:r>
          </w:p>
        </w:tc>
        <w:tc>
          <w:tcPr>
            <w:tcW w:w="53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144F94" w14:textId="6620D96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ШТУЧНИЙ ІНТЕЛЕКТ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3DBF07" w14:textId="701ACC74" w:rsidR="0033634E" w:rsidRPr="005D4CBF" w:rsidRDefault="005A3ED0" w:rsidP="0033634E">
            <w:pPr>
              <w:spacing w:before="0" w:line="240" w:lineRule="exact"/>
              <w:contextualSpacing/>
              <w:jc w:val="left"/>
              <w:rPr>
                <w:b/>
                <w:bCs/>
                <w:lang w:val="uk-UA"/>
              </w:rPr>
            </w:pPr>
            <w:r w:rsidRPr="005D4CBF">
              <w:rPr>
                <w:b/>
                <w:bCs/>
                <w:lang w:val="uk-UA"/>
              </w:rPr>
              <w:t>9</w:t>
            </w: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D6365A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656C67C5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827498" w14:textId="5283F1A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10.1.</w:t>
            </w:r>
          </w:p>
        </w:tc>
        <w:tc>
          <w:tcPr>
            <w:tcW w:w="53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7BFA703" w14:textId="6319DF91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b/>
                <w:bCs/>
                <w:lang w:val="uk-UA"/>
              </w:rPr>
              <w:t>Фундаментальні поняття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76F5FA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C785FF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56C1BF17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D5CC22" w14:textId="2297D372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10.1.1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4E67A" w14:textId="72A2AEBD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Інтелект, штучний інтелект, поняття </w:t>
            </w:r>
            <w:proofErr w:type="spellStart"/>
            <w:r w:rsidRPr="005D4CBF">
              <w:rPr>
                <w:lang w:val="uk-UA"/>
              </w:rPr>
              <w:t>агента</w:t>
            </w:r>
            <w:proofErr w:type="spellEnd"/>
            <w:r w:rsidRPr="005D4CBF">
              <w:rPr>
                <w:lang w:val="uk-UA"/>
              </w:rPr>
              <w:t xml:space="preserve"> і середовища, задачі штучного інтелекту, раціональність, сильний і слабкий штучний інтелект, ризики штучного інтелекту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0AC404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0EA44C" w14:textId="2BD959D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5B06F2D4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8608E4" w14:textId="12F6329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10.2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20FC926" w14:textId="133CD28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b/>
                <w:bCs/>
                <w:lang w:val="uk-UA"/>
              </w:rPr>
              <w:t xml:space="preserve">Пошук </w:t>
            </w:r>
            <w:r w:rsidR="000032BD" w:rsidRPr="005D4CBF">
              <w:rPr>
                <w:b/>
                <w:bCs/>
                <w:lang w:val="uk-UA"/>
              </w:rPr>
              <w:t>у</w:t>
            </w:r>
            <w:r w:rsidRPr="005D4CBF">
              <w:rPr>
                <w:b/>
                <w:bCs/>
                <w:lang w:val="uk-UA"/>
              </w:rPr>
              <w:t xml:space="preserve"> просторі станів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4AB18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48DF6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5A3067F2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9E8E66" w14:textId="2BE01A8F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10.2.1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C9C1A9" w14:textId="72B94C5D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Стратегії пошуку: пошук в ширину, пошук в глибину, </w:t>
            </w:r>
            <w:proofErr w:type="spellStart"/>
            <w:r w:rsidRPr="005D4CBF">
              <w:rPr>
                <w:lang w:val="uk-UA"/>
              </w:rPr>
              <w:t>двонаправлений</w:t>
            </w:r>
            <w:proofErr w:type="spellEnd"/>
            <w:r w:rsidR="0021024A" w:rsidRPr="005D4CBF">
              <w:rPr>
                <w:lang w:val="uk-UA"/>
              </w:rPr>
              <w:t xml:space="preserve"> пошук, жадібний алгоритм.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174BBB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C12EE2" w14:textId="4CDFFCDA" w:rsidR="0033634E" w:rsidRPr="005D4CBF" w:rsidRDefault="000032BD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37C7D09A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109292" w14:textId="55D7140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10.3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CD3B4D8" w14:textId="29EE700A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b/>
                <w:bCs/>
                <w:lang w:val="uk-UA"/>
              </w:rPr>
              <w:t>Основи подання знань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D9916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76B9EE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2E2A03EF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9A8894" w14:textId="0ABADDE5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10.3.1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E764711" w14:textId="2EEC0823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Факти, знання, властивості знань. Моделі знань: семантичні мережі, фрейми, логіч</w:t>
            </w:r>
            <w:r w:rsidR="0021024A" w:rsidRPr="005D4CBF">
              <w:rPr>
                <w:lang w:val="uk-UA"/>
              </w:rPr>
              <w:t xml:space="preserve">ні моделі, </w:t>
            </w:r>
            <w:proofErr w:type="spellStart"/>
            <w:r w:rsidR="0021024A" w:rsidRPr="005D4CBF">
              <w:rPr>
                <w:lang w:val="uk-UA"/>
              </w:rPr>
              <w:t>продукційні</w:t>
            </w:r>
            <w:proofErr w:type="spellEnd"/>
            <w:r w:rsidR="0021024A" w:rsidRPr="005D4CBF">
              <w:rPr>
                <w:lang w:val="uk-UA"/>
              </w:rPr>
              <w:t xml:space="preserve"> правила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9144F3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0ED5BA" w14:textId="4B57BC68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4A431C5B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E5A69E" w14:textId="3AB08AEC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10.4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135B71E" w14:textId="10B42F35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b/>
                <w:bCs/>
                <w:lang w:val="uk-UA"/>
              </w:rPr>
              <w:t>Машинне навчання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CAD1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77BAB9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</w:tr>
      <w:tr w:rsidR="005D4CBF" w:rsidRPr="005D4CBF" w14:paraId="588BBFF7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A39E09" w14:textId="04DC07BE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lastRenderedPageBreak/>
              <w:t>10.4.1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EF283FB" w14:textId="6B83C40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Навчання з вчителем та без, навчання з підкріпленням, регресійні і класифікаційні задачі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BDFD50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ABCAB2" w14:textId="014E034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56136C50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907947" w14:textId="0EF42D69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10.4.2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3899F98" w14:textId="5F85B3EA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 xml:space="preserve">Лінійна і логістична регресія: ідентифікація, </w:t>
            </w:r>
            <w:proofErr w:type="spellStart"/>
            <w:r w:rsidRPr="005D4CBF">
              <w:rPr>
                <w:lang w:val="uk-UA"/>
              </w:rPr>
              <w:t>регуляризація</w:t>
            </w:r>
            <w:proofErr w:type="spellEnd"/>
            <w:r w:rsidRPr="005D4CBF">
              <w:rPr>
                <w:lang w:val="uk-UA"/>
              </w:rPr>
              <w:t>, сфера застосування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BC3501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4A3656" w14:textId="39DB98D4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  <w:tr w:rsidR="005D4CBF" w:rsidRPr="005D4CBF" w14:paraId="0D50CFEE" w14:textId="77777777" w:rsidTr="000D5FF9">
        <w:tc>
          <w:tcPr>
            <w:tcW w:w="1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2F288E" w14:textId="7BD37A31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10.4.</w:t>
            </w:r>
            <w:r w:rsidR="000032BD" w:rsidRPr="005D4CBF">
              <w:rPr>
                <w:lang w:val="uk-UA"/>
              </w:rPr>
              <w:t>3</w:t>
            </w:r>
            <w:r w:rsidRPr="005D4CBF">
              <w:rPr>
                <w:lang w:val="uk-UA"/>
              </w:rPr>
              <w:t>.</w:t>
            </w:r>
          </w:p>
        </w:tc>
        <w:tc>
          <w:tcPr>
            <w:tcW w:w="538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633B437" w14:textId="0625FEA5" w:rsidR="0033634E" w:rsidRPr="005D4CBF" w:rsidRDefault="000032BD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Поняття: формальний нейрон, штучна нейронна мережа, функції активації формального нейрона</w:t>
            </w:r>
          </w:p>
        </w:tc>
        <w:tc>
          <w:tcPr>
            <w:tcW w:w="14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9579A6" w14:textId="77777777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689CB7" w14:textId="67FF8E3B" w:rsidR="0033634E" w:rsidRPr="005D4CBF" w:rsidRDefault="0033634E" w:rsidP="0033634E">
            <w:pPr>
              <w:spacing w:before="0" w:line="240" w:lineRule="exact"/>
              <w:contextualSpacing/>
              <w:jc w:val="left"/>
              <w:rPr>
                <w:lang w:val="uk-UA"/>
              </w:rPr>
            </w:pPr>
            <w:r w:rsidRPr="005D4CBF">
              <w:rPr>
                <w:lang w:val="uk-UA"/>
              </w:rPr>
              <w:t>В</w:t>
            </w:r>
          </w:p>
        </w:tc>
      </w:tr>
    </w:tbl>
    <w:p w14:paraId="75232289" w14:textId="77777777" w:rsidR="00731230" w:rsidRPr="00A72689" w:rsidRDefault="00731230">
      <w:pPr>
        <w:rPr>
          <w:lang w:val="uk-UA"/>
        </w:rPr>
      </w:pPr>
    </w:p>
    <w:sectPr w:rsidR="00731230" w:rsidRPr="00A72689" w:rsidSect="00F457D5">
      <w:footerReference w:type="default" r:id="rId7"/>
      <w:pgSz w:w="11906" w:h="16838"/>
      <w:pgMar w:top="993" w:right="567" w:bottom="993" w:left="1701" w:header="709" w:footer="709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FED89" w14:textId="77777777" w:rsidR="0059275D" w:rsidRDefault="0059275D" w:rsidP="002C1E66">
      <w:pPr>
        <w:spacing w:before="0" w:line="240" w:lineRule="auto"/>
      </w:pPr>
      <w:r>
        <w:separator/>
      </w:r>
    </w:p>
  </w:endnote>
  <w:endnote w:type="continuationSeparator" w:id="0">
    <w:p w14:paraId="1B619A13" w14:textId="77777777" w:rsidR="0059275D" w:rsidRDefault="0059275D" w:rsidP="002C1E66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2491223"/>
      <w:docPartObj>
        <w:docPartGallery w:val="Page Numbers (Bottom of Page)"/>
        <w:docPartUnique/>
      </w:docPartObj>
    </w:sdtPr>
    <w:sdtContent>
      <w:p w14:paraId="009386D8" w14:textId="3D8D1EB7" w:rsidR="002C1E66" w:rsidRDefault="002C1E66">
        <w:pPr>
          <w:pStyle w:val="a6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55B928" w14:textId="77777777" w:rsidR="0059275D" w:rsidRDefault="0059275D" w:rsidP="002C1E66">
      <w:pPr>
        <w:spacing w:before="0" w:line="240" w:lineRule="auto"/>
      </w:pPr>
      <w:r>
        <w:separator/>
      </w:r>
    </w:p>
  </w:footnote>
  <w:footnote w:type="continuationSeparator" w:id="0">
    <w:p w14:paraId="0D684CE1" w14:textId="77777777" w:rsidR="0059275D" w:rsidRDefault="0059275D" w:rsidP="002C1E66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9F1C3A"/>
    <w:multiLevelType w:val="multilevel"/>
    <w:tmpl w:val="0146463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296A7AFE"/>
    <w:multiLevelType w:val="hybridMultilevel"/>
    <w:tmpl w:val="D06E9EE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451622"/>
    <w:multiLevelType w:val="hybridMultilevel"/>
    <w:tmpl w:val="A5043066"/>
    <w:lvl w:ilvl="0" w:tplc="F60231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6684909">
    <w:abstractNumId w:val="1"/>
  </w:num>
  <w:num w:numId="2" w16cid:durableId="1805347968">
    <w:abstractNumId w:val="0"/>
  </w:num>
  <w:num w:numId="3" w16cid:durableId="18458993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BSILE1MDc0tDcyBHSUcpOLW4ODM/D6TAuBYA1otG3ywAAAA="/>
  </w:docVars>
  <w:rsids>
    <w:rsidRoot w:val="000C4745"/>
    <w:rsid w:val="000032BD"/>
    <w:rsid w:val="0006460B"/>
    <w:rsid w:val="00067105"/>
    <w:rsid w:val="000B375E"/>
    <w:rsid w:val="000B3BD1"/>
    <w:rsid w:val="000C4745"/>
    <w:rsid w:val="000D5FF9"/>
    <w:rsid w:val="00162CB1"/>
    <w:rsid w:val="001659B1"/>
    <w:rsid w:val="00165AEA"/>
    <w:rsid w:val="001820FE"/>
    <w:rsid w:val="0021024A"/>
    <w:rsid w:val="0027624B"/>
    <w:rsid w:val="00280F5E"/>
    <w:rsid w:val="002977C0"/>
    <w:rsid w:val="002C12A4"/>
    <w:rsid w:val="002C1E66"/>
    <w:rsid w:val="002D1712"/>
    <w:rsid w:val="002E5163"/>
    <w:rsid w:val="002E763F"/>
    <w:rsid w:val="002F3868"/>
    <w:rsid w:val="003146C4"/>
    <w:rsid w:val="0033634E"/>
    <w:rsid w:val="00355EB0"/>
    <w:rsid w:val="00363107"/>
    <w:rsid w:val="003E55E9"/>
    <w:rsid w:val="00442BF4"/>
    <w:rsid w:val="0046274E"/>
    <w:rsid w:val="004754B1"/>
    <w:rsid w:val="004B0F80"/>
    <w:rsid w:val="004E6263"/>
    <w:rsid w:val="00535BFE"/>
    <w:rsid w:val="005668CA"/>
    <w:rsid w:val="0059275D"/>
    <w:rsid w:val="005A3ED0"/>
    <w:rsid w:val="005D4CBF"/>
    <w:rsid w:val="00601CB4"/>
    <w:rsid w:val="00607271"/>
    <w:rsid w:val="006322F9"/>
    <w:rsid w:val="00653A57"/>
    <w:rsid w:val="0065719B"/>
    <w:rsid w:val="00683142"/>
    <w:rsid w:val="00687BAB"/>
    <w:rsid w:val="006D0A71"/>
    <w:rsid w:val="00722650"/>
    <w:rsid w:val="00731230"/>
    <w:rsid w:val="00782115"/>
    <w:rsid w:val="00797FC0"/>
    <w:rsid w:val="007D0D2A"/>
    <w:rsid w:val="008003D4"/>
    <w:rsid w:val="00800DF1"/>
    <w:rsid w:val="0080622A"/>
    <w:rsid w:val="008302E0"/>
    <w:rsid w:val="008916AF"/>
    <w:rsid w:val="008D17F7"/>
    <w:rsid w:val="00916850"/>
    <w:rsid w:val="009A44A4"/>
    <w:rsid w:val="009C1018"/>
    <w:rsid w:val="009C4F50"/>
    <w:rsid w:val="009C6BD6"/>
    <w:rsid w:val="00A013A6"/>
    <w:rsid w:val="00A52DAA"/>
    <w:rsid w:val="00A72689"/>
    <w:rsid w:val="00AF0F19"/>
    <w:rsid w:val="00B26011"/>
    <w:rsid w:val="00B63528"/>
    <w:rsid w:val="00BF3148"/>
    <w:rsid w:val="00C07DA8"/>
    <w:rsid w:val="00C31A33"/>
    <w:rsid w:val="00C3273F"/>
    <w:rsid w:val="00C41133"/>
    <w:rsid w:val="00C52EDB"/>
    <w:rsid w:val="00C908A8"/>
    <w:rsid w:val="00CA4091"/>
    <w:rsid w:val="00CB2F57"/>
    <w:rsid w:val="00D43DF3"/>
    <w:rsid w:val="00D845D2"/>
    <w:rsid w:val="00DF1D7E"/>
    <w:rsid w:val="00DF20D0"/>
    <w:rsid w:val="00E00AA4"/>
    <w:rsid w:val="00E0555D"/>
    <w:rsid w:val="00E66BA7"/>
    <w:rsid w:val="00E847E2"/>
    <w:rsid w:val="00EC4281"/>
    <w:rsid w:val="00EE6CA0"/>
    <w:rsid w:val="00EF3B0E"/>
    <w:rsid w:val="00F12181"/>
    <w:rsid w:val="00F457D5"/>
    <w:rsid w:val="00FA6C7A"/>
    <w:rsid w:val="00FB77A4"/>
    <w:rsid w:val="00FC5791"/>
    <w:rsid w:val="00FE7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CFC4CE"/>
  <w15:chartTrackingRefBased/>
  <w15:docId w15:val="{38F4595F-D817-4467-94B7-458FBC9CF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color w:val="000000"/>
        <w:kern w:val="2"/>
        <w:sz w:val="28"/>
        <w:szCs w:val="28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0C4745"/>
    <w:pPr>
      <w:spacing w:before="240" w:after="0" w:line="276" w:lineRule="auto"/>
      <w:jc w:val="center"/>
    </w:pPr>
    <w:rPr>
      <w:rFonts w:eastAsia="Times New Roman"/>
      <w:color w:val="auto"/>
      <w:kern w:val="0"/>
      <w:sz w:val="24"/>
      <w:szCs w:val="24"/>
      <w:lang w:val="uk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3273F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2C1E66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2C1E66"/>
    <w:rPr>
      <w:rFonts w:eastAsia="Times New Roman"/>
      <w:color w:val="auto"/>
      <w:kern w:val="0"/>
      <w:sz w:val="24"/>
      <w:szCs w:val="24"/>
      <w:lang w:val="uk"/>
    </w:rPr>
  </w:style>
  <w:style w:type="paragraph" w:styleId="a6">
    <w:name w:val="footer"/>
    <w:basedOn w:val="a"/>
    <w:link w:val="a7"/>
    <w:uiPriority w:val="99"/>
    <w:unhideWhenUsed/>
    <w:rsid w:val="002C1E66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2C1E66"/>
    <w:rPr>
      <w:rFonts w:eastAsia="Times New Roman"/>
      <w:color w:val="auto"/>
      <w:kern w:val="0"/>
      <w:sz w:val="24"/>
      <w:szCs w:val="24"/>
      <w:lang w:val="u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2</Pages>
  <Words>2650</Words>
  <Characters>15107</Characters>
  <Application>Microsoft Office Word</Application>
  <DocSecurity>0</DocSecurity>
  <Lines>125</Lines>
  <Paragraphs>3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аталля Євстрат'єва</dc:creator>
  <cp:keywords/>
  <dc:description/>
  <cp:lastModifiedBy>Марина Ковальчук</cp:lastModifiedBy>
  <cp:revision>4</cp:revision>
  <dcterms:created xsi:type="dcterms:W3CDTF">2024-02-29T10:28:00Z</dcterms:created>
  <dcterms:modified xsi:type="dcterms:W3CDTF">2024-02-29T10:58:00Z</dcterms:modified>
</cp:coreProperties>
</file>